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1FEC45" w14:textId="77777777" w:rsidR="000A68ED" w:rsidRPr="00410FEC" w:rsidRDefault="00482A72" w:rsidP="000A68ED">
      <w:pPr>
        <w:spacing w:after="0" w:line="240" w:lineRule="auto"/>
        <w:jc w:val="center"/>
        <w:rPr>
          <w:rFonts w:cs="Times New Roman"/>
          <w:b/>
          <w:sz w:val="20"/>
          <w:szCs w:val="20"/>
        </w:rPr>
      </w:pPr>
      <w:r w:rsidRPr="00410FEC">
        <w:rPr>
          <w:rFonts w:cs="Times New Roman"/>
          <w:b/>
          <w:sz w:val="20"/>
          <w:szCs w:val="20"/>
        </w:rPr>
        <w:t xml:space="preserve">T.C. </w:t>
      </w:r>
      <w:r w:rsidR="000A68ED" w:rsidRPr="00410FEC">
        <w:rPr>
          <w:rFonts w:cs="Times New Roman"/>
          <w:b/>
          <w:sz w:val="20"/>
          <w:szCs w:val="20"/>
        </w:rPr>
        <w:t>KAHRAMANMARAŞ SÜTÇÜ İMAM ÜNİVERSİTESİ</w:t>
      </w:r>
    </w:p>
    <w:p w14:paraId="44214CEE" w14:textId="4D3B80F5" w:rsidR="00135D6A" w:rsidRPr="00410FEC" w:rsidRDefault="003C752E" w:rsidP="00135D6A">
      <w:pPr>
        <w:spacing w:after="0" w:line="240" w:lineRule="auto"/>
        <w:jc w:val="center"/>
        <w:rPr>
          <w:rFonts w:cs="Times New Roman"/>
          <w:b/>
          <w:sz w:val="20"/>
          <w:szCs w:val="20"/>
        </w:rPr>
      </w:pPr>
      <w:r w:rsidRPr="00410FEC">
        <w:rPr>
          <w:rFonts w:cs="Times New Roman"/>
          <w:b/>
          <w:sz w:val="20"/>
          <w:szCs w:val="20"/>
        </w:rPr>
        <w:t xml:space="preserve">Tarım Ekonomisi </w:t>
      </w:r>
      <w:r w:rsidR="000A68ED" w:rsidRPr="00410FEC">
        <w:rPr>
          <w:rFonts w:cs="Times New Roman"/>
          <w:b/>
          <w:sz w:val="20"/>
          <w:szCs w:val="20"/>
        </w:rPr>
        <w:t>Bölümü</w:t>
      </w:r>
      <w:r w:rsidR="00394DEA" w:rsidRPr="00410FEC">
        <w:rPr>
          <w:rFonts w:cs="Times New Roman"/>
          <w:b/>
          <w:sz w:val="20"/>
          <w:szCs w:val="20"/>
        </w:rPr>
        <w:t xml:space="preserve"> 202</w:t>
      </w:r>
      <w:r w:rsidR="00135D6A" w:rsidRPr="00410FEC">
        <w:rPr>
          <w:rFonts w:cs="Times New Roman"/>
          <w:b/>
          <w:sz w:val="20"/>
          <w:szCs w:val="20"/>
        </w:rPr>
        <w:t>1</w:t>
      </w:r>
      <w:r w:rsidR="00394DEA" w:rsidRPr="00410FEC">
        <w:rPr>
          <w:rFonts w:cs="Times New Roman"/>
          <w:b/>
          <w:sz w:val="20"/>
          <w:szCs w:val="20"/>
        </w:rPr>
        <w:t>-202</w:t>
      </w:r>
      <w:r w:rsidR="00135D6A" w:rsidRPr="00410FEC">
        <w:rPr>
          <w:rFonts w:cs="Times New Roman"/>
          <w:b/>
          <w:sz w:val="20"/>
          <w:szCs w:val="20"/>
        </w:rPr>
        <w:t>2</w:t>
      </w:r>
      <w:r w:rsidR="00394DEA" w:rsidRPr="00410FEC">
        <w:rPr>
          <w:rFonts w:cs="Times New Roman"/>
          <w:b/>
          <w:sz w:val="20"/>
          <w:szCs w:val="20"/>
        </w:rPr>
        <w:t xml:space="preserve"> Eğitim-Öğretim Yılı</w:t>
      </w:r>
      <w:r w:rsidR="000A68ED" w:rsidRPr="00410FEC">
        <w:rPr>
          <w:rFonts w:cs="Times New Roman"/>
          <w:b/>
          <w:sz w:val="20"/>
          <w:szCs w:val="20"/>
        </w:rPr>
        <w:t xml:space="preserve"> </w:t>
      </w:r>
      <w:r w:rsidR="00E83D75" w:rsidRPr="00410FEC">
        <w:rPr>
          <w:rFonts w:cs="Times New Roman"/>
          <w:b/>
          <w:sz w:val="20"/>
          <w:szCs w:val="20"/>
        </w:rPr>
        <w:t>Bahar</w:t>
      </w:r>
      <w:r w:rsidR="000A68ED" w:rsidRPr="00410FEC">
        <w:rPr>
          <w:rFonts w:cs="Times New Roman"/>
          <w:b/>
          <w:sz w:val="20"/>
          <w:szCs w:val="20"/>
        </w:rPr>
        <w:t xml:space="preserve"> Dönemi </w:t>
      </w:r>
      <w:r w:rsidR="00E83D75" w:rsidRPr="00410FEC">
        <w:rPr>
          <w:rFonts w:cs="Times New Roman"/>
          <w:b/>
          <w:sz w:val="20"/>
          <w:szCs w:val="20"/>
        </w:rPr>
        <w:t>Ara Sınav</w:t>
      </w:r>
      <w:r w:rsidR="00135D6A" w:rsidRPr="00410FEC">
        <w:rPr>
          <w:rFonts w:cs="Times New Roman"/>
          <w:b/>
          <w:sz w:val="20"/>
          <w:szCs w:val="20"/>
        </w:rPr>
        <w:t xml:space="preserve"> Programı</w:t>
      </w:r>
    </w:p>
    <w:p w14:paraId="6FE013C3" w14:textId="77777777" w:rsidR="000A68ED" w:rsidRPr="00410FEC" w:rsidRDefault="005E15AF" w:rsidP="009278E5">
      <w:pPr>
        <w:spacing w:after="0" w:line="240" w:lineRule="auto"/>
        <w:rPr>
          <w:rFonts w:cs="Times New Roman"/>
          <w:b/>
          <w:szCs w:val="24"/>
        </w:rPr>
      </w:pPr>
      <w:r w:rsidRPr="00410FEC">
        <w:rPr>
          <w:rFonts w:cs="Times New Roman"/>
          <w:b/>
          <w:szCs w:val="24"/>
        </w:rPr>
        <w:t xml:space="preserve">1. Sınıf </w:t>
      </w:r>
    </w:p>
    <w:tbl>
      <w:tblPr>
        <w:tblStyle w:val="TabloKlavuzu"/>
        <w:tblW w:w="5000" w:type="pct"/>
        <w:tblLook w:val="04A0" w:firstRow="1" w:lastRow="0" w:firstColumn="1" w:lastColumn="0" w:noHBand="0" w:noVBand="1"/>
      </w:tblPr>
      <w:tblGrid>
        <w:gridCol w:w="1073"/>
        <w:gridCol w:w="3527"/>
        <w:gridCol w:w="1116"/>
        <w:gridCol w:w="943"/>
        <w:gridCol w:w="1270"/>
        <w:gridCol w:w="2982"/>
        <w:gridCol w:w="3649"/>
      </w:tblGrid>
      <w:tr w:rsidR="00915F5D" w:rsidRPr="00410FEC" w14:paraId="1DF49C4B" w14:textId="77777777" w:rsidTr="00E30A3B">
        <w:trPr>
          <w:trHeight w:val="471"/>
        </w:trPr>
        <w:tc>
          <w:tcPr>
            <w:tcW w:w="368" w:type="pct"/>
            <w:vAlign w:val="center"/>
          </w:tcPr>
          <w:p w14:paraId="017A8D4A" w14:textId="77777777" w:rsidR="00915F5D" w:rsidRPr="00410FEC" w:rsidRDefault="00915F5D" w:rsidP="00C16BC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KODU</w:t>
            </w:r>
          </w:p>
        </w:tc>
        <w:tc>
          <w:tcPr>
            <w:tcW w:w="1211" w:type="pct"/>
            <w:vAlign w:val="center"/>
          </w:tcPr>
          <w:p w14:paraId="558AF678" w14:textId="52D3706D" w:rsidR="00915F5D" w:rsidRPr="00410FEC" w:rsidRDefault="00915F5D" w:rsidP="00BA092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 xml:space="preserve">DERS ADI </w:t>
            </w:r>
          </w:p>
        </w:tc>
        <w:tc>
          <w:tcPr>
            <w:tcW w:w="383" w:type="pct"/>
            <w:vAlign w:val="center"/>
          </w:tcPr>
          <w:p w14:paraId="57CA0261" w14:textId="77777777" w:rsidR="00915F5D" w:rsidRPr="00410FEC" w:rsidRDefault="00915F5D" w:rsidP="00C16BC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TARİHİ</w:t>
            </w:r>
          </w:p>
        </w:tc>
        <w:tc>
          <w:tcPr>
            <w:tcW w:w="324" w:type="pct"/>
            <w:vAlign w:val="center"/>
          </w:tcPr>
          <w:p w14:paraId="7BCA15BB" w14:textId="77777777" w:rsidR="00915F5D" w:rsidRPr="00410FEC" w:rsidRDefault="00915F5D" w:rsidP="00C16BC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SAATİ</w:t>
            </w:r>
          </w:p>
        </w:tc>
        <w:tc>
          <w:tcPr>
            <w:tcW w:w="436" w:type="pct"/>
            <w:vAlign w:val="center"/>
          </w:tcPr>
          <w:p w14:paraId="602DEE89" w14:textId="73BBC252" w:rsidR="00915F5D" w:rsidRPr="00410FEC" w:rsidRDefault="00915F5D" w:rsidP="00C16BC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YERİ</w:t>
            </w:r>
          </w:p>
        </w:tc>
        <w:tc>
          <w:tcPr>
            <w:tcW w:w="1024" w:type="pct"/>
            <w:vAlign w:val="center"/>
          </w:tcPr>
          <w:p w14:paraId="15A421DC" w14:textId="689B868C" w:rsidR="00915F5D" w:rsidRPr="00410FEC" w:rsidRDefault="00915F5D" w:rsidP="009278E5">
            <w:pPr>
              <w:pStyle w:val="Balk2"/>
              <w:outlineLvl w:val="1"/>
            </w:pPr>
            <w:r>
              <w:t>DERS SORUMLUSU</w:t>
            </w:r>
          </w:p>
        </w:tc>
        <w:tc>
          <w:tcPr>
            <w:tcW w:w="1253" w:type="pct"/>
            <w:vAlign w:val="center"/>
          </w:tcPr>
          <w:p w14:paraId="12B0A69D" w14:textId="74FFD53B" w:rsidR="00915F5D" w:rsidRPr="00410FEC" w:rsidRDefault="00915F5D" w:rsidP="00C16BC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GÖZETMENLERİ</w:t>
            </w:r>
          </w:p>
        </w:tc>
      </w:tr>
      <w:tr w:rsidR="00915F5D" w:rsidRPr="00410FEC" w14:paraId="21228B45" w14:textId="77777777" w:rsidTr="00D46192">
        <w:trPr>
          <w:trHeight w:val="145"/>
        </w:trPr>
        <w:tc>
          <w:tcPr>
            <w:tcW w:w="368" w:type="pct"/>
            <w:vAlign w:val="center"/>
          </w:tcPr>
          <w:p w14:paraId="17C77406" w14:textId="63627A1F" w:rsidR="00915F5D" w:rsidRPr="00410FEC" w:rsidRDefault="00915F5D" w:rsidP="009278E5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410FEC">
              <w:rPr>
                <w:rFonts w:cs="Times New Roman"/>
                <w:sz w:val="20"/>
                <w:szCs w:val="20"/>
              </w:rPr>
              <w:t>BSS102</w:t>
            </w:r>
          </w:p>
        </w:tc>
        <w:tc>
          <w:tcPr>
            <w:tcW w:w="1211" w:type="pct"/>
            <w:vAlign w:val="center"/>
          </w:tcPr>
          <w:p w14:paraId="59BACE83" w14:textId="53F3EF85" w:rsidR="00915F5D" w:rsidRPr="00410FEC" w:rsidRDefault="00915F5D" w:rsidP="009278E5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410FEC">
              <w:rPr>
                <w:rFonts w:cs="Times New Roman"/>
                <w:sz w:val="20"/>
                <w:szCs w:val="20"/>
              </w:rPr>
              <w:t>GİRİŞİMCİLİK VE STRATEJİ (SEÇ.)</w:t>
            </w:r>
          </w:p>
        </w:tc>
        <w:tc>
          <w:tcPr>
            <w:tcW w:w="383" w:type="pct"/>
            <w:vAlign w:val="center"/>
          </w:tcPr>
          <w:p w14:paraId="6E916A9A" w14:textId="5038AF9C" w:rsidR="00915F5D" w:rsidRPr="00410FEC" w:rsidRDefault="00915F5D" w:rsidP="00D4619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color w:val="auto"/>
                <w:sz w:val="20"/>
                <w:szCs w:val="20"/>
              </w:rPr>
              <w:t>11.04.2022</w:t>
            </w:r>
          </w:p>
        </w:tc>
        <w:tc>
          <w:tcPr>
            <w:tcW w:w="324" w:type="pct"/>
            <w:vAlign w:val="center"/>
          </w:tcPr>
          <w:p w14:paraId="5BB38F2E" w14:textId="29B5DBE6" w:rsidR="00915F5D" w:rsidRPr="00410FEC" w:rsidRDefault="00915F5D" w:rsidP="00D4619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 w:rsidRPr="00410FEC">
              <w:rPr>
                <w:rFonts w:eastAsia="Times New Roman" w:cs="Times New Roman"/>
                <w:color w:val="auto"/>
                <w:sz w:val="20"/>
                <w:szCs w:val="20"/>
              </w:rPr>
              <w:t>09:00</w:t>
            </w:r>
            <w:proofErr w:type="gramEnd"/>
          </w:p>
        </w:tc>
        <w:tc>
          <w:tcPr>
            <w:tcW w:w="436" w:type="pct"/>
            <w:vAlign w:val="center"/>
          </w:tcPr>
          <w:p w14:paraId="1288ADA8" w14:textId="40C1D36E" w:rsidR="00915F5D" w:rsidRPr="00410FEC" w:rsidRDefault="00915F5D" w:rsidP="00D4619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10FEC">
              <w:rPr>
                <w:rFonts w:cs="Times New Roman"/>
                <w:sz w:val="20"/>
                <w:szCs w:val="20"/>
              </w:rPr>
              <w:t>ZF</w:t>
            </w:r>
            <w:r>
              <w:rPr>
                <w:rFonts w:cs="Times New Roman"/>
                <w:sz w:val="20"/>
                <w:szCs w:val="20"/>
              </w:rPr>
              <w:t>131</w:t>
            </w:r>
          </w:p>
        </w:tc>
        <w:tc>
          <w:tcPr>
            <w:tcW w:w="1024" w:type="pct"/>
            <w:vAlign w:val="center"/>
          </w:tcPr>
          <w:p w14:paraId="0E977CF7" w14:textId="5A006B5B" w:rsidR="00915F5D" w:rsidRPr="00410FEC" w:rsidRDefault="009278E5" w:rsidP="00D46192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Dr</w:t>
            </w:r>
            <w:r w:rsidR="009F0086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. </w:t>
            </w:r>
            <w:proofErr w:type="spellStart"/>
            <w:r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Öğr</w:t>
            </w:r>
            <w:proofErr w:type="spellEnd"/>
            <w:r w:rsidR="009F0086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. </w:t>
            </w:r>
            <w:r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Üyesi </w:t>
            </w:r>
            <w:r w:rsidR="00275368" w:rsidRPr="00275368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H</w:t>
            </w:r>
            <w:r w:rsidR="009F0086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. </w:t>
            </w:r>
            <w:r w:rsidR="00275368" w:rsidRPr="00275368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Burak AĞIR</w:t>
            </w:r>
          </w:p>
        </w:tc>
        <w:tc>
          <w:tcPr>
            <w:tcW w:w="1253" w:type="pct"/>
            <w:vAlign w:val="center"/>
          </w:tcPr>
          <w:p w14:paraId="207AC69F" w14:textId="72EEDEDF" w:rsidR="00915F5D" w:rsidRPr="00410FEC" w:rsidRDefault="00915F5D" w:rsidP="00D46192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Arş. Gör. M</w:t>
            </w:r>
            <w:r w:rsidR="009278E5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.</w:t>
            </w: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 ERDEM</w:t>
            </w:r>
          </w:p>
        </w:tc>
      </w:tr>
      <w:tr w:rsidR="00915F5D" w:rsidRPr="00410FEC" w14:paraId="165B3F2F" w14:textId="77777777" w:rsidTr="00D46192">
        <w:trPr>
          <w:trHeight w:val="145"/>
        </w:trPr>
        <w:tc>
          <w:tcPr>
            <w:tcW w:w="368" w:type="pct"/>
            <w:vAlign w:val="center"/>
          </w:tcPr>
          <w:p w14:paraId="7FEF03BB" w14:textId="2F7DBE17" w:rsidR="00915F5D" w:rsidRPr="00410FEC" w:rsidRDefault="00915F5D" w:rsidP="009278E5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410FEC">
              <w:rPr>
                <w:rFonts w:cs="Times New Roman"/>
                <w:sz w:val="20"/>
                <w:szCs w:val="20"/>
              </w:rPr>
              <w:t>BSS118</w:t>
            </w:r>
          </w:p>
        </w:tc>
        <w:tc>
          <w:tcPr>
            <w:tcW w:w="1211" w:type="pct"/>
            <w:vAlign w:val="center"/>
          </w:tcPr>
          <w:p w14:paraId="0F6F28D4" w14:textId="05F25280" w:rsidR="00915F5D" w:rsidRPr="00410FEC" w:rsidRDefault="00915F5D" w:rsidP="009278E5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410FEC">
              <w:rPr>
                <w:rFonts w:cs="Times New Roman"/>
                <w:sz w:val="20"/>
                <w:szCs w:val="20"/>
              </w:rPr>
              <w:t>GİRİŞİMCİLİK VE KARİYER PLANLA. (SEÇ.)</w:t>
            </w:r>
          </w:p>
        </w:tc>
        <w:tc>
          <w:tcPr>
            <w:tcW w:w="383" w:type="pct"/>
            <w:vAlign w:val="center"/>
          </w:tcPr>
          <w:p w14:paraId="367E054A" w14:textId="3C539952" w:rsidR="00915F5D" w:rsidRPr="00410FEC" w:rsidRDefault="00915F5D" w:rsidP="00D4619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color w:val="auto"/>
                <w:sz w:val="20"/>
                <w:szCs w:val="20"/>
              </w:rPr>
              <w:t>11.04.2022</w:t>
            </w:r>
          </w:p>
        </w:tc>
        <w:tc>
          <w:tcPr>
            <w:tcW w:w="324" w:type="pct"/>
            <w:vAlign w:val="center"/>
          </w:tcPr>
          <w:p w14:paraId="1B9DAB2C" w14:textId="6E2DA7B1" w:rsidR="00915F5D" w:rsidRPr="00410FEC" w:rsidRDefault="00915F5D" w:rsidP="00D4619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 w:rsidRPr="00410FEC">
              <w:rPr>
                <w:rFonts w:eastAsia="Times New Roman" w:cs="Times New Roman"/>
                <w:color w:val="auto"/>
                <w:sz w:val="20"/>
                <w:szCs w:val="20"/>
              </w:rPr>
              <w:t>09:00</w:t>
            </w:r>
            <w:proofErr w:type="gramEnd"/>
          </w:p>
        </w:tc>
        <w:tc>
          <w:tcPr>
            <w:tcW w:w="436" w:type="pct"/>
            <w:vAlign w:val="center"/>
          </w:tcPr>
          <w:p w14:paraId="0ABC6ECF" w14:textId="68872763" w:rsidR="00915F5D" w:rsidRPr="00410FEC" w:rsidRDefault="00915F5D" w:rsidP="00D4619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10FEC">
              <w:rPr>
                <w:rFonts w:cs="Times New Roman"/>
                <w:sz w:val="20"/>
                <w:szCs w:val="20"/>
              </w:rPr>
              <w:t>ZF134</w:t>
            </w:r>
          </w:p>
        </w:tc>
        <w:tc>
          <w:tcPr>
            <w:tcW w:w="1024" w:type="pct"/>
            <w:vAlign w:val="center"/>
          </w:tcPr>
          <w:p w14:paraId="305CB0CD" w14:textId="1A16EBC2" w:rsidR="00915F5D" w:rsidRPr="00410FEC" w:rsidRDefault="009278E5" w:rsidP="00D46192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Dr</w:t>
            </w:r>
            <w:r w:rsidR="009F0086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. </w:t>
            </w:r>
            <w:proofErr w:type="spellStart"/>
            <w:r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Öğr</w:t>
            </w:r>
            <w:proofErr w:type="spellEnd"/>
            <w:r w:rsidR="009F0086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. </w:t>
            </w:r>
            <w:r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Üyesi</w:t>
            </w:r>
            <w:r w:rsidR="00275368" w:rsidRPr="00275368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 Cevahir Kaynakçı BAYDAR</w:t>
            </w:r>
          </w:p>
        </w:tc>
        <w:tc>
          <w:tcPr>
            <w:tcW w:w="1253" w:type="pct"/>
            <w:vAlign w:val="center"/>
          </w:tcPr>
          <w:p w14:paraId="79F3BB09" w14:textId="673F11BA" w:rsidR="00915F5D" w:rsidRPr="00410FEC" w:rsidRDefault="00915F5D" w:rsidP="00D46192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Arş. Gör. S</w:t>
            </w:r>
            <w:r w:rsidR="009278E5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.</w:t>
            </w: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 ÇETİNKAYA</w:t>
            </w:r>
          </w:p>
        </w:tc>
      </w:tr>
      <w:tr w:rsidR="00915F5D" w:rsidRPr="00410FEC" w14:paraId="1D4A4B99" w14:textId="77777777" w:rsidTr="00D46192">
        <w:trPr>
          <w:trHeight w:val="145"/>
        </w:trPr>
        <w:tc>
          <w:tcPr>
            <w:tcW w:w="368" w:type="pct"/>
            <w:vAlign w:val="center"/>
          </w:tcPr>
          <w:p w14:paraId="38B18FD9" w14:textId="0132842E" w:rsidR="00915F5D" w:rsidRPr="00410FEC" w:rsidRDefault="00915F5D" w:rsidP="009278E5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410FEC">
              <w:rPr>
                <w:rFonts w:cs="Times New Roman"/>
                <w:sz w:val="20"/>
                <w:szCs w:val="20"/>
              </w:rPr>
              <w:t>BSS116</w:t>
            </w:r>
          </w:p>
        </w:tc>
        <w:tc>
          <w:tcPr>
            <w:tcW w:w="1211" w:type="pct"/>
            <w:vAlign w:val="center"/>
          </w:tcPr>
          <w:p w14:paraId="0EE8447D" w14:textId="0A05817A" w:rsidR="00915F5D" w:rsidRPr="00410FEC" w:rsidRDefault="00915F5D" w:rsidP="009278E5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410FEC">
              <w:rPr>
                <w:rFonts w:cs="Times New Roman"/>
                <w:sz w:val="20"/>
                <w:szCs w:val="20"/>
              </w:rPr>
              <w:t>İŞ SAĞLIĞI VE GÜVENLİĞİ (SEÇ.)</w:t>
            </w:r>
          </w:p>
        </w:tc>
        <w:tc>
          <w:tcPr>
            <w:tcW w:w="383" w:type="pct"/>
            <w:vAlign w:val="center"/>
          </w:tcPr>
          <w:p w14:paraId="7F981BEA" w14:textId="1044D19B" w:rsidR="00915F5D" w:rsidRPr="00410FEC" w:rsidRDefault="00915F5D" w:rsidP="00D4619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color w:val="auto"/>
                <w:sz w:val="20"/>
                <w:szCs w:val="20"/>
              </w:rPr>
              <w:t>11.04.2022</w:t>
            </w:r>
          </w:p>
        </w:tc>
        <w:tc>
          <w:tcPr>
            <w:tcW w:w="324" w:type="pct"/>
            <w:vAlign w:val="center"/>
          </w:tcPr>
          <w:p w14:paraId="0973DC2B" w14:textId="3B29F3B3" w:rsidR="00915F5D" w:rsidRPr="00410FEC" w:rsidRDefault="00915F5D" w:rsidP="00D4619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 w:rsidRPr="00410FEC">
              <w:rPr>
                <w:rFonts w:eastAsia="Times New Roman" w:cs="Times New Roman"/>
                <w:color w:val="auto"/>
                <w:sz w:val="20"/>
                <w:szCs w:val="20"/>
              </w:rPr>
              <w:t>13:00</w:t>
            </w:r>
            <w:proofErr w:type="gramEnd"/>
          </w:p>
        </w:tc>
        <w:tc>
          <w:tcPr>
            <w:tcW w:w="436" w:type="pct"/>
            <w:vAlign w:val="center"/>
          </w:tcPr>
          <w:p w14:paraId="3CD21059" w14:textId="5376E7B1" w:rsidR="00915F5D" w:rsidRPr="00410FEC" w:rsidRDefault="00915F5D" w:rsidP="00D46192">
            <w:pPr>
              <w:spacing w:after="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color w:val="auto"/>
                <w:sz w:val="20"/>
                <w:szCs w:val="20"/>
              </w:rPr>
              <w:t>ZF133</w:t>
            </w:r>
          </w:p>
        </w:tc>
        <w:tc>
          <w:tcPr>
            <w:tcW w:w="1024" w:type="pct"/>
            <w:vAlign w:val="center"/>
          </w:tcPr>
          <w:p w14:paraId="2752141E" w14:textId="6E9E1A73" w:rsidR="00915F5D" w:rsidRPr="00410FEC" w:rsidRDefault="00275368" w:rsidP="00D46192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  <w:r w:rsidRPr="00275368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Doç</w:t>
            </w:r>
            <w:r w:rsidR="009F0086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. </w:t>
            </w:r>
            <w:r w:rsidRPr="00275368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Dr</w:t>
            </w:r>
            <w:r w:rsidR="009F0086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. </w:t>
            </w:r>
            <w:r w:rsidRPr="00275368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Ferhat ÖZDEMİR</w:t>
            </w:r>
          </w:p>
        </w:tc>
        <w:tc>
          <w:tcPr>
            <w:tcW w:w="1253" w:type="pct"/>
            <w:vAlign w:val="center"/>
          </w:tcPr>
          <w:p w14:paraId="61C9FF0C" w14:textId="56E473FC" w:rsidR="00915F5D" w:rsidRPr="00410FEC" w:rsidRDefault="00915F5D" w:rsidP="00D46192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Arş. Gör. S</w:t>
            </w:r>
            <w:r w:rsidR="009278E5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.</w:t>
            </w: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 ÇETİNKAYA</w:t>
            </w:r>
          </w:p>
        </w:tc>
      </w:tr>
      <w:tr w:rsidR="00915F5D" w:rsidRPr="00410FEC" w14:paraId="65532AE0" w14:textId="77777777" w:rsidTr="00D46192">
        <w:trPr>
          <w:trHeight w:val="145"/>
        </w:trPr>
        <w:tc>
          <w:tcPr>
            <w:tcW w:w="368" w:type="pct"/>
            <w:vAlign w:val="center"/>
          </w:tcPr>
          <w:p w14:paraId="1C2146E5" w14:textId="284F5CD6" w:rsidR="00915F5D" w:rsidRPr="00410FEC" w:rsidRDefault="00915F5D" w:rsidP="009278E5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410FEC">
              <w:rPr>
                <w:rFonts w:cs="Times New Roman"/>
                <w:sz w:val="20"/>
                <w:szCs w:val="20"/>
              </w:rPr>
              <w:t>BBSM102</w:t>
            </w:r>
          </w:p>
        </w:tc>
        <w:tc>
          <w:tcPr>
            <w:tcW w:w="1211" w:type="pct"/>
            <w:vAlign w:val="center"/>
          </w:tcPr>
          <w:p w14:paraId="43A9864C" w14:textId="07A93B7D" w:rsidR="00915F5D" w:rsidRPr="00410FEC" w:rsidRDefault="00915F5D" w:rsidP="009278E5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410FEC">
              <w:rPr>
                <w:rFonts w:cs="Times New Roman"/>
                <w:sz w:val="20"/>
                <w:szCs w:val="20"/>
              </w:rPr>
              <w:t>METEOROLOJİ</w:t>
            </w:r>
          </w:p>
        </w:tc>
        <w:tc>
          <w:tcPr>
            <w:tcW w:w="383" w:type="pct"/>
            <w:vAlign w:val="center"/>
          </w:tcPr>
          <w:p w14:paraId="5991F9E9" w14:textId="025BD14D" w:rsidR="00915F5D" w:rsidRPr="00410FEC" w:rsidRDefault="00915F5D" w:rsidP="00D4619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color w:val="auto"/>
                <w:sz w:val="20"/>
                <w:szCs w:val="20"/>
              </w:rPr>
              <w:t>12.04.2022</w:t>
            </w:r>
          </w:p>
        </w:tc>
        <w:tc>
          <w:tcPr>
            <w:tcW w:w="324" w:type="pct"/>
            <w:vAlign w:val="center"/>
          </w:tcPr>
          <w:p w14:paraId="502D337D" w14:textId="177934DE" w:rsidR="00915F5D" w:rsidRPr="00410FEC" w:rsidRDefault="00915F5D" w:rsidP="00D4619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 w:rsidRPr="00410FEC">
              <w:rPr>
                <w:rFonts w:eastAsia="Times New Roman" w:cs="Times New Roman"/>
                <w:color w:val="auto"/>
                <w:sz w:val="20"/>
                <w:szCs w:val="20"/>
              </w:rPr>
              <w:t>09:00</w:t>
            </w:r>
            <w:proofErr w:type="gramEnd"/>
          </w:p>
        </w:tc>
        <w:tc>
          <w:tcPr>
            <w:tcW w:w="436" w:type="pct"/>
            <w:vAlign w:val="center"/>
          </w:tcPr>
          <w:p w14:paraId="711D2610" w14:textId="1FEDDD7A" w:rsidR="00915F5D" w:rsidRPr="00410FEC" w:rsidRDefault="00915F5D" w:rsidP="00D4619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10FEC">
              <w:rPr>
                <w:rFonts w:cs="Times New Roman"/>
                <w:sz w:val="20"/>
                <w:szCs w:val="20"/>
              </w:rPr>
              <w:t>ZF131-134</w:t>
            </w:r>
          </w:p>
        </w:tc>
        <w:tc>
          <w:tcPr>
            <w:tcW w:w="1024" w:type="pct"/>
            <w:vAlign w:val="center"/>
          </w:tcPr>
          <w:p w14:paraId="648B750F" w14:textId="1085F62B" w:rsidR="00915F5D" w:rsidRPr="00410FEC" w:rsidRDefault="00275368" w:rsidP="00D46192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  <w:r w:rsidRPr="00275368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Doç</w:t>
            </w:r>
            <w:r w:rsidR="009F0086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. </w:t>
            </w:r>
            <w:r w:rsidRPr="00275368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Dr</w:t>
            </w:r>
            <w:r w:rsidR="009F0086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. </w:t>
            </w:r>
            <w:r w:rsidRPr="00275368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Serpil </w:t>
            </w:r>
            <w:proofErr w:type="spellStart"/>
            <w:r w:rsidRPr="00275368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GENÇOĞLAN</w:t>
            </w:r>
            <w:proofErr w:type="spellEnd"/>
          </w:p>
        </w:tc>
        <w:tc>
          <w:tcPr>
            <w:tcW w:w="1253" w:type="pct"/>
            <w:vAlign w:val="center"/>
          </w:tcPr>
          <w:p w14:paraId="064A23FC" w14:textId="770E619F" w:rsidR="00915F5D" w:rsidRPr="00410FEC" w:rsidRDefault="00915F5D" w:rsidP="00D46192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Arş. Gör. S</w:t>
            </w:r>
            <w:r w:rsidR="009278E5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.</w:t>
            </w: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 ÇETİNKAYA-M</w:t>
            </w:r>
            <w:r w:rsidR="009278E5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.</w:t>
            </w: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 ERDEM</w:t>
            </w:r>
          </w:p>
        </w:tc>
      </w:tr>
      <w:tr w:rsidR="00915F5D" w:rsidRPr="00410FEC" w14:paraId="182B452A" w14:textId="77777777" w:rsidTr="00D46192">
        <w:trPr>
          <w:trHeight w:val="145"/>
        </w:trPr>
        <w:tc>
          <w:tcPr>
            <w:tcW w:w="368" w:type="pct"/>
            <w:vAlign w:val="center"/>
          </w:tcPr>
          <w:p w14:paraId="625B6B5B" w14:textId="622AA04F" w:rsidR="00915F5D" w:rsidRPr="00410FEC" w:rsidRDefault="00915F5D" w:rsidP="009278E5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410FEC">
              <w:rPr>
                <w:rFonts w:cs="Times New Roman"/>
                <w:sz w:val="20"/>
                <w:szCs w:val="20"/>
              </w:rPr>
              <w:t>BEF110</w:t>
            </w:r>
          </w:p>
        </w:tc>
        <w:tc>
          <w:tcPr>
            <w:tcW w:w="1211" w:type="pct"/>
            <w:vAlign w:val="center"/>
          </w:tcPr>
          <w:p w14:paraId="68325FB8" w14:textId="1854D6AF" w:rsidR="00915F5D" w:rsidRPr="00410FEC" w:rsidRDefault="00915F5D" w:rsidP="009278E5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410FEC">
              <w:rPr>
                <w:rFonts w:cs="Times New Roman"/>
                <w:sz w:val="20"/>
                <w:szCs w:val="20"/>
              </w:rPr>
              <w:t xml:space="preserve">ENFORMATİK VE BİLGİSAYAR </w:t>
            </w:r>
            <w:proofErr w:type="spellStart"/>
            <w:r w:rsidRPr="00410FEC">
              <w:rPr>
                <w:rFonts w:cs="Times New Roman"/>
                <w:sz w:val="20"/>
                <w:szCs w:val="20"/>
              </w:rPr>
              <w:t>PROG</w:t>
            </w:r>
            <w:proofErr w:type="spellEnd"/>
            <w:r w:rsidRPr="00410FEC">
              <w:rPr>
                <w:rFonts w:cs="Times New Roman"/>
                <w:sz w:val="20"/>
                <w:szCs w:val="20"/>
              </w:rPr>
              <w:t>. (SEÇ.)</w:t>
            </w:r>
          </w:p>
        </w:tc>
        <w:tc>
          <w:tcPr>
            <w:tcW w:w="383" w:type="pct"/>
            <w:vAlign w:val="center"/>
          </w:tcPr>
          <w:p w14:paraId="6F8EF1A1" w14:textId="09BCC534" w:rsidR="00915F5D" w:rsidRPr="00410FEC" w:rsidRDefault="00915F5D" w:rsidP="00D4619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color w:val="auto"/>
                <w:sz w:val="20"/>
                <w:szCs w:val="20"/>
              </w:rPr>
              <w:t>12.04.2022</w:t>
            </w:r>
          </w:p>
        </w:tc>
        <w:tc>
          <w:tcPr>
            <w:tcW w:w="324" w:type="pct"/>
            <w:vAlign w:val="center"/>
          </w:tcPr>
          <w:p w14:paraId="59D89AE2" w14:textId="29E61643" w:rsidR="00915F5D" w:rsidRPr="00410FEC" w:rsidRDefault="00915F5D" w:rsidP="00D4619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 w:rsidRPr="00410FEC">
              <w:rPr>
                <w:rFonts w:eastAsia="Times New Roman" w:cs="Times New Roman"/>
                <w:color w:val="auto"/>
                <w:sz w:val="20"/>
                <w:szCs w:val="20"/>
              </w:rPr>
              <w:t>15:00</w:t>
            </w:r>
            <w:proofErr w:type="gramEnd"/>
          </w:p>
        </w:tc>
        <w:tc>
          <w:tcPr>
            <w:tcW w:w="436" w:type="pct"/>
            <w:vAlign w:val="center"/>
          </w:tcPr>
          <w:p w14:paraId="65BAB16E" w14:textId="7AF0CEEB" w:rsidR="00915F5D" w:rsidRPr="00410FEC" w:rsidRDefault="00915F5D" w:rsidP="00D4619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10FEC">
              <w:rPr>
                <w:rFonts w:cs="Times New Roman"/>
                <w:sz w:val="20"/>
                <w:szCs w:val="20"/>
              </w:rPr>
              <w:t>ZF131-134</w:t>
            </w:r>
          </w:p>
        </w:tc>
        <w:tc>
          <w:tcPr>
            <w:tcW w:w="1024" w:type="pct"/>
            <w:vAlign w:val="center"/>
          </w:tcPr>
          <w:p w14:paraId="6203F9B4" w14:textId="17A42879" w:rsidR="00915F5D" w:rsidRPr="00410FEC" w:rsidRDefault="009278E5" w:rsidP="00D46192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Dr</w:t>
            </w:r>
            <w:r w:rsidR="009F0086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. </w:t>
            </w:r>
            <w:proofErr w:type="spellStart"/>
            <w:r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Öğr</w:t>
            </w:r>
            <w:proofErr w:type="spellEnd"/>
            <w:r w:rsidR="009F0086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. </w:t>
            </w:r>
            <w:r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Üyesi </w:t>
            </w:r>
            <w:r w:rsidR="00275368" w:rsidRPr="00275368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Sait ÜSTÜN</w:t>
            </w:r>
          </w:p>
        </w:tc>
        <w:tc>
          <w:tcPr>
            <w:tcW w:w="1253" w:type="pct"/>
            <w:vAlign w:val="center"/>
          </w:tcPr>
          <w:p w14:paraId="4635C74A" w14:textId="6458D63C" w:rsidR="00915F5D" w:rsidRPr="00410FEC" w:rsidRDefault="00915F5D" w:rsidP="00D46192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Arş. Gör. S</w:t>
            </w:r>
            <w:r w:rsidR="009278E5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.</w:t>
            </w: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 ÇETİNKAYA-M</w:t>
            </w:r>
            <w:r w:rsidR="009278E5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.</w:t>
            </w: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 ERDEM</w:t>
            </w:r>
          </w:p>
        </w:tc>
      </w:tr>
      <w:tr w:rsidR="00915F5D" w:rsidRPr="00410FEC" w14:paraId="773185B3" w14:textId="77777777" w:rsidTr="00D46192">
        <w:trPr>
          <w:trHeight w:val="145"/>
        </w:trPr>
        <w:tc>
          <w:tcPr>
            <w:tcW w:w="368" w:type="pct"/>
            <w:vAlign w:val="center"/>
          </w:tcPr>
          <w:p w14:paraId="2B1227C0" w14:textId="4760EF75" w:rsidR="00915F5D" w:rsidRPr="00410FEC" w:rsidRDefault="00915F5D" w:rsidP="009278E5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410FEC">
              <w:rPr>
                <w:rFonts w:cs="Times New Roman"/>
                <w:sz w:val="20"/>
                <w:szCs w:val="20"/>
              </w:rPr>
              <w:t>BTE174</w:t>
            </w:r>
          </w:p>
        </w:tc>
        <w:tc>
          <w:tcPr>
            <w:tcW w:w="1211" w:type="pct"/>
            <w:vAlign w:val="center"/>
          </w:tcPr>
          <w:p w14:paraId="728BB827" w14:textId="6CCF40BB" w:rsidR="00915F5D" w:rsidRPr="00410FEC" w:rsidRDefault="00915F5D" w:rsidP="009278E5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410FEC">
              <w:rPr>
                <w:rFonts w:cs="Times New Roman"/>
                <w:sz w:val="20"/>
                <w:szCs w:val="20"/>
              </w:rPr>
              <w:t>GENEL EKONOMİ</w:t>
            </w:r>
          </w:p>
        </w:tc>
        <w:tc>
          <w:tcPr>
            <w:tcW w:w="383" w:type="pct"/>
            <w:vAlign w:val="center"/>
          </w:tcPr>
          <w:p w14:paraId="7524B457" w14:textId="65F32EFB" w:rsidR="00915F5D" w:rsidRPr="00410FEC" w:rsidRDefault="00915F5D" w:rsidP="00D4619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color w:val="auto"/>
                <w:sz w:val="20"/>
                <w:szCs w:val="20"/>
              </w:rPr>
              <w:t>13.04.2022</w:t>
            </w:r>
          </w:p>
        </w:tc>
        <w:tc>
          <w:tcPr>
            <w:tcW w:w="324" w:type="pct"/>
            <w:vAlign w:val="center"/>
          </w:tcPr>
          <w:p w14:paraId="1C275755" w14:textId="3D5E4680" w:rsidR="00915F5D" w:rsidRPr="00410FEC" w:rsidRDefault="00915F5D" w:rsidP="00D4619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 w:rsidRPr="00410FEC">
              <w:rPr>
                <w:rFonts w:eastAsia="Times New Roman" w:cs="Times New Roman"/>
                <w:color w:val="auto"/>
                <w:sz w:val="20"/>
                <w:szCs w:val="20"/>
              </w:rPr>
              <w:t>09:00</w:t>
            </w:r>
            <w:proofErr w:type="gramEnd"/>
          </w:p>
        </w:tc>
        <w:tc>
          <w:tcPr>
            <w:tcW w:w="436" w:type="pct"/>
            <w:vAlign w:val="center"/>
          </w:tcPr>
          <w:p w14:paraId="2C4E16BF" w14:textId="64C364E1" w:rsidR="00915F5D" w:rsidRPr="00410FEC" w:rsidRDefault="00915F5D" w:rsidP="00D46192">
            <w:pPr>
              <w:spacing w:after="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color w:val="auto"/>
                <w:sz w:val="20"/>
                <w:szCs w:val="20"/>
              </w:rPr>
              <w:t>ZF131-134</w:t>
            </w:r>
          </w:p>
        </w:tc>
        <w:tc>
          <w:tcPr>
            <w:tcW w:w="1024" w:type="pct"/>
            <w:vAlign w:val="center"/>
          </w:tcPr>
          <w:p w14:paraId="10DDA28D" w14:textId="00FEDF24" w:rsidR="00915F5D" w:rsidRPr="00410FEC" w:rsidRDefault="009278E5" w:rsidP="00D46192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Dr</w:t>
            </w:r>
            <w:r w:rsidR="009F0086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. </w:t>
            </w:r>
            <w:proofErr w:type="spellStart"/>
            <w:r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Öğr</w:t>
            </w:r>
            <w:proofErr w:type="spellEnd"/>
            <w:r w:rsidR="009F0086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. </w:t>
            </w:r>
            <w:proofErr w:type="gramStart"/>
            <w:r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Üyesi </w:t>
            </w:r>
            <w:r w:rsidR="00275368" w:rsidRPr="00275368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 Muhammed</w:t>
            </w:r>
            <w:proofErr w:type="gramEnd"/>
            <w:r w:rsidR="00275368" w:rsidRPr="00275368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 ÇUHADAR</w:t>
            </w:r>
          </w:p>
        </w:tc>
        <w:tc>
          <w:tcPr>
            <w:tcW w:w="1253" w:type="pct"/>
            <w:vAlign w:val="center"/>
          </w:tcPr>
          <w:p w14:paraId="4ACB6013" w14:textId="3AF2D1EC" w:rsidR="00915F5D" w:rsidRPr="00410FEC" w:rsidRDefault="00915F5D" w:rsidP="00D46192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Arş. Gör. S</w:t>
            </w:r>
            <w:r w:rsidR="009278E5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.</w:t>
            </w: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 ÇETİNKAYA-M</w:t>
            </w:r>
            <w:r w:rsidR="009278E5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.</w:t>
            </w: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 ERDEM</w:t>
            </w:r>
          </w:p>
        </w:tc>
      </w:tr>
      <w:tr w:rsidR="00915F5D" w:rsidRPr="00410FEC" w14:paraId="27760BBD" w14:textId="77777777" w:rsidTr="00D46192">
        <w:trPr>
          <w:trHeight w:val="145"/>
        </w:trPr>
        <w:tc>
          <w:tcPr>
            <w:tcW w:w="368" w:type="pct"/>
            <w:vAlign w:val="center"/>
          </w:tcPr>
          <w:p w14:paraId="3983723F" w14:textId="7798225E" w:rsidR="00915F5D" w:rsidRPr="00410FEC" w:rsidRDefault="00915F5D" w:rsidP="009278E5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410FEC">
              <w:rPr>
                <w:rFonts w:cs="Times New Roman"/>
                <w:sz w:val="20"/>
                <w:szCs w:val="20"/>
              </w:rPr>
              <w:t>BZF104</w:t>
            </w:r>
          </w:p>
        </w:tc>
        <w:tc>
          <w:tcPr>
            <w:tcW w:w="1211" w:type="pct"/>
            <w:vAlign w:val="center"/>
          </w:tcPr>
          <w:p w14:paraId="02C2AA64" w14:textId="226B7141" w:rsidR="00915F5D" w:rsidRPr="00410FEC" w:rsidRDefault="00915F5D" w:rsidP="009278E5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410FEC">
              <w:rPr>
                <w:rFonts w:cs="Times New Roman"/>
                <w:sz w:val="20"/>
                <w:szCs w:val="20"/>
              </w:rPr>
              <w:t>MATEMATİK II</w:t>
            </w:r>
          </w:p>
        </w:tc>
        <w:tc>
          <w:tcPr>
            <w:tcW w:w="383" w:type="pct"/>
            <w:vAlign w:val="center"/>
          </w:tcPr>
          <w:p w14:paraId="010F6718" w14:textId="0EE47CE5" w:rsidR="00915F5D" w:rsidRPr="00410FEC" w:rsidRDefault="00915F5D" w:rsidP="00D4619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color w:val="auto"/>
                <w:sz w:val="20"/>
                <w:szCs w:val="20"/>
              </w:rPr>
              <w:t>13.04.2022</w:t>
            </w:r>
          </w:p>
        </w:tc>
        <w:tc>
          <w:tcPr>
            <w:tcW w:w="324" w:type="pct"/>
            <w:vAlign w:val="center"/>
          </w:tcPr>
          <w:p w14:paraId="46F2B001" w14:textId="6E980C18" w:rsidR="00915F5D" w:rsidRPr="00410FEC" w:rsidRDefault="00915F5D" w:rsidP="00D4619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 w:rsidRPr="00410FEC">
              <w:rPr>
                <w:rFonts w:eastAsia="Times New Roman" w:cs="Times New Roman"/>
                <w:color w:val="auto"/>
                <w:sz w:val="20"/>
                <w:szCs w:val="20"/>
              </w:rPr>
              <w:t>15:00</w:t>
            </w:r>
            <w:proofErr w:type="gramEnd"/>
          </w:p>
        </w:tc>
        <w:tc>
          <w:tcPr>
            <w:tcW w:w="436" w:type="pct"/>
            <w:vAlign w:val="center"/>
          </w:tcPr>
          <w:p w14:paraId="6756EE3F" w14:textId="5A14E9AE" w:rsidR="00915F5D" w:rsidRPr="00410FEC" w:rsidRDefault="00915F5D" w:rsidP="00D4619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10FEC">
              <w:rPr>
                <w:rFonts w:cs="Times New Roman"/>
                <w:sz w:val="20"/>
                <w:szCs w:val="20"/>
              </w:rPr>
              <w:t>ZF131-134</w:t>
            </w:r>
          </w:p>
        </w:tc>
        <w:tc>
          <w:tcPr>
            <w:tcW w:w="1024" w:type="pct"/>
            <w:vAlign w:val="center"/>
          </w:tcPr>
          <w:p w14:paraId="3A5985C0" w14:textId="628FAD58" w:rsidR="00915F5D" w:rsidRPr="00410FEC" w:rsidRDefault="00275368" w:rsidP="00D46192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  <w:r w:rsidRPr="00275368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Dr</w:t>
            </w:r>
            <w:r w:rsidR="009F0086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. </w:t>
            </w:r>
            <w:proofErr w:type="spellStart"/>
            <w:r w:rsidRPr="00275368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Öğr</w:t>
            </w:r>
            <w:proofErr w:type="spellEnd"/>
            <w:r w:rsidR="009F0086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. </w:t>
            </w:r>
            <w:r w:rsidRPr="00275368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Üyesi Cuma BOLAT</w:t>
            </w:r>
          </w:p>
        </w:tc>
        <w:tc>
          <w:tcPr>
            <w:tcW w:w="1253" w:type="pct"/>
            <w:vAlign w:val="center"/>
          </w:tcPr>
          <w:p w14:paraId="0CFED675" w14:textId="1C3D55AF" w:rsidR="00915F5D" w:rsidRPr="00410FEC" w:rsidRDefault="00915F5D" w:rsidP="00D46192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Arş. Gör. S</w:t>
            </w:r>
            <w:r w:rsidR="009278E5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.</w:t>
            </w: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 ÇETİNKAYA-M</w:t>
            </w:r>
            <w:r w:rsidR="009278E5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.</w:t>
            </w: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 ERDEM</w:t>
            </w:r>
          </w:p>
        </w:tc>
      </w:tr>
      <w:tr w:rsidR="00915F5D" w:rsidRPr="00410FEC" w14:paraId="4FBA76E2" w14:textId="77777777" w:rsidTr="00D46192">
        <w:trPr>
          <w:trHeight w:val="145"/>
        </w:trPr>
        <w:tc>
          <w:tcPr>
            <w:tcW w:w="368" w:type="pct"/>
            <w:vAlign w:val="center"/>
          </w:tcPr>
          <w:p w14:paraId="70D35DFC" w14:textId="6D8C67E2" w:rsidR="00915F5D" w:rsidRPr="00410FEC" w:rsidRDefault="00915F5D" w:rsidP="009278E5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410FEC">
              <w:rPr>
                <w:rFonts w:cs="Times New Roman"/>
                <w:sz w:val="20"/>
                <w:szCs w:val="20"/>
              </w:rPr>
              <w:t>BBSM104</w:t>
            </w:r>
          </w:p>
        </w:tc>
        <w:tc>
          <w:tcPr>
            <w:tcW w:w="1211" w:type="pct"/>
            <w:vAlign w:val="center"/>
          </w:tcPr>
          <w:p w14:paraId="77C972AC" w14:textId="3E7A37FF" w:rsidR="00915F5D" w:rsidRPr="00410FEC" w:rsidRDefault="00915F5D" w:rsidP="009278E5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410FEC">
              <w:rPr>
                <w:rFonts w:cs="Times New Roman"/>
                <w:sz w:val="20"/>
                <w:szCs w:val="20"/>
              </w:rPr>
              <w:t>ÖLÇME BİLGİSİ</w:t>
            </w:r>
          </w:p>
        </w:tc>
        <w:tc>
          <w:tcPr>
            <w:tcW w:w="383" w:type="pct"/>
            <w:vAlign w:val="center"/>
          </w:tcPr>
          <w:p w14:paraId="06412082" w14:textId="71C304E1" w:rsidR="00915F5D" w:rsidRPr="00410FEC" w:rsidRDefault="00915F5D" w:rsidP="00D4619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color w:val="auto"/>
                <w:sz w:val="20"/>
                <w:szCs w:val="20"/>
              </w:rPr>
              <w:t>14.04.2022</w:t>
            </w:r>
          </w:p>
        </w:tc>
        <w:tc>
          <w:tcPr>
            <w:tcW w:w="324" w:type="pct"/>
            <w:vAlign w:val="center"/>
          </w:tcPr>
          <w:p w14:paraId="0B88BD9F" w14:textId="619F245F" w:rsidR="00915F5D" w:rsidRPr="00410FEC" w:rsidRDefault="00915F5D" w:rsidP="00D4619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 w:rsidRPr="00410FEC">
              <w:rPr>
                <w:rFonts w:eastAsia="Times New Roman" w:cs="Times New Roman"/>
                <w:color w:val="auto"/>
                <w:sz w:val="20"/>
                <w:szCs w:val="20"/>
              </w:rPr>
              <w:t>09:00</w:t>
            </w:r>
            <w:proofErr w:type="gramEnd"/>
          </w:p>
        </w:tc>
        <w:tc>
          <w:tcPr>
            <w:tcW w:w="436" w:type="pct"/>
            <w:vAlign w:val="center"/>
          </w:tcPr>
          <w:p w14:paraId="17DF3E8D" w14:textId="31433B70" w:rsidR="00915F5D" w:rsidRPr="00410FEC" w:rsidRDefault="00915F5D" w:rsidP="00D46192">
            <w:pPr>
              <w:spacing w:after="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10FEC">
              <w:rPr>
                <w:rFonts w:cs="Times New Roman"/>
                <w:sz w:val="20"/>
                <w:szCs w:val="20"/>
              </w:rPr>
              <w:t>ZF131-134</w:t>
            </w:r>
          </w:p>
        </w:tc>
        <w:tc>
          <w:tcPr>
            <w:tcW w:w="1024" w:type="pct"/>
            <w:vAlign w:val="center"/>
          </w:tcPr>
          <w:p w14:paraId="46F53DF2" w14:textId="2A69BC7C" w:rsidR="00915F5D" w:rsidRPr="00410FEC" w:rsidRDefault="00275368" w:rsidP="00D46192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  <w:r w:rsidRPr="00275368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Doç</w:t>
            </w:r>
            <w:r w:rsidR="009F0086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. </w:t>
            </w:r>
            <w:r w:rsidRPr="00275368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Dr</w:t>
            </w:r>
            <w:r w:rsidR="009F0086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. </w:t>
            </w:r>
            <w:r w:rsidRPr="00275368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Serpil </w:t>
            </w:r>
            <w:proofErr w:type="spellStart"/>
            <w:r w:rsidRPr="00275368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GENÇOĞLAN</w:t>
            </w:r>
            <w:proofErr w:type="spellEnd"/>
          </w:p>
        </w:tc>
        <w:tc>
          <w:tcPr>
            <w:tcW w:w="1253" w:type="pct"/>
            <w:vAlign w:val="center"/>
          </w:tcPr>
          <w:p w14:paraId="6A6F6D21" w14:textId="226B6ACE" w:rsidR="00915F5D" w:rsidRPr="00410FEC" w:rsidRDefault="00915F5D" w:rsidP="00D46192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Arş. Gör. S</w:t>
            </w:r>
            <w:r w:rsidR="009278E5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.</w:t>
            </w: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 ÇETİNKAYA-M</w:t>
            </w:r>
            <w:r w:rsidR="009278E5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.</w:t>
            </w: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 ERDEM</w:t>
            </w:r>
          </w:p>
        </w:tc>
      </w:tr>
      <w:tr w:rsidR="00915F5D" w:rsidRPr="00410FEC" w14:paraId="754709A9" w14:textId="77777777" w:rsidTr="00D46192">
        <w:trPr>
          <w:trHeight w:val="145"/>
        </w:trPr>
        <w:tc>
          <w:tcPr>
            <w:tcW w:w="368" w:type="pct"/>
            <w:vAlign w:val="center"/>
          </w:tcPr>
          <w:p w14:paraId="2F7143D7" w14:textId="308AF8E5" w:rsidR="00915F5D" w:rsidRPr="00410FEC" w:rsidRDefault="00915F5D" w:rsidP="009278E5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410FEC">
              <w:rPr>
                <w:rFonts w:cs="Times New Roman"/>
                <w:sz w:val="20"/>
                <w:szCs w:val="20"/>
              </w:rPr>
              <w:t>BZF118</w:t>
            </w:r>
          </w:p>
        </w:tc>
        <w:tc>
          <w:tcPr>
            <w:tcW w:w="1211" w:type="pct"/>
            <w:vAlign w:val="center"/>
          </w:tcPr>
          <w:p w14:paraId="27444F2C" w14:textId="5E7B3C6F" w:rsidR="00915F5D" w:rsidRPr="00410FEC" w:rsidRDefault="00915F5D" w:rsidP="009278E5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410FEC">
              <w:rPr>
                <w:rFonts w:cs="Times New Roman"/>
                <w:sz w:val="20"/>
                <w:szCs w:val="20"/>
              </w:rPr>
              <w:t>EKOLOJİ</w:t>
            </w:r>
          </w:p>
        </w:tc>
        <w:tc>
          <w:tcPr>
            <w:tcW w:w="383" w:type="pct"/>
            <w:vAlign w:val="center"/>
          </w:tcPr>
          <w:p w14:paraId="029E0A14" w14:textId="38CA66F6" w:rsidR="00915F5D" w:rsidRPr="00410FEC" w:rsidRDefault="00915F5D" w:rsidP="00D4619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color w:val="auto"/>
                <w:sz w:val="20"/>
                <w:szCs w:val="20"/>
              </w:rPr>
              <w:t>14.04.2022</w:t>
            </w:r>
          </w:p>
        </w:tc>
        <w:tc>
          <w:tcPr>
            <w:tcW w:w="324" w:type="pct"/>
            <w:vAlign w:val="center"/>
          </w:tcPr>
          <w:p w14:paraId="03F5527F" w14:textId="2CF74B37" w:rsidR="00915F5D" w:rsidRPr="00410FEC" w:rsidRDefault="006866B2" w:rsidP="00D4619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0"/>
                <w:szCs w:val="20"/>
              </w:rPr>
              <w:t>10</w:t>
            </w:r>
            <w:r w:rsidR="00915F5D" w:rsidRPr="00410FEC">
              <w:rPr>
                <w:rFonts w:eastAsia="Times New Roman" w:cs="Times New Roman"/>
                <w:color w:val="auto"/>
                <w:sz w:val="20"/>
                <w:szCs w:val="20"/>
              </w:rPr>
              <w:t>:00</w:t>
            </w:r>
            <w:proofErr w:type="gramEnd"/>
          </w:p>
        </w:tc>
        <w:tc>
          <w:tcPr>
            <w:tcW w:w="436" w:type="pct"/>
            <w:vAlign w:val="center"/>
          </w:tcPr>
          <w:p w14:paraId="756A9293" w14:textId="785038E9" w:rsidR="00915F5D" w:rsidRPr="00410FEC" w:rsidRDefault="00915F5D" w:rsidP="00D46192">
            <w:pPr>
              <w:spacing w:after="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10FEC">
              <w:rPr>
                <w:rFonts w:cs="Times New Roman"/>
                <w:sz w:val="20"/>
                <w:szCs w:val="20"/>
              </w:rPr>
              <w:t>ZF133-135</w:t>
            </w:r>
          </w:p>
        </w:tc>
        <w:tc>
          <w:tcPr>
            <w:tcW w:w="1024" w:type="pct"/>
            <w:vAlign w:val="center"/>
          </w:tcPr>
          <w:p w14:paraId="0C867B91" w14:textId="615C46EF" w:rsidR="00915F5D" w:rsidRPr="00410FEC" w:rsidRDefault="00275368" w:rsidP="00D46192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  <w:r w:rsidRPr="00275368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Prof</w:t>
            </w:r>
            <w:r w:rsidR="009F0086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. </w:t>
            </w:r>
            <w:r w:rsidRPr="00275368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Dr</w:t>
            </w:r>
            <w:r w:rsidR="009F0086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. </w:t>
            </w:r>
            <w:r w:rsidRPr="00275368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Fatih KILLI</w:t>
            </w:r>
          </w:p>
        </w:tc>
        <w:tc>
          <w:tcPr>
            <w:tcW w:w="1253" w:type="pct"/>
            <w:vAlign w:val="center"/>
          </w:tcPr>
          <w:p w14:paraId="14860A55" w14:textId="5DD77436" w:rsidR="00915F5D" w:rsidRPr="00410FEC" w:rsidRDefault="00915F5D" w:rsidP="00D46192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Arş. Gör. S</w:t>
            </w:r>
            <w:r w:rsidR="009278E5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.</w:t>
            </w: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 ÇETİNKAYA-M</w:t>
            </w:r>
            <w:r w:rsidR="009278E5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.</w:t>
            </w: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 ERDEM</w:t>
            </w:r>
          </w:p>
        </w:tc>
      </w:tr>
      <w:tr w:rsidR="00915F5D" w:rsidRPr="00410FEC" w14:paraId="36E34A98" w14:textId="77777777" w:rsidTr="00D46192">
        <w:trPr>
          <w:trHeight w:val="145"/>
        </w:trPr>
        <w:tc>
          <w:tcPr>
            <w:tcW w:w="368" w:type="pct"/>
            <w:vAlign w:val="center"/>
          </w:tcPr>
          <w:p w14:paraId="76DBB7F1" w14:textId="0C631DB5" w:rsidR="00915F5D" w:rsidRPr="00410FEC" w:rsidRDefault="00915F5D" w:rsidP="009278E5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410FEC">
              <w:rPr>
                <w:rFonts w:cs="Times New Roman"/>
                <w:sz w:val="20"/>
                <w:szCs w:val="20"/>
              </w:rPr>
              <w:t xml:space="preserve">BOZ141 </w:t>
            </w:r>
          </w:p>
        </w:tc>
        <w:tc>
          <w:tcPr>
            <w:tcW w:w="1211" w:type="pct"/>
            <w:vAlign w:val="center"/>
          </w:tcPr>
          <w:p w14:paraId="662C911C" w14:textId="5177679E" w:rsidR="00915F5D" w:rsidRPr="00410FEC" w:rsidRDefault="00915F5D" w:rsidP="009278E5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410FEC">
              <w:rPr>
                <w:rFonts w:cs="Times New Roman"/>
                <w:sz w:val="20"/>
                <w:szCs w:val="20"/>
              </w:rPr>
              <w:t>BEDEN EĞİTİMİ II</w:t>
            </w:r>
          </w:p>
        </w:tc>
        <w:tc>
          <w:tcPr>
            <w:tcW w:w="383" w:type="pct"/>
            <w:vAlign w:val="center"/>
          </w:tcPr>
          <w:p w14:paraId="56C7C30D" w14:textId="6CCF0172" w:rsidR="00915F5D" w:rsidRPr="00410FEC" w:rsidRDefault="00915F5D" w:rsidP="00D4619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color w:val="auto"/>
                <w:sz w:val="20"/>
                <w:szCs w:val="20"/>
              </w:rPr>
              <w:t>15.04.2022</w:t>
            </w:r>
          </w:p>
        </w:tc>
        <w:tc>
          <w:tcPr>
            <w:tcW w:w="324" w:type="pct"/>
            <w:vAlign w:val="center"/>
          </w:tcPr>
          <w:p w14:paraId="4892A86F" w14:textId="5C776594" w:rsidR="00915F5D" w:rsidRPr="00410FEC" w:rsidRDefault="00915F5D" w:rsidP="00D4619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 w:rsidRPr="00410FEC">
              <w:rPr>
                <w:rFonts w:eastAsia="Times New Roman" w:cs="Times New Roman"/>
                <w:color w:val="auto"/>
                <w:sz w:val="20"/>
                <w:szCs w:val="20"/>
              </w:rPr>
              <w:t>11:00</w:t>
            </w:r>
            <w:proofErr w:type="gramEnd"/>
          </w:p>
        </w:tc>
        <w:tc>
          <w:tcPr>
            <w:tcW w:w="436" w:type="pct"/>
            <w:vAlign w:val="center"/>
          </w:tcPr>
          <w:p w14:paraId="3D547494" w14:textId="6B80BFA5" w:rsidR="00915F5D" w:rsidRPr="00410FEC" w:rsidRDefault="00915F5D" w:rsidP="00D46192">
            <w:pPr>
              <w:spacing w:after="0" w:line="240" w:lineRule="auto"/>
              <w:jc w:val="center"/>
              <w:rPr>
                <w:rFonts w:cs="Times New Roman"/>
                <w:sz w:val="20"/>
                <w:szCs w:val="20"/>
              </w:rPr>
            </w:pPr>
            <w:proofErr w:type="spellStart"/>
            <w:r w:rsidRPr="00410FEC">
              <w:rPr>
                <w:rFonts w:eastAsia="Times New Roman" w:cs="Times New Roman"/>
                <w:color w:val="auto"/>
                <w:sz w:val="20"/>
                <w:szCs w:val="20"/>
              </w:rPr>
              <w:t>ONLINE</w:t>
            </w:r>
            <w:proofErr w:type="spellEnd"/>
          </w:p>
        </w:tc>
        <w:tc>
          <w:tcPr>
            <w:tcW w:w="1024" w:type="pct"/>
            <w:vAlign w:val="center"/>
          </w:tcPr>
          <w:p w14:paraId="76D82CA1" w14:textId="6EED5667" w:rsidR="00915F5D" w:rsidRPr="00410FEC" w:rsidRDefault="00275368" w:rsidP="00D46192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  <w:proofErr w:type="spellStart"/>
            <w:r w:rsidRPr="00275368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Öğr</w:t>
            </w:r>
            <w:proofErr w:type="spellEnd"/>
            <w:r w:rsidR="009F0086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. </w:t>
            </w:r>
            <w:r w:rsidRPr="00275368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Gör</w:t>
            </w:r>
            <w:r w:rsidR="009F0086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. </w:t>
            </w:r>
            <w:r w:rsidRPr="00275368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Özlem EKİZ</w:t>
            </w:r>
          </w:p>
        </w:tc>
        <w:tc>
          <w:tcPr>
            <w:tcW w:w="1253" w:type="pct"/>
            <w:vAlign w:val="center"/>
          </w:tcPr>
          <w:p w14:paraId="6C092BD4" w14:textId="1E3F20C0" w:rsidR="00915F5D" w:rsidRPr="00410FEC" w:rsidRDefault="00915F5D" w:rsidP="00D46192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</w:p>
        </w:tc>
      </w:tr>
      <w:tr w:rsidR="00915F5D" w:rsidRPr="00410FEC" w14:paraId="16689BC0" w14:textId="77777777" w:rsidTr="00D46192">
        <w:trPr>
          <w:trHeight w:val="145"/>
        </w:trPr>
        <w:tc>
          <w:tcPr>
            <w:tcW w:w="368" w:type="pct"/>
            <w:vAlign w:val="center"/>
          </w:tcPr>
          <w:p w14:paraId="63AF17F3" w14:textId="1273DF92" w:rsidR="00915F5D" w:rsidRPr="00410FEC" w:rsidRDefault="00915F5D" w:rsidP="009278E5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410FEC">
              <w:rPr>
                <w:rFonts w:cs="Times New Roman"/>
                <w:sz w:val="20"/>
                <w:szCs w:val="20"/>
              </w:rPr>
              <w:t>BOZ104</w:t>
            </w:r>
          </w:p>
        </w:tc>
        <w:tc>
          <w:tcPr>
            <w:tcW w:w="1211" w:type="pct"/>
            <w:vAlign w:val="center"/>
          </w:tcPr>
          <w:p w14:paraId="4F36C09C" w14:textId="05507195" w:rsidR="00915F5D" w:rsidRPr="00410FEC" w:rsidRDefault="00915F5D" w:rsidP="009278E5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410FEC">
              <w:rPr>
                <w:rFonts w:cs="Times New Roman"/>
                <w:sz w:val="20"/>
                <w:szCs w:val="20"/>
              </w:rPr>
              <w:t>ATATÜRK İLKELERİ VE İNKILAP TARİHİ II</w:t>
            </w:r>
          </w:p>
        </w:tc>
        <w:tc>
          <w:tcPr>
            <w:tcW w:w="383" w:type="pct"/>
            <w:vAlign w:val="center"/>
          </w:tcPr>
          <w:p w14:paraId="0287F9C4" w14:textId="40B3CFB5" w:rsidR="00915F5D" w:rsidRPr="00410FEC" w:rsidRDefault="00915F5D" w:rsidP="00D4619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color w:val="auto"/>
                <w:sz w:val="20"/>
                <w:szCs w:val="20"/>
              </w:rPr>
              <w:t>16.04.2022</w:t>
            </w:r>
          </w:p>
        </w:tc>
        <w:tc>
          <w:tcPr>
            <w:tcW w:w="324" w:type="pct"/>
            <w:vAlign w:val="center"/>
          </w:tcPr>
          <w:p w14:paraId="3585868E" w14:textId="43EC7918" w:rsidR="00915F5D" w:rsidRPr="00410FEC" w:rsidRDefault="00915F5D" w:rsidP="00D4619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 w:rsidRPr="00410FEC">
              <w:rPr>
                <w:rFonts w:eastAsia="Times New Roman" w:cs="Times New Roman"/>
                <w:color w:val="auto"/>
                <w:sz w:val="20"/>
                <w:szCs w:val="20"/>
              </w:rPr>
              <w:t>10:00</w:t>
            </w:r>
            <w:proofErr w:type="gramEnd"/>
          </w:p>
        </w:tc>
        <w:tc>
          <w:tcPr>
            <w:tcW w:w="436" w:type="pct"/>
            <w:vAlign w:val="center"/>
          </w:tcPr>
          <w:p w14:paraId="5E87D1D3" w14:textId="326A558A" w:rsidR="00915F5D" w:rsidRPr="00410FEC" w:rsidRDefault="00915F5D" w:rsidP="00D4619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r w:rsidRPr="00410FEC">
              <w:rPr>
                <w:rFonts w:eastAsia="Times New Roman" w:cs="Times New Roman"/>
                <w:color w:val="auto"/>
                <w:sz w:val="20"/>
                <w:szCs w:val="20"/>
              </w:rPr>
              <w:t>ONLINE</w:t>
            </w:r>
            <w:proofErr w:type="spellEnd"/>
          </w:p>
        </w:tc>
        <w:tc>
          <w:tcPr>
            <w:tcW w:w="1024" w:type="pct"/>
            <w:vAlign w:val="center"/>
          </w:tcPr>
          <w:p w14:paraId="35A34F2C" w14:textId="0D84215D" w:rsidR="00915F5D" w:rsidRPr="00410FEC" w:rsidRDefault="00275368" w:rsidP="00D4619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r w:rsidRPr="00275368">
              <w:rPr>
                <w:rFonts w:eastAsia="Times New Roman" w:cs="Times New Roman"/>
                <w:color w:val="auto"/>
                <w:sz w:val="20"/>
                <w:szCs w:val="20"/>
              </w:rPr>
              <w:t>Öğr</w:t>
            </w:r>
            <w:proofErr w:type="spellEnd"/>
            <w:r w:rsidR="009F0086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. </w:t>
            </w:r>
            <w:r w:rsidRPr="00275368">
              <w:rPr>
                <w:rFonts w:eastAsia="Times New Roman" w:cs="Times New Roman"/>
                <w:color w:val="auto"/>
                <w:sz w:val="20"/>
                <w:szCs w:val="20"/>
              </w:rPr>
              <w:t>Gör</w:t>
            </w:r>
            <w:r w:rsidR="009F0086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. </w:t>
            </w:r>
            <w:r w:rsidRPr="00275368">
              <w:rPr>
                <w:rFonts w:eastAsia="Times New Roman" w:cs="Times New Roman"/>
                <w:color w:val="auto"/>
                <w:sz w:val="20"/>
                <w:szCs w:val="20"/>
              </w:rPr>
              <w:t>Dr</w:t>
            </w:r>
            <w:r w:rsidR="009F0086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. </w:t>
            </w:r>
            <w:r w:rsidRPr="00275368">
              <w:rPr>
                <w:rFonts w:eastAsia="Times New Roman" w:cs="Times New Roman"/>
                <w:color w:val="auto"/>
                <w:sz w:val="20"/>
                <w:szCs w:val="20"/>
              </w:rPr>
              <w:t>Sevim Ceylan DUMANOĞLU</w:t>
            </w:r>
          </w:p>
        </w:tc>
        <w:tc>
          <w:tcPr>
            <w:tcW w:w="1253" w:type="pct"/>
            <w:vAlign w:val="center"/>
          </w:tcPr>
          <w:p w14:paraId="03B373A8" w14:textId="5E35163F" w:rsidR="00915F5D" w:rsidRPr="00410FEC" w:rsidRDefault="00915F5D" w:rsidP="00D4619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</w:tc>
      </w:tr>
      <w:tr w:rsidR="00915F5D" w:rsidRPr="00410FEC" w14:paraId="7788D488" w14:textId="77777777" w:rsidTr="00D46192">
        <w:trPr>
          <w:trHeight w:val="145"/>
        </w:trPr>
        <w:tc>
          <w:tcPr>
            <w:tcW w:w="368" w:type="pct"/>
            <w:vAlign w:val="center"/>
          </w:tcPr>
          <w:p w14:paraId="14B8A5E5" w14:textId="22A6EBA6" w:rsidR="00915F5D" w:rsidRPr="00410FEC" w:rsidRDefault="00915F5D" w:rsidP="009278E5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410FEC">
              <w:rPr>
                <w:rFonts w:cs="Times New Roman"/>
                <w:sz w:val="20"/>
                <w:szCs w:val="20"/>
              </w:rPr>
              <w:t>BOZ102</w:t>
            </w:r>
          </w:p>
        </w:tc>
        <w:tc>
          <w:tcPr>
            <w:tcW w:w="1211" w:type="pct"/>
            <w:vAlign w:val="center"/>
          </w:tcPr>
          <w:p w14:paraId="0AC106E7" w14:textId="78AB0C41" w:rsidR="00915F5D" w:rsidRPr="00410FEC" w:rsidRDefault="00915F5D" w:rsidP="009278E5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410FEC">
              <w:rPr>
                <w:rFonts w:cs="Times New Roman"/>
                <w:sz w:val="20"/>
                <w:szCs w:val="20"/>
              </w:rPr>
              <w:t>TÜRK DİLİ II</w:t>
            </w:r>
          </w:p>
        </w:tc>
        <w:tc>
          <w:tcPr>
            <w:tcW w:w="383" w:type="pct"/>
            <w:vAlign w:val="center"/>
          </w:tcPr>
          <w:p w14:paraId="2A32950D" w14:textId="5502085B" w:rsidR="00915F5D" w:rsidRPr="00410FEC" w:rsidRDefault="00915F5D" w:rsidP="00D4619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color w:val="auto"/>
                <w:sz w:val="20"/>
                <w:szCs w:val="20"/>
              </w:rPr>
              <w:t>16.04.2022</w:t>
            </w:r>
          </w:p>
        </w:tc>
        <w:tc>
          <w:tcPr>
            <w:tcW w:w="324" w:type="pct"/>
            <w:vAlign w:val="center"/>
          </w:tcPr>
          <w:p w14:paraId="718CD1FC" w14:textId="4A0776E1" w:rsidR="00915F5D" w:rsidRPr="00410FEC" w:rsidRDefault="00915F5D" w:rsidP="00D4619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 w:rsidRPr="00410FEC">
              <w:rPr>
                <w:rFonts w:eastAsia="Times New Roman" w:cs="Times New Roman"/>
                <w:color w:val="auto"/>
                <w:sz w:val="20"/>
                <w:szCs w:val="20"/>
              </w:rPr>
              <w:t>12:00</w:t>
            </w:r>
            <w:proofErr w:type="gramEnd"/>
          </w:p>
        </w:tc>
        <w:tc>
          <w:tcPr>
            <w:tcW w:w="436" w:type="pct"/>
            <w:vAlign w:val="center"/>
          </w:tcPr>
          <w:p w14:paraId="4260AE94" w14:textId="1B687E31" w:rsidR="00915F5D" w:rsidRPr="00410FEC" w:rsidRDefault="00915F5D" w:rsidP="00D4619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r w:rsidRPr="00410FEC">
              <w:rPr>
                <w:rFonts w:eastAsia="Times New Roman" w:cs="Times New Roman"/>
                <w:color w:val="auto"/>
                <w:sz w:val="20"/>
                <w:szCs w:val="20"/>
              </w:rPr>
              <w:t>ONLINE</w:t>
            </w:r>
            <w:proofErr w:type="spellEnd"/>
          </w:p>
        </w:tc>
        <w:tc>
          <w:tcPr>
            <w:tcW w:w="1024" w:type="pct"/>
            <w:vAlign w:val="center"/>
          </w:tcPr>
          <w:p w14:paraId="70278B82" w14:textId="402EBDD0" w:rsidR="00915F5D" w:rsidRPr="00410FEC" w:rsidRDefault="00275368" w:rsidP="00D4619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r w:rsidRPr="00275368">
              <w:rPr>
                <w:rFonts w:eastAsia="Times New Roman" w:cs="Times New Roman"/>
                <w:color w:val="auto"/>
                <w:sz w:val="20"/>
                <w:szCs w:val="20"/>
              </w:rPr>
              <w:t>Öğr</w:t>
            </w:r>
            <w:proofErr w:type="spellEnd"/>
            <w:r w:rsidR="009F0086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. </w:t>
            </w:r>
            <w:r w:rsidRPr="00275368">
              <w:rPr>
                <w:rFonts w:eastAsia="Times New Roman" w:cs="Times New Roman"/>
                <w:color w:val="auto"/>
                <w:sz w:val="20"/>
                <w:szCs w:val="20"/>
              </w:rPr>
              <w:t>Gör</w:t>
            </w:r>
            <w:r w:rsidR="009F0086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. </w:t>
            </w:r>
            <w:proofErr w:type="spellStart"/>
            <w:r w:rsidRPr="00275368">
              <w:rPr>
                <w:rFonts w:eastAsia="Times New Roman" w:cs="Times New Roman"/>
                <w:color w:val="auto"/>
                <w:sz w:val="20"/>
                <w:szCs w:val="20"/>
              </w:rPr>
              <w:t>Nazife</w:t>
            </w:r>
            <w:proofErr w:type="spellEnd"/>
            <w:r w:rsidRPr="00275368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 TÜFEKÇİ</w:t>
            </w:r>
          </w:p>
        </w:tc>
        <w:tc>
          <w:tcPr>
            <w:tcW w:w="1253" w:type="pct"/>
            <w:vAlign w:val="center"/>
          </w:tcPr>
          <w:p w14:paraId="12162B53" w14:textId="55210E1F" w:rsidR="00915F5D" w:rsidRPr="00410FEC" w:rsidRDefault="00915F5D" w:rsidP="00D4619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</w:tc>
      </w:tr>
      <w:tr w:rsidR="00915F5D" w:rsidRPr="00410FEC" w14:paraId="5CCEF8B6" w14:textId="77777777" w:rsidTr="00D46192">
        <w:trPr>
          <w:trHeight w:val="145"/>
        </w:trPr>
        <w:tc>
          <w:tcPr>
            <w:tcW w:w="368" w:type="pct"/>
            <w:vAlign w:val="center"/>
          </w:tcPr>
          <w:p w14:paraId="6B9FFD54" w14:textId="07C84F20" w:rsidR="00915F5D" w:rsidRPr="00410FEC" w:rsidRDefault="00915F5D" w:rsidP="009278E5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410FEC">
              <w:rPr>
                <w:rFonts w:cs="Times New Roman"/>
                <w:sz w:val="20"/>
                <w:szCs w:val="20"/>
              </w:rPr>
              <w:t>BOZ122</w:t>
            </w:r>
          </w:p>
        </w:tc>
        <w:tc>
          <w:tcPr>
            <w:tcW w:w="1211" w:type="pct"/>
            <w:vAlign w:val="center"/>
          </w:tcPr>
          <w:p w14:paraId="73C67BAB" w14:textId="7996D8D6" w:rsidR="00915F5D" w:rsidRPr="00410FEC" w:rsidRDefault="00915F5D" w:rsidP="009278E5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410FEC">
              <w:rPr>
                <w:rFonts w:cs="Times New Roman"/>
                <w:sz w:val="20"/>
                <w:szCs w:val="20"/>
              </w:rPr>
              <w:t>İNGİLİZCE II</w:t>
            </w:r>
          </w:p>
        </w:tc>
        <w:tc>
          <w:tcPr>
            <w:tcW w:w="383" w:type="pct"/>
            <w:vAlign w:val="center"/>
          </w:tcPr>
          <w:p w14:paraId="20834E94" w14:textId="5F4D5EDB" w:rsidR="00915F5D" w:rsidRPr="00410FEC" w:rsidRDefault="00915F5D" w:rsidP="00D4619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color w:val="auto"/>
                <w:sz w:val="20"/>
                <w:szCs w:val="20"/>
              </w:rPr>
              <w:t>17.04.2022</w:t>
            </w:r>
          </w:p>
        </w:tc>
        <w:tc>
          <w:tcPr>
            <w:tcW w:w="324" w:type="pct"/>
            <w:vAlign w:val="center"/>
          </w:tcPr>
          <w:p w14:paraId="686A3631" w14:textId="3BCC726A" w:rsidR="00915F5D" w:rsidRPr="00410FEC" w:rsidRDefault="00915F5D" w:rsidP="00D4619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 w:rsidRPr="00410FEC">
              <w:rPr>
                <w:rFonts w:eastAsia="Times New Roman" w:cs="Times New Roman"/>
                <w:color w:val="auto"/>
                <w:sz w:val="20"/>
                <w:szCs w:val="20"/>
              </w:rPr>
              <w:t>15:00</w:t>
            </w:r>
            <w:proofErr w:type="gramEnd"/>
          </w:p>
        </w:tc>
        <w:tc>
          <w:tcPr>
            <w:tcW w:w="436" w:type="pct"/>
            <w:vAlign w:val="center"/>
          </w:tcPr>
          <w:p w14:paraId="4DADD901" w14:textId="0E3D8A10" w:rsidR="00915F5D" w:rsidRPr="00410FEC" w:rsidRDefault="00915F5D" w:rsidP="00D4619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r w:rsidRPr="00410FEC">
              <w:rPr>
                <w:rFonts w:cs="Times New Roman"/>
                <w:sz w:val="20"/>
                <w:szCs w:val="20"/>
              </w:rPr>
              <w:t>ONLINE</w:t>
            </w:r>
            <w:proofErr w:type="spellEnd"/>
          </w:p>
        </w:tc>
        <w:tc>
          <w:tcPr>
            <w:tcW w:w="1024" w:type="pct"/>
            <w:vAlign w:val="center"/>
          </w:tcPr>
          <w:p w14:paraId="3B2DDE6F" w14:textId="183E581B" w:rsidR="00915F5D" w:rsidRPr="00410FEC" w:rsidRDefault="00275368" w:rsidP="00D4619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r w:rsidRPr="00275368">
              <w:rPr>
                <w:rFonts w:eastAsia="Times New Roman" w:cs="Times New Roman"/>
                <w:color w:val="auto"/>
                <w:sz w:val="20"/>
                <w:szCs w:val="20"/>
              </w:rPr>
              <w:t>Öğr</w:t>
            </w:r>
            <w:proofErr w:type="spellEnd"/>
            <w:r w:rsidR="009F0086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. </w:t>
            </w:r>
            <w:r w:rsidRPr="00275368">
              <w:rPr>
                <w:rFonts w:eastAsia="Times New Roman" w:cs="Times New Roman"/>
                <w:color w:val="auto"/>
                <w:sz w:val="20"/>
                <w:szCs w:val="20"/>
              </w:rPr>
              <w:t>Gör</w:t>
            </w:r>
            <w:r w:rsidR="009F0086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. </w:t>
            </w:r>
            <w:proofErr w:type="spellStart"/>
            <w:r w:rsidRPr="00275368">
              <w:rPr>
                <w:rFonts w:eastAsia="Times New Roman" w:cs="Times New Roman"/>
                <w:color w:val="auto"/>
                <w:sz w:val="20"/>
                <w:szCs w:val="20"/>
              </w:rPr>
              <w:t>Firdevse</w:t>
            </w:r>
            <w:proofErr w:type="spellEnd"/>
            <w:r w:rsidRPr="00275368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 SEZAL</w:t>
            </w:r>
          </w:p>
        </w:tc>
        <w:tc>
          <w:tcPr>
            <w:tcW w:w="1253" w:type="pct"/>
            <w:vAlign w:val="center"/>
          </w:tcPr>
          <w:p w14:paraId="15399327" w14:textId="381FE8AC" w:rsidR="00915F5D" w:rsidRPr="00410FEC" w:rsidRDefault="00915F5D" w:rsidP="00D4619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</w:tc>
      </w:tr>
    </w:tbl>
    <w:p w14:paraId="53C8C3C5" w14:textId="77777777" w:rsidR="009278E5" w:rsidRDefault="009278E5" w:rsidP="009278E5">
      <w:pPr>
        <w:spacing w:after="0" w:line="240" w:lineRule="auto"/>
        <w:rPr>
          <w:rFonts w:cs="Times New Roman"/>
          <w:b/>
          <w:szCs w:val="24"/>
        </w:rPr>
      </w:pPr>
    </w:p>
    <w:p w14:paraId="0DCF0B8F" w14:textId="77777777" w:rsidR="009278E5" w:rsidRDefault="009278E5" w:rsidP="009278E5">
      <w:pPr>
        <w:spacing w:after="0" w:line="240" w:lineRule="auto"/>
        <w:rPr>
          <w:rFonts w:cs="Times New Roman"/>
          <w:b/>
          <w:szCs w:val="24"/>
        </w:rPr>
      </w:pPr>
    </w:p>
    <w:p w14:paraId="174BD15D" w14:textId="691961EF" w:rsidR="004C4240" w:rsidRPr="00410FEC" w:rsidRDefault="000A68ED" w:rsidP="009278E5">
      <w:pPr>
        <w:spacing w:after="0" w:line="240" w:lineRule="auto"/>
        <w:rPr>
          <w:rFonts w:cs="Times New Roman"/>
          <w:b/>
          <w:szCs w:val="24"/>
        </w:rPr>
      </w:pPr>
      <w:r w:rsidRPr="00410FEC">
        <w:rPr>
          <w:rFonts w:cs="Times New Roman"/>
          <w:b/>
          <w:szCs w:val="24"/>
        </w:rPr>
        <w:t xml:space="preserve">2. Sınıf </w:t>
      </w:r>
    </w:p>
    <w:tbl>
      <w:tblPr>
        <w:tblStyle w:val="TabloKlavuzu"/>
        <w:tblW w:w="5000" w:type="pct"/>
        <w:tblLook w:val="04A0" w:firstRow="1" w:lastRow="0" w:firstColumn="1" w:lastColumn="0" w:noHBand="0" w:noVBand="1"/>
      </w:tblPr>
      <w:tblGrid>
        <w:gridCol w:w="922"/>
        <w:gridCol w:w="3535"/>
        <w:gridCol w:w="1116"/>
        <w:gridCol w:w="978"/>
        <w:gridCol w:w="1305"/>
        <w:gridCol w:w="3055"/>
        <w:gridCol w:w="3649"/>
      </w:tblGrid>
      <w:tr w:rsidR="00275368" w:rsidRPr="00410FEC" w14:paraId="27315973" w14:textId="18CCF5D3" w:rsidTr="00E30A3B">
        <w:trPr>
          <w:trHeight w:val="469"/>
        </w:trPr>
        <w:tc>
          <w:tcPr>
            <w:tcW w:w="317" w:type="pct"/>
            <w:vAlign w:val="center"/>
          </w:tcPr>
          <w:p w14:paraId="52AB956E" w14:textId="77777777" w:rsidR="00275368" w:rsidRPr="00410FEC" w:rsidRDefault="00275368" w:rsidP="00C16BC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KODU</w:t>
            </w:r>
          </w:p>
        </w:tc>
        <w:tc>
          <w:tcPr>
            <w:tcW w:w="1214" w:type="pct"/>
            <w:vAlign w:val="center"/>
          </w:tcPr>
          <w:p w14:paraId="1B908317" w14:textId="148CE595" w:rsidR="00275368" w:rsidRPr="00410FEC" w:rsidRDefault="00275368" w:rsidP="00BA092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 xml:space="preserve">DERS ADI </w:t>
            </w:r>
          </w:p>
        </w:tc>
        <w:tc>
          <w:tcPr>
            <w:tcW w:w="383" w:type="pct"/>
            <w:vAlign w:val="center"/>
          </w:tcPr>
          <w:p w14:paraId="6B0602E6" w14:textId="77777777" w:rsidR="00275368" w:rsidRPr="00410FEC" w:rsidRDefault="00275368" w:rsidP="00C16BC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TARİHİ</w:t>
            </w:r>
          </w:p>
        </w:tc>
        <w:tc>
          <w:tcPr>
            <w:tcW w:w="336" w:type="pct"/>
            <w:vAlign w:val="center"/>
          </w:tcPr>
          <w:p w14:paraId="60AA16DB" w14:textId="77777777" w:rsidR="00275368" w:rsidRPr="00410FEC" w:rsidRDefault="00275368" w:rsidP="00C16BC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SAATİ</w:t>
            </w:r>
          </w:p>
        </w:tc>
        <w:tc>
          <w:tcPr>
            <w:tcW w:w="448" w:type="pct"/>
            <w:vAlign w:val="center"/>
          </w:tcPr>
          <w:p w14:paraId="69CAB42C" w14:textId="51043D69" w:rsidR="00275368" w:rsidRPr="00410FEC" w:rsidRDefault="00275368" w:rsidP="00C16BC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YERİ</w:t>
            </w:r>
          </w:p>
        </w:tc>
        <w:tc>
          <w:tcPr>
            <w:tcW w:w="1049" w:type="pct"/>
            <w:vAlign w:val="center"/>
          </w:tcPr>
          <w:p w14:paraId="1E985C97" w14:textId="6E9E0B5C" w:rsidR="00275368" w:rsidRPr="00410FEC" w:rsidRDefault="00275368" w:rsidP="009278E5">
            <w:pPr>
              <w:pStyle w:val="Balk2"/>
              <w:outlineLvl w:val="1"/>
            </w:pPr>
            <w:r>
              <w:t>DERS SORUMLUSU</w:t>
            </w:r>
          </w:p>
        </w:tc>
        <w:tc>
          <w:tcPr>
            <w:tcW w:w="1253" w:type="pct"/>
            <w:vAlign w:val="center"/>
          </w:tcPr>
          <w:p w14:paraId="2516344A" w14:textId="2ACD3C8B" w:rsidR="00275368" w:rsidRPr="00410FEC" w:rsidRDefault="00275368" w:rsidP="00C16BC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GÖZETMENLERİ</w:t>
            </w:r>
          </w:p>
        </w:tc>
      </w:tr>
      <w:tr w:rsidR="00275368" w:rsidRPr="00410FEC" w14:paraId="619B60BE" w14:textId="77777777" w:rsidTr="00D46192">
        <w:trPr>
          <w:trHeight w:val="173"/>
        </w:trPr>
        <w:tc>
          <w:tcPr>
            <w:tcW w:w="317" w:type="pct"/>
            <w:vAlign w:val="center"/>
          </w:tcPr>
          <w:p w14:paraId="77A6E4A2" w14:textId="07C09A81" w:rsidR="00275368" w:rsidRPr="00410FEC" w:rsidRDefault="00275368" w:rsidP="009278E5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410FEC">
              <w:rPr>
                <w:rFonts w:cs="Times New Roman"/>
                <w:sz w:val="20"/>
                <w:szCs w:val="20"/>
              </w:rPr>
              <w:t>BTE242</w:t>
            </w:r>
          </w:p>
        </w:tc>
        <w:tc>
          <w:tcPr>
            <w:tcW w:w="1214" w:type="pct"/>
            <w:vAlign w:val="center"/>
          </w:tcPr>
          <w:p w14:paraId="589E19DB" w14:textId="02F3E9DC" w:rsidR="00275368" w:rsidRPr="00410FEC" w:rsidRDefault="00275368" w:rsidP="009278E5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410FEC">
              <w:rPr>
                <w:rFonts w:cs="Times New Roman"/>
                <w:sz w:val="20"/>
                <w:szCs w:val="20"/>
              </w:rPr>
              <w:t>ENTOMOLOJİ (SEÇ.)</w:t>
            </w:r>
          </w:p>
        </w:tc>
        <w:tc>
          <w:tcPr>
            <w:tcW w:w="383" w:type="pct"/>
            <w:vAlign w:val="center"/>
          </w:tcPr>
          <w:p w14:paraId="4452D2D4" w14:textId="625F49BA" w:rsidR="00275368" w:rsidRPr="00410FEC" w:rsidRDefault="00275368" w:rsidP="00D46192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color w:val="auto"/>
                <w:sz w:val="20"/>
                <w:szCs w:val="20"/>
              </w:rPr>
              <w:t>11.04.2022</w:t>
            </w:r>
          </w:p>
        </w:tc>
        <w:tc>
          <w:tcPr>
            <w:tcW w:w="336" w:type="pct"/>
            <w:vAlign w:val="center"/>
          </w:tcPr>
          <w:p w14:paraId="386EFAEA" w14:textId="7C9C563C" w:rsidR="00275368" w:rsidRPr="00410FEC" w:rsidRDefault="00275368" w:rsidP="00D46192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0"/>
                <w:szCs w:val="20"/>
              </w:rPr>
              <w:t>15</w:t>
            </w:r>
            <w:r w:rsidRPr="00410FEC">
              <w:rPr>
                <w:rFonts w:eastAsia="Times New Roman" w:cs="Times New Roman"/>
                <w:color w:val="auto"/>
                <w:sz w:val="20"/>
                <w:szCs w:val="20"/>
              </w:rPr>
              <w:t>:00</w:t>
            </w:r>
            <w:proofErr w:type="gramEnd"/>
          </w:p>
        </w:tc>
        <w:tc>
          <w:tcPr>
            <w:tcW w:w="448" w:type="pct"/>
            <w:vAlign w:val="center"/>
          </w:tcPr>
          <w:p w14:paraId="149CAC11" w14:textId="14A541B2" w:rsidR="00275368" w:rsidRPr="00410FEC" w:rsidRDefault="00275368" w:rsidP="00D46192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  <w:r w:rsidRPr="00410FEC">
              <w:rPr>
                <w:rFonts w:cs="Times New Roman"/>
                <w:sz w:val="20"/>
                <w:szCs w:val="20"/>
              </w:rPr>
              <w:t>ZF131-134</w:t>
            </w:r>
          </w:p>
        </w:tc>
        <w:tc>
          <w:tcPr>
            <w:tcW w:w="1049" w:type="pct"/>
            <w:vAlign w:val="center"/>
          </w:tcPr>
          <w:p w14:paraId="5ED5E1CD" w14:textId="3889BF83" w:rsidR="00275368" w:rsidRPr="00410FEC" w:rsidRDefault="00275368" w:rsidP="00D46192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  <w:r w:rsidRPr="00275368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Prof</w:t>
            </w:r>
            <w:r w:rsidR="009F0086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. </w:t>
            </w:r>
            <w:r w:rsidRPr="00275368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Dr</w:t>
            </w:r>
            <w:r w:rsidR="009F0086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. </w:t>
            </w:r>
            <w:r w:rsidRPr="00275368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M Kubilay ER</w:t>
            </w:r>
          </w:p>
        </w:tc>
        <w:tc>
          <w:tcPr>
            <w:tcW w:w="1253" w:type="pct"/>
            <w:vAlign w:val="center"/>
          </w:tcPr>
          <w:p w14:paraId="5981BF79" w14:textId="5BF71104" w:rsidR="00275368" w:rsidRPr="00410FEC" w:rsidRDefault="00275368" w:rsidP="00D46192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Arş. Gör. S</w:t>
            </w:r>
            <w:r w:rsidR="009278E5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.</w:t>
            </w: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 ÇETİNKAYA-M</w:t>
            </w:r>
            <w:r w:rsidR="009278E5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.</w:t>
            </w: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 ERDEM</w:t>
            </w:r>
          </w:p>
        </w:tc>
      </w:tr>
      <w:tr w:rsidR="00275368" w:rsidRPr="00410FEC" w14:paraId="37D2A177" w14:textId="77777777" w:rsidTr="00D46192">
        <w:trPr>
          <w:trHeight w:val="173"/>
        </w:trPr>
        <w:tc>
          <w:tcPr>
            <w:tcW w:w="317" w:type="pct"/>
            <w:vAlign w:val="center"/>
          </w:tcPr>
          <w:p w14:paraId="257FD006" w14:textId="2DE4E373" w:rsidR="00275368" w:rsidRPr="00410FEC" w:rsidRDefault="00275368" w:rsidP="009278E5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410FEC">
              <w:rPr>
                <w:rFonts w:cs="Times New Roman"/>
                <w:sz w:val="20"/>
                <w:szCs w:val="20"/>
              </w:rPr>
              <w:t>BTE252</w:t>
            </w:r>
          </w:p>
        </w:tc>
        <w:tc>
          <w:tcPr>
            <w:tcW w:w="1214" w:type="pct"/>
            <w:vAlign w:val="center"/>
          </w:tcPr>
          <w:p w14:paraId="335C4A8D" w14:textId="40F680EE" w:rsidR="00275368" w:rsidRPr="00410FEC" w:rsidRDefault="00275368" w:rsidP="009278E5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410FEC">
              <w:rPr>
                <w:rFonts w:cs="Times New Roman"/>
                <w:sz w:val="20"/>
                <w:szCs w:val="20"/>
              </w:rPr>
              <w:t>HAYVAN BESLEME (SEÇ.)</w:t>
            </w:r>
          </w:p>
        </w:tc>
        <w:tc>
          <w:tcPr>
            <w:tcW w:w="383" w:type="pct"/>
            <w:vAlign w:val="center"/>
          </w:tcPr>
          <w:p w14:paraId="76A4CAED" w14:textId="4BBCEF3F" w:rsidR="00275368" w:rsidRPr="00410FEC" w:rsidRDefault="00275368" w:rsidP="00D4619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color w:val="auto"/>
                <w:sz w:val="20"/>
                <w:szCs w:val="20"/>
              </w:rPr>
              <w:t>12.04.2022</w:t>
            </w:r>
          </w:p>
        </w:tc>
        <w:tc>
          <w:tcPr>
            <w:tcW w:w="336" w:type="pct"/>
            <w:vAlign w:val="center"/>
          </w:tcPr>
          <w:p w14:paraId="2B09DFC8" w14:textId="2A3313FD" w:rsidR="00275368" w:rsidRDefault="00275368" w:rsidP="00D4619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 w:rsidRPr="00410FEC">
              <w:rPr>
                <w:rFonts w:eastAsia="Times New Roman" w:cs="Times New Roman"/>
                <w:color w:val="auto"/>
                <w:sz w:val="20"/>
                <w:szCs w:val="20"/>
              </w:rPr>
              <w:t>10:00</w:t>
            </w:r>
            <w:proofErr w:type="gramEnd"/>
          </w:p>
        </w:tc>
        <w:tc>
          <w:tcPr>
            <w:tcW w:w="448" w:type="pct"/>
            <w:vAlign w:val="center"/>
          </w:tcPr>
          <w:p w14:paraId="34DAD4E6" w14:textId="04928B0F" w:rsidR="00275368" w:rsidRPr="00410FEC" w:rsidRDefault="00275368" w:rsidP="00D46192">
            <w:pPr>
              <w:spacing w:after="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color w:val="auto"/>
                <w:sz w:val="20"/>
                <w:szCs w:val="20"/>
              </w:rPr>
              <w:t>ZF131</w:t>
            </w:r>
          </w:p>
        </w:tc>
        <w:tc>
          <w:tcPr>
            <w:tcW w:w="1049" w:type="pct"/>
            <w:vAlign w:val="center"/>
          </w:tcPr>
          <w:p w14:paraId="325ACB6B" w14:textId="2A2A9DA1" w:rsidR="00275368" w:rsidRPr="00410FEC" w:rsidRDefault="00275368" w:rsidP="00D46192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  <w:r w:rsidRPr="00275368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Prof</w:t>
            </w:r>
            <w:r w:rsidR="009F0086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. </w:t>
            </w:r>
            <w:r w:rsidRPr="00275368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Dr</w:t>
            </w:r>
            <w:r w:rsidR="009F0086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. </w:t>
            </w:r>
            <w:proofErr w:type="gramStart"/>
            <w:r w:rsidRPr="00275368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Adem</w:t>
            </w:r>
            <w:proofErr w:type="gramEnd"/>
            <w:r w:rsidRPr="00275368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 KAMALAK</w:t>
            </w:r>
          </w:p>
        </w:tc>
        <w:tc>
          <w:tcPr>
            <w:tcW w:w="1253" w:type="pct"/>
            <w:vAlign w:val="center"/>
          </w:tcPr>
          <w:p w14:paraId="4A263BD8" w14:textId="36E4DFBD" w:rsidR="00275368" w:rsidRPr="00410FEC" w:rsidRDefault="00275368" w:rsidP="00D46192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Arş. Gör. S</w:t>
            </w:r>
            <w:r w:rsidR="009278E5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.</w:t>
            </w: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 ÇETİNKAYA</w:t>
            </w:r>
          </w:p>
        </w:tc>
      </w:tr>
      <w:tr w:rsidR="00275368" w:rsidRPr="00410FEC" w14:paraId="4B04E1CA" w14:textId="77777777" w:rsidTr="00D46192">
        <w:trPr>
          <w:trHeight w:val="173"/>
        </w:trPr>
        <w:tc>
          <w:tcPr>
            <w:tcW w:w="317" w:type="pct"/>
            <w:vAlign w:val="center"/>
          </w:tcPr>
          <w:p w14:paraId="69A0326F" w14:textId="661B745C" w:rsidR="00275368" w:rsidRPr="00410FEC" w:rsidRDefault="00275368" w:rsidP="009278E5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410FEC">
              <w:rPr>
                <w:rFonts w:cs="Times New Roman"/>
                <w:sz w:val="20"/>
                <w:szCs w:val="20"/>
              </w:rPr>
              <w:t>BTE236</w:t>
            </w:r>
          </w:p>
        </w:tc>
        <w:tc>
          <w:tcPr>
            <w:tcW w:w="1214" w:type="pct"/>
            <w:vAlign w:val="center"/>
          </w:tcPr>
          <w:p w14:paraId="41BBAB1C" w14:textId="464BCC0E" w:rsidR="00275368" w:rsidRPr="00410FEC" w:rsidRDefault="00275368" w:rsidP="009278E5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410FEC">
              <w:rPr>
                <w:rFonts w:cs="Times New Roman"/>
                <w:sz w:val="20"/>
                <w:szCs w:val="20"/>
              </w:rPr>
              <w:t>TARIMSAL SAVAŞ YÖNTEMLERİ</w:t>
            </w:r>
          </w:p>
        </w:tc>
        <w:tc>
          <w:tcPr>
            <w:tcW w:w="383" w:type="pct"/>
            <w:vAlign w:val="center"/>
          </w:tcPr>
          <w:p w14:paraId="57A02265" w14:textId="64E01EBC" w:rsidR="00275368" w:rsidRPr="00410FEC" w:rsidRDefault="00275368" w:rsidP="00D4619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color w:val="auto"/>
                <w:sz w:val="20"/>
                <w:szCs w:val="20"/>
              </w:rPr>
              <w:t>12.04.2022</w:t>
            </w:r>
          </w:p>
        </w:tc>
        <w:tc>
          <w:tcPr>
            <w:tcW w:w="336" w:type="pct"/>
            <w:vAlign w:val="center"/>
          </w:tcPr>
          <w:p w14:paraId="355452A3" w14:textId="0507F07C" w:rsidR="00275368" w:rsidRPr="00410FEC" w:rsidRDefault="00275368" w:rsidP="00D4619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0"/>
                <w:szCs w:val="20"/>
              </w:rPr>
              <w:t>13</w:t>
            </w:r>
            <w:r w:rsidRPr="00410FEC">
              <w:rPr>
                <w:rFonts w:eastAsia="Times New Roman" w:cs="Times New Roman"/>
                <w:color w:val="auto"/>
                <w:sz w:val="20"/>
                <w:szCs w:val="20"/>
              </w:rPr>
              <w:t>:00</w:t>
            </w:r>
            <w:proofErr w:type="gramEnd"/>
          </w:p>
        </w:tc>
        <w:tc>
          <w:tcPr>
            <w:tcW w:w="448" w:type="pct"/>
            <w:vAlign w:val="center"/>
          </w:tcPr>
          <w:p w14:paraId="7EF2F7CD" w14:textId="1CA184E3" w:rsidR="00275368" w:rsidRPr="00410FEC" w:rsidRDefault="00275368" w:rsidP="00D4619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10FEC">
              <w:rPr>
                <w:rFonts w:cs="Times New Roman"/>
                <w:sz w:val="20"/>
                <w:szCs w:val="20"/>
              </w:rPr>
              <w:t>ZF131-134</w:t>
            </w:r>
          </w:p>
        </w:tc>
        <w:tc>
          <w:tcPr>
            <w:tcW w:w="1049" w:type="pct"/>
            <w:vAlign w:val="center"/>
          </w:tcPr>
          <w:p w14:paraId="439CDD53" w14:textId="2C55F57F" w:rsidR="00275368" w:rsidRPr="00410FEC" w:rsidRDefault="00275368" w:rsidP="00D46192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  <w:r w:rsidRPr="00275368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Prof</w:t>
            </w:r>
            <w:r w:rsidR="009F0086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. </w:t>
            </w:r>
            <w:r w:rsidRPr="00275368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Dr</w:t>
            </w:r>
            <w:r w:rsidR="009F0086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. </w:t>
            </w:r>
            <w:r w:rsidRPr="00275368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M Kubilay ER</w:t>
            </w:r>
            <w:r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 </w:t>
            </w:r>
            <w:r w:rsidRPr="00275368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-</w:t>
            </w:r>
            <w:r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 </w:t>
            </w:r>
            <w:r w:rsidRPr="00275368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Prof</w:t>
            </w:r>
            <w:r w:rsidR="009F0086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. </w:t>
            </w:r>
            <w:r w:rsidRPr="00275368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Dr</w:t>
            </w:r>
            <w:r w:rsidR="009F0086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. </w:t>
            </w:r>
            <w:r w:rsidRPr="00275368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Nihal </w:t>
            </w:r>
            <w:proofErr w:type="spellStart"/>
            <w:r w:rsidRPr="00275368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BUZKAN</w:t>
            </w:r>
            <w:proofErr w:type="spellEnd"/>
          </w:p>
        </w:tc>
        <w:tc>
          <w:tcPr>
            <w:tcW w:w="1253" w:type="pct"/>
            <w:vAlign w:val="center"/>
          </w:tcPr>
          <w:p w14:paraId="4A196357" w14:textId="396830FD" w:rsidR="00275368" w:rsidRPr="00410FEC" w:rsidRDefault="00275368" w:rsidP="00D46192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Arş. Gör. S</w:t>
            </w:r>
            <w:r w:rsidR="009278E5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.</w:t>
            </w: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 ÇETİNKAYA-M</w:t>
            </w:r>
            <w:r w:rsidR="009278E5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.</w:t>
            </w: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 ERDEM</w:t>
            </w:r>
          </w:p>
        </w:tc>
      </w:tr>
      <w:tr w:rsidR="00275368" w:rsidRPr="00410FEC" w14:paraId="55E6D8B7" w14:textId="77777777" w:rsidTr="00D46192">
        <w:trPr>
          <w:trHeight w:val="173"/>
        </w:trPr>
        <w:tc>
          <w:tcPr>
            <w:tcW w:w="317" w:type="pct"/>
            <w:vAlign w:val="center"/>
          </w:tcPr>
          <w:p w14:paraId="0BF24259" w14:textId="64330406" w:rsidR="00275368" w:rsidRPr="00410FEC" w:rsidRDefault="00275368" w:rsidP="009278E5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410FEC">
              <w:rPr>
                <w:rFonts w:cs="Times New Roman"/>
                <w:sz w:val="20"/>
                <w:szCs w:val="20"/>
              </w:rPr>
              <w:t>BTE204</w:t>
            </w:r>
          </w:p>
        </w:tc>
        <w:tc>
          <w:tcPr>
            <w:tcW w:w="1214" w:type="pct"/>
            <w:vAlign w:val="center"/>
          </w:tcPr>
          <w:p w14:paraId="67E8006F" w14:textId="4FA7A649" w:rsidR="00275368" w:rsidRPr="00410FEC" w:rsidRDefault="00275368" w:rsidP="009278E5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410FEC">
              <w:rPr>
                <w:rFonts w:cs="Times New Roman"/>
                <w:sz w:val="20"/>
                <w:szCs w:val="20"/>
              </w:rPr>
              <w:t>SU ÜRÜNLERİ VE İŞLETMECİLİĞİ (SEÇ.)</w:t>
            </w:r>
          </w:p>
        </w:tc>
        <w:tc>
          <w:tcPr>
            <w:tcW w:w="383" w:type="pct"/>
            <w:vAlign w:val="center"/>
          </w:tcPr>
          <w:p w14:paraId="4A6593B1" w14:textId="51A754B8" w:rsidR="00275368" w:rsidRPr="00410FEC" w:rsidRDefault="00275368" w:rsidP="00D46192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13.04.2022</w:t>
            </w:r>
          </w:p>
        </w:tc>
        <w:tc>
          <w:tcPr>
            <w:tcW w:w="336" w:type="pct"/>
            <w:vAlign w:val="center"/>
          </w:tcPr>
          <w:p w14:paraId="35DFC053" w14:textId="69C8256D" w:rsidR="00275368" w:rsidRPr="00410FEC" w:rsidRDefault="00275368" w:rsidP="00D46192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  <w:proofErr w:type="gramStart"/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10:00</w:t>
            </w:r>
            <w:proofErr w:type="gramEnd"/>
          </w:p>
        </w:tc>
        <w:tc>
          <w:tcPr>
            <w:tcW w:w="448" w:type="pct"/>
            <w:vAlign w:val="center"/>
          </w:tcPr>
          <w:p w14:paraId="63E1ED84" w14:textId="6D7E42B1" w:rsidR="00275368" w:rsidRPr="00410FEC" w:rsidRDefault="00275368" w:rsidP="00D46192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ZF131</w:t>
            </w:r>
          </w:p>
        </w:tc>
        <w:tc>
          <w:tcPr>
            <w:tcW w:w="1049" w:type="pct"/>
            <w:vAlign w:val="center"/>
          </w:tcPr>
          <w:p w14:paraId="7CFDE6C5" w14:textId="44801FB1" w:rsidR="00275368" w:rsidRPr="00410FEC" w:rsidRDefault="00275368" w:rsidP="00D46192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  <w:r w:rsidRPr="00275368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Prof</w:t>
            </w:r>
            <w:r w:rsidR="009F0086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. </w:t>
            </w:r>
            <w:r w:rsidRPr="00275368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Dr</w:t>
            </w:r>
            <w:r w:rsidR="009F0086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. </w:t>
            </w:r>
            <w:r w:rsidRPr="00275368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H</w:t>
            </w:r>
            <w:r w:rsidR="009F0086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. </w:t>
            </w:r>
            <w:r w:rsidRPr="00275368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Murat </w:t>
            </w:r>
            <w:proofErr w:type="spellStart"/>
            <w:r w:rsidRPr="00275368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BÜYÜKÇAPAR</w:t>
            </w:r>
            <w:proofErr w:type="spellEnd"/>
          </w:p>
        </w:tc>
        <w:tc>
          <w:tcPr>
            <w:tcW w:w="1253" w:type="pct"/>
            <w:vAlign w:val="center"/>
          </w:tcPr>
          <w:p w14:paraId="2078D096" w14:textId="521AF1D2" w:rsidR="00275368" w:rsidRPr="00410FEC" w:rsidRDefault="00275368" w:rsidP="00D46192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Arş. Gör. M</w:t>
            </w:r>
            <w:r w:rsidR="009278E5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.</w:t>
            </w: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 ERDEM</w:t>
            </w:r>
          </w:p>
        </w:tc>
      </w:tr>
      <w:tr w:rsidR="00275368" w:rsidRPr="00410FEC" w14:paraId="5BFD3E0B" w14:textId="77777777" w:rsidTr="00D46192">
        <w:trPr>
          <w:trHeight w:val="173"/>
        </w:trPr>
        <w:tc>
          <w:tcPr>
            <w:tcW w:w="317" w:type="pct"/>
            <w:vAlign w:val="center"/>
          </w:tcPr>
          <w:p w14:paraId="128B4328" w14:textId="31F6E156" w:rsidR="00275368" w:rsidRPr="00410FEC" w:rsidRDefault="00275368" w:rsidP="009278E5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410FEC">
              <w:rPr>
                <w:rFonts w:cs="Times New Roman"/>
                <w:sz w:val="20"/>
                <w:szCs w:val="20"/>
              </w:rPr>
              <w:t>BTE234</w:t>
            </w:r>
          </w:p>
        </w:tc>
        <w:tc>
          <w:tcPr>
            <w:tcW w:w="1214" w:type="pct"/>
            <w:vAlign w:val="center"/>
          </w:tcPr>
          <w:p w14:paraId="039C08DC" w14:textId="672F7D4D" w:rsidR="00275368" w:rsidRPr="00410FEC" w:rsidRDefault="00275368" w:rsidP="009278E5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410FEC">
              <w:rPr>
                <w:rFonts w:cs="Times New Roman"/>
                <w:sz w:val="20"/>
                <w:szCs w:val="20"/>
              </w:rPr>
              <w:t>BAHÇE BİTKİLERİ</w:t>
            </w:r>
          </w:p>
        </w:tc>
        <w:tc>
          <w:tcPr>
            <w:tcW w:w="383" w:type="pct"/>
            <w:vAlign w:val="center"/>
          </w:tcPr>
          <w:p w14:paraId="140CA3A9" w14:textId="23E6E3BE" w:rsidR="00275368" w:rsidRPr="00410FEC" w:rsidRDefault="00275368" w:rsidP="00D46192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13</w:t>
            </w:r>
            <w:r w:rsidRPr="00410FEC">
              <w:rPr>
                <w:rFonts w:eastAsia="Times New Roman" w:cs="Times New Roman"/>
                <w:color w:val="auto"/>
                <w:sz w:val="20"/>
                <w:szCs w:val="20"/>
              </w:rPr>
              <w:t>.04.2022</w:t>
            </w:r>
          </w:p>
        </w:tc>
        <w:tc>
          <w:tcPr>
            <w:tcW w:w="336" w:type="pct"/>
            <w:vAlign w:val="center"/>
          </w:tcPr>
          <w:p w14:paraId="43EF45AA" w14:textId="6BBBB1A9" w:rsidR="00275368" w:rsidRPr="00410FEC" w:rsidRDefault="00275368" w:rsidP="00D46192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0"/>
                <w:szCs w:val="20"/>
              </w:rPr>
              <w:t>11</w:t>
            </w:r>
            <w:r w:rsidRPr="00410FEC">
              <w:rPr>
                <w:rFonts w:eastAsia="Times New Roman" w:cs="Times New Roman"/>
                <w:color w:val="auto"/>
                <w:sz w:val="20"/>
                <w:szCs w:val="20"/>
              </w:rPr>
              <w:t>:00</w:t>
            </w:r>
            <w:proofErr w:type="gramEnd"/>
          </w:p>
        </w:tc>
        <w:tc>
          <w:tcPr>
            <w:tcW w:w="448" w:type="pct"/>
            <w:vAlign w:val="center"/>
          </w:tcPr>
          <w:p w14:paraId="4D50583C" w14:textId="1A9B7EBB" w:rsidR="00275368" w:rsidRPr="00410FEC" w:rsidRDefault="00275368" w:rsidP="00D46192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  <w:r w:rsidRPr="00410FEC">
              <w:rPr>
                <w:rFonts w:cs="Times New Roman"/>
                <w:sz w:val="20"/>
                <w:szCs w:val="20"/>
              </w:rPr>
              <w:t>ZF131-134</w:t>
            </w:r>
          </w:p>
        </w:tc>
        <w:tc>
          <w:tcPr>
            <w:tcW w:w="1049" w:type="pct"/>
            <w:vAlign w:val="center"/>
          </w:tcPr>
          <w:p w14:paraId="77C1D27C" w14:textId="095E957B" w:rsidR="00275368" w:rsidRPr="00410FEC" w:rsidRDefault="00275368" w:rsidP="00D46192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  <w:r w:rsidRPr="00275368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Prof</w:t>
            </w:r>
            <w:r w:rsidR="009F0086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. </w:t>
            </w:r>
            <w:r w:rsidRPr="00275368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Dr</w:t>
            </w:r>
            <w:r w:rsidR="009F0086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. </w:t>
            </w:r>
            <w:r w:rsidRPr="00275368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Ahmet KORKMAZ-</w:t>
            </w:r>
            <w:r w:rsidR="009278E5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Dr</w:t>
            </w:r>
            <w:r w:rsidR="009F0086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. </w:t>
            </w:r>
            <w:proofErr w:type="spellStart"/>
            <w:r w:rsidR="009278E5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Öğr</w:t>
            </w:r>
            <w:proofErr w:type="spellEnd"/>
            <w:r w:rsidR="009F0086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. </w:t>
            </w:r>
            <w:r w:rsidR="009278E5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Üyesi </w:t>
            </w:r>
            <w:r w:rsidRPr="00275368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Yusuf </w:t>
            </w:r>
            <w:proofErr w:type="spellStart"/>
            <w:r w:rsidRPr="00275368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NİKPEYMA</w:t>
            </w:r>
            <w:proofErr w:type="spellEnd"/>
          </w:p>
        </w:tc>
        <w:tc>
          <w:tcPr>
            <w:tcW w:w="1253" w:type="pct"/>
            <w:vAlign w:val="center"/>
          </w:tcPr>
          <w:p w14:paraId="1E55C898" w14:textId="39013FF0" w:rsidR="00275368" w:rsidRPr="00410FEC" w:rsidRDefault="00275368" w:rsidP="00D46192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Arş. Gör. S</w:t>
            </w:r>
            <w:r w:rsidR="009278E5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.</w:t>
            </w: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 ÇETİNKAYA-M</w:t>
            </w:r>
            <w:r w:rsidR="009278E5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.</w:t>
            </w: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 ERDEM</w:t>
            </w:r>
          </w:p>
        </w:tc>
      </w:tr>
      <w:tr w:rsidR="00275368" w:rsidRPr="00410FEC" w14:paraId="0A15E7E2" w14:textId="77777777" w:rsidTr="00D46192">
        <w:trPr>
          <w:trHeight w:val="173"/>
        </w:trPr>
        <w:tc>
          <w:tcPr>
            <w:tcW w:w="317" w:type="pct"/>
            <w:vAlign w:val="center"/>
          </w:tcPr>
          <w:p w14:paraId="0AF016B7" w14:textId="32173CDC" w:rsidR="00275368" w:rsidRPr="00410FEC" w:rsidRDefault="00275368" w:rsidP="009278E5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410FEC">
              <w:rPr>
                <w:rFonts w:cs="Times New Roman"/>
                <w:sz w:val="20"/>
                <w:szCs w:val="20"/>
              </w:rPr>
              <w:t>BTE246</w:t>
            </w:r>
          </w:p>
        </w:tc>
        <w:tc>
          <w:tcPr>
            <w:tcW w:w="1214" w:type="pct"/>
            <w:vAlign w:val="center"/>
          </w:tcPr>
          <w:p w14:paraId="37A43064" w14:textId="4086A21B" w:rsidR="00275368" w:rsidRPr="00410FEC" w:rsidRDefault="00275368" w:rsidP="009278E5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410FEC">
              <w:rPr>
                <w:rFonts w:cs="Times New Roman"/>
                <w:sz w:val="20"/>
                <w:szCs w:val="20"/>
              </w:rPr>
              <w:t>GENEL MEYVECİLİK (SEÇ.)</w:t>
            </w:r>
          </w:p>
        </w:tc>
        <w:tc>
          <w:tcPr>
            <w:tcW w:w="383" w:type="pct"/>
            <w:vAlign w:val="center"/>
          </w:tcPr>
          <w:p w14:paraId="30E131DD" w14:textId="0805CC04" w:rsidR="00275368" w:rsidRDefault="00275368" w:rsidP="00D4619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10FEC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13.04.2022</w:t>
            </w:r>
          </w:p>
        </w:tc>
        <w:tc>
          <w:tcPr>
            <w:tcW w:w="336" w:type="pct"/>
            <w:vAlign w:val="center"/>
          </w:tcPr>
          <w:p w14:paraId="4A42B457" w14:textId="61705FA3" w:rsidR="00275368" w:rsidRDefault="00275368" w:rsidP="00D4619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13</w:t>
            </w:r>
            <w:r w:rsidRPr="00410FEC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:00</w:t>
            </w:r>
            <w:proofErr w:type="gramEnd"/>
          </w:p>
        </w:tc>
        <w:tc>
          <w:tcPr>
            <w:tcW w:w="448" w:type="pct"/>
            <w:vAlign w:val="center"/>
          </w:tcPr>
          <w:p w14:paraId="7C0D4B43" w14:textId="2F11D42C" w:rsidR="00275368" w:rsidRPr="00410FEC" w:rsidRDefault="00275368" w:rsidP="00D46192">
            <w:pPr>
              <w:spacing w:after="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10FEC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ZF131</w:t>
            </w:r>
          </w:p>
        </w:tc>
        <w:tc>
          <w:tcPr>
            <w:tcW w:w="1049" w:type="pct"/>
            <w:vAlign w:val="center"/>
          </w:tcPr>
          <w:p w14:paraId="727B10DB" w14:textId="5A64D788" w:rsidR="00275368" w:rsidRPr="00410FEC" w:rsidRDefault="00275368" w:rsidP="00D46192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  <w:r w:rsidRPr="00275368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Prof</w:t>
            </w:r>
            <w:r w:rsidR="009F0086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. </w:t>
            </w:r>
            <w:r w:rsidRPr="00275368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Dr</w:t>
            </w:r>
            <w:r w:rsidR="009F0086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. </w:t>
            </w:r>
            <w:r w:rsidRPr="00275368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Mehmet </w:t>
            </w:r>
            <w:proofErr w:type="spellStart"/>
            <w:r w:rsidRPr="00275368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SÜTYEMEZ</w:t>
            </w:r>
            <w:proofErr w:type="spellEnd"/>
          </w:p>
        </w:tc>
        <w:tc>
          <w:tcPr>
            <w:tcW w:w="1253" w:type="pct"/>
            <w:vAlign w:val="center"/>
          </w:tcPr>
          <w:p w14:paraId="250D4B7E" w14:textId="44E326B8" w:rsidR="00275368" w:rsidRPr="00410FEC" w:rsidRDefault="00275368" w:rsidP="00D46192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Arş. Gör. S</w:t>
            </w:r>
            <w:r w:rsidR="009278E5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.</w:t>
            </w: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 ÇETİNKAYA</w:t>
            </w:r>
          </w:p>
        </w:tc>
      </w:tr>
      <w:tr w:rsidR="00275368" w:rsidRPr="00410FEC" w14:paraId="7E096FE1" w14:textId="77777777" w:rsidTr="00D46192">
        <w:trPr>
          <w:trHeight w:val="173"/>
        </w:trPr>
        <w:tc>
          <w:tcPr>
            <w:tcW w:w="317" w:type="pct"/>
            <w:vAlign w:val="center"/>
          </w:tcPr>
          <w:p w14:paraId="5491D5EF" w14:textId="3D7AE5FD" w:rsidR="00275368" w:rsidRPr="00410FEC" w:rsidRDefault="00275368" w:rsidP="009278E5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410FEC">
              <w:rPr>
                <w:rFonts w:cs="Times New Roman"/>
                <w:sz w:val="20"/>
                <w:szCs w:val="20"/>
              </w:rPr>
              <w:t>BTE250</w:t>
            </w:r>
          </w:p>
        </w:tc>
        <w:tc>
          <w:tcPr>
            <w:tcW w:w="1214" w:type="pct"/>
            <w:vAlign w:val="center"/>
          </w:tcPr>
          <w:p w14:paraId="79C921B0" w14:textId="2ED5EE4F" w:rsidR="00275368" w:rsidRPr="00410FEC" w:rsidRDefault="00275368" w:rsidP="009278E5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410FEC">
              <w:rPr>
                <w:rFonts w:cs="Times New Roman"/>
                <w:sz w:val="20"/>
                <w:szCs w:val="20"/>
              </w:rPr>
              <w:t>E-TİCARET (SEÇ.)</w:t>
            </w:r>
          </w:p>
        </w:tc>
        <w:tc>
          <w:tcPr>
            <w:tcW w:w="383" w:type="pct"/>
            <w:vAlign w:val="center"/>
          </w:tcPr>
          <w:p w14:paraId="341E6469" w14:textId="6024068B" w:rsidR="00275368" w:rsidRPr="00410FEC" w:rsidRDefault="00275368" w:rsidP="00D46192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410FEC">
              <w:rPr>
                <w:rFonts w:eastAsia="Times New Roman" w:cs="Times New Roman"/>
                <w:color w:val="auto"/>
                <w:sz w:val="20"/>
                <w:szCs w:val="20"/>
              </w:rPr>
              <w:t>14.04.2022</w:t>
            </w:r>
          </w:p>
        </w:tc>
        <w:tc>
          <w:tcPr>
            <w:tcW w:w="336" w:type="pct"/>
            <w:vAlign w:val="center"/>
          </w:tcPr>
          <w:p w14:paraId="0CFED335" w14:textId="1A1B609E" w:rsidR="00275368" w:rsidRDefault="006866B2" w:rsidP="00D46192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0"/>
                <w:szCs w:val="20"/>
              </w:rPr>
              <w:t>11</w:t>
            </w:r>
            <w:r w:rsidR="00275368" w:rsidRPr="00410FEC">
              <w:rPr>
                <w:rFonts w:eastAsia="Times New Roman" w:cs="Times New Roman"/>
                <w:color w:val="auto"/>
                <w:sz w:val="20"/>
                <w:szCs w:val="20"/>
              </w:rPr>
              <w:t>:00</w:t>
            </w:r>
            <w:proofErr w:type="gramEnd"/>
          </w:p>
        </w:tc>
        <w:tc>
          <w:tcPr>
            <w:tcW w:w="448" w:type="pct"/>
            <w:vAlign w:val="center"/>
          </w:tcPr>
          <w:p w14:paraId="26F96189" w14:textId="062E11EB" w:rsidR="00275368" w:rsidRPr="00410FEC" w:rsidRDefault="00275368" w:rsidP="00D46192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410FEC">
              <w:rPr>
                <w:rFonts w:cs="Times New Roman"/>
                <w:sz w:val="20"/>
                <w:szCs w:val="20"/>
              </w:rPr>
              <w:t>ZF131-134</w:t>
            </w:r>
          </w:p>
        </w:tc>
        <w:tc>
          <w:tcPr>
            <w:tcW w:w="1049" w:type="pct"/>
            <w:vAlign w:val="center"/>
          </w:tcPr>
          <w:p w14:paraId="7164D447" w14:textId="3796B09A" w:rsidR="00275368" w:rsidRPr="00410FEC" w:rsidRDefault="009278E5" w:rsidP="00D46192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Dr</w:t>
            </w:r>
            <w:r w:rsidR="009F0086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. </w:t>
            </w:r>
            <w:proofErr w:type="spellStart"/>
            <w:r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Öğr</w:t>
            </w:r>
            <w:proofErr w:type="spellEnd"/>
            <w:r w:rsidR="009F0086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. </w:t>
            </w:r>
            <w:r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Üyesi </w:t>
            </w:r>
            <w:r w:rsidR="00275368" w:rsidRPr="00275368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Mücahit PAKSOY</w:t>
            </w:r>
          </w:p>
        </w:tc>
        <w:tc>
          <w:tcPr>
            <w:tcW w:w="1253" w:type="pct"/>
            <w:vAlign w:val="center"/>
          </w:tcPr>
          <w:p w14:paraId="481F90F9" w14:textId="65E36987" w:rsidR="00275368" w:rsidRPr="00410FEC" w:rsidRDefault="00275368" w:rsidP="00D46192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Arş. Gör. S</w:t>
            </w:r>
            <w:r w:rsidR="009278E5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.</w:t>
            </w: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 ÇETİNKAYA-M</w:t>
            </w:r>
            <w:r w:rsidR="009278E5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.</w:t>
            </w: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 ERDEM</w:t>
            </w:r>
          </w:p>
        </w:tc>
      </w:tr>
      <w:tr w:rsidR="00275368" w:rsidRPr="00410FEC" w14:paraId="678A6E5F" w14:textId="77777777" w:rsidTr="00D46192">
        <w:trPr>
          <w:trHeight w:val="173"/>
        </w:trPr>
        <w:tc>
          <w:tcPr>
            <w:tcW w:w="317" w:type="pct"/>
            <w:vAlign w:val="center"/>
          </w:tcPr>
          <w:p w14:paraId="4156A1D1" w14:textId="11E43916" w:rsidR="00275368" w:rsidRPr="00410FEC" w:rsidRDefault="00275368" w:rsidP="009278E5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410FEC">
              <w:rPr>
                <w:rFonts w:cs="Times New Roman"/>
                <w:sz w:val="20"/>
                <w:szCs w:val="20"/>
              </w:rPr>
              <w:t>BTE228</w:t>
            </w:r>
          </w:p>
        </w:tc>
        <w:tc>
          <w:tcPr>
            <w:tcW w:w="1214" w:type="pct"/>
            <w:vAlign w:val="center"/>
          </w:tcPr>
          <w:p w14:paraId="338AA0D3" w14:textId="7B6EC8C5" w:rsidR="00275368" w:rsidRPr="00410FEC" w:rsidRDefault="00275368" w:rsidP="009278E5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410FEC">
              <w:rPr>
                <w:rFonts w:cs="Times New Roman"/>
                <w:sz w:val="20"/>
                <w:szCs w:val="20"/>
              </w:rPr>
              <w:t>TARIMSAL MEKANİZASYON (SEÇ.)</w:t>
            </w:r>
          </w:p>
        </w:tc>
        <w:tc>
          <w:tcPr>
            <w:tcW w:w="383" w:type="pct"/>
            <w:vAlign w:val="center"/>
          </w:tcPr>
          <w:p w14:paraId="68488695" w14:textId="64192E37" w:rsidR="00275368" w:rsidRPr="00410FEC" w:rsidRDefault="00275368" w:rsidP="00D4619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color w:val="auto"/>
                <w:sz w:val="20"/>
                <w:szCs w:val="20"/>
              </w:rPr>
              <w:t>14.04.2022</w:t>
            </w:r>
          </w:p>
        </w:tc>
        <w:tc>
          <w:tcPr>
            <w:tcW w:w="336" w:type="pct"/>
            <w:vAlign w:val="center"/>
          </w:tcPr>
          <w:p w14:paraId="415FEA5B" w14:textId="350EEF8A" w:rsidR="00275368" w:rsidRPr="00410FEC" w:rsidRDefault="00275368" w:rsidP="00D4619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 w:rsidRPr="00410FEC">
              <w:rPr>
                <w:rFonts w:eastAsia="Times New Roman" w:cs="Times New Roman"/>
                <w:color w:val="auto"/>
                <w:sz w:val="20"/>
                <w:szCs w:val="20"/>
              </w:rPr>
              <w:t>15:00</w:t>
            </w:r>
            <w:proofErr w:type="gramEnd"/>
          </w:p>
        </w:tc>
        <w:tc>
          <w:tcPr>
            <w:tcW w:w="448" w:type="pct"/>
            <w:vAlign w:val="center"/>
          </w:tcPr>
          <w:p w14:paraId="17AE71F0" w14:textId="190848C4" w:rsidR="00275368" w:rsidRPr="00410FEC" w:rsidRDefault="00275368" w:rsidP="00D46192">
            <w:pPr>
              <w:spacing w:after="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color w:val="auto"/>
                <w:sz w:val="20"/>
                <w:szCs w:val="20"/>
              </w:rPr>
              <w:t>ZF131</w:t>
            </w:r>
          </w:p>
        </w:tc>
        <w:tc>
          <w:tcPr>
            <w:tcW w:w="1049" w:type="pct"/>
            <w:vAlign w:val="center"/>
          </w:tcPr>
          <w:p w14:paraId="164B5A2F" w14:textId="7F994391" w:rsidR="00275368" w:rsidRPr="00410FEC" w:rsidRDefault="009278E5" w:rsidP="00D46192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Dr</w:t>
            </w:r>
            <w:r w:rsidR="009F0086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. </w:t>
            </w:r>
            <w:proofErr w:type="spellStart"/>
            <w:r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Öğr</w:t>
            </w:r>
            <w:proofErr w:type="spellEnd"/>
            <w:r w:rsidR="009F0086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. </w:t>
            </w:r>
            <w:r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Üyesi </w:t>
            </w:r>
            <w:r w:rsidR="00275368" w:rsidRPr="00275368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Hayrettin </w:t>
            </w:r>
            <w:proofErr w:type="spellStart"/>
            <w:r w:rsidR="00275368" w:rsidRPr="00275368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KARADÖL</w:t>
            </w:r>
            <w:proofErr w:type="spellEnd"/>
          </w:p>
        </w:tc>
        <w:tc>
          <w:tcPr>
            <w:tcW w:w="1253" w:type="pct"/>
            <w:vAlign w:val="center"/>
          </w:tcPr>
          <w:p w14:paraId="1A55C59A" w14:textId="2231499C" w:rsidR="00275368" w:rsidRPr="00410FEC" w:rsidRDefault="00275368" w:rsidP="00D46192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Arş. Gör. S</w:t>
            </w:r>
            <w:r w:rsidR="009278E5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.</w:t>
            </w: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 ÇETİNKAYA</w:t>
            </w:r>
          </w:p>
        </w:tc>
      </w:tr>
      <w:tr w:rsidR="00ED0DAD" w:rsidRPr="00410FEC" w14:paraId="166797AE" w14:textId="77777777" w:rsidTr="00D46192">
        <w:trPr>
          <w:trHeight w:val="173"/>
        </w:trPr>
        <w:tc>
          <w:tcPr>
            <w:tcW w:w="317" w:type="pct"/>
            <w:vAlign w:val="center"/>
          </w:tcPr>
          <w:p w14:paraId="5D801E75" w14:textId="5364B7A8" w:rsidR="00ED0DAD" w:rsidRPr="00410FEC" w:rsidRDefault="00ED0DAD" w:rsidP="00ED0DAD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410FEC">
              <w:rPr>
                <w:rFonts w:cs="Times New Roman"/>
                <w:sz w:val="20"/>
                <w:szCs w:val="20"/>
              </w:rPr>
              <w:t>BTE202</w:t>
            </w:r>
          </w:p>
        </w:tc>
        <w:tc>
          <w:tcPr>
            <w:tcW w:w="1214" w:type="pct"/>
            <w:vAlign w:val="center"/>
          </w:tcPr>
          <w:p w14:paraId="171D5755" w14:textId="59E69B45" w:rsidR="00ED0DAD" w:rsidRPr="00410FEC" w:rsidRDefault="00ED0DAD" w:rsidP="00ED0DAD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410FEC">
              <w:rPr>
                <w:rFonts w:cs="Times New Roman"/>
                <w:sz w:val="20"/>
                <w:szCs w:val="20"/>
              </w:rPr>
              <w:t>GIDA MEVZUATI VE KONTROLÜ (SEÇ.)</w:t>
            </w:r>
          </w:p>
        </w:tc>
        <w:tc>
          <w:tcPr>
            <w:tcW w:w="383" w:type="pct"/>
            <w:vAlign w:val="center"/>
          </w:tcPr>
          <w:p w14:paraId="5BAC0FC6" w14:textId="7EDF8DD7" w:rsidR="00ED0DAD" w:rsidRPr="00410FEC" w:rsidRDefault="00ED0DAD" w:rsidP="00ED0DAD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14</w:t>
            </w: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.04.2022</w:t>
            </w:r>
          </w:p>
        </w:tc>
        <w:tc>
          <w:tcPr>
            <w:tcW w:w="336" w:type="pct"/>
            <w:vAlign w:val="center"/>
          </w:tcPr>
          <w:p w14:paraId="72E60C19" w14:textId="615160E6" w:rsidR="00ED0DAD" w:rsidRPr="00410FEC" w:rsidRDefault="00ED0DAD" w:rsidP="00ED0DAD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16</w:t>
            </w: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:00</w:t>
            </w:r>
            <w:proofErr w:type="gramEnd"/>
          </w:p>
        </w:tc>
        <w:tc>
          <w:tcPr>
            <w:tcW w:w="448" w:type="pct"/>
            <w:vAlign w:val="center"/>
          </w:tcPr>
          <w:p w14:paraId="7E6B0DDE" w14:textId="09FF31B2" w:rsidR="00ED0DAD" w:rsidRPr="00410FEC" w:rsidRDefault="00ED0DAD" w:rsidP="00ED0DAD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ZF134</w:t>
            </w:r>
          </w:p>
        </w:tc>
        <w:tc>
          <w:tcPr>
            <w:tcW w:w="1049" w:type="pct"/>
            <w:vAlign w:val="center"/>
          </w:tcPr>
          <w:p w14:paraId="6C000857" w14:textId="1E2240D9" w:rsidR="00ED0DAD" w:rsidRDefault="00ED0DAD" w:rsidP="00ED0DAD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  <w:r w:rsidRPr="00275368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Prof</w:t>
            </w:r>
            <w:r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. </w:t>
            </w:r>
            <w:r w:rsidRPr="00275368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Dr</w:t>
            </w:r>
            <w:r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. </w:t>
            </w:r>
            <w:r w:rsidRPr="00275368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KENAN SİNAN </w:t>
            </w:r>
            <w:proofErr w:type="spellStart"/>
            <w:r w:rsidRPr="00275368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DAYISOYLU</w:t>
            </w:r>
            <w:proofErr w:type="spellEnd"/>
          </w:p>
        </w:tc>
        <w:tc>
          <w:tcPr>
            <w:tcW w:w="1253" w:type="pct"/>
            <w:vAlign w:val="center"/>
          </w:tcPr>
          <w:p w14:paraId="584CD3D6" w14:textId="231E8DBD" w:rsidR="00ED0DAD" w:rsidRPr="00410FEC" w:rsidRDefault="00ED0DAD" w:rsidP="00ED0DAD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Arş. Gör. S</w:t>
            </w:r>
            <w:r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.</w:t>
            </w: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 ÇETİNKAYA</w:t>
            </w:r>
          </w:p>
        </w:tc>
      </w:tr>
      <w:tr w:rsidR="00ED0DAD" w:rsidRPr="00410FEC" w14:paraId="605CB2EA" w14:textId="77777777" w:rsidTr="00D46192">
        <w:trPr>
          <w:trHeight w:val="173"/>
        </w:trPr>
        <w:tc>
          <w:tcPr>
            <w:tcW w:w="317" w:type="pct"/>
            <w:vAlign w:val="center"/>
          </w:tcPr>
          <w:p w14:paraId="713D77F6" w14:textId="4C98BA91" w:rsidR="00ED0DAD" w:rsidRPr="00410FEC" w:rsidRDefault="00ED0DAD" w:rsidP="00ED0DAD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410FEC">
              <w:rPr>
                <w:rFonts w:cs="Times New Roman"/>
                <w:sz w:val="20"/>
                <w:szCs w:val="20"/>
              </w:rPr>
              <w:t>BTE226</w:t>
            </w:r>
          </w:p>
        </w:tc>
        <w:tc>
          <w:tcPr>
            <w:tcW w:w="1214" w:type="pct"/>
            <w:vAlign w:val="center"/>
          </w:tcPr>
          <w:p w14:paraId="5E30010A" w14:textId="1A3A3235" w:rsidR="00ED0DAD" w:rsidRPr="00410FEC" w:rsidRDefault="00ED0DAD" w:rsidP="00ED0DAD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410FEC">
              <w:rPr>
                <w:rFonts w:cs="Times New Roman"/>
                <w:sz w:val="20"/>
                <w:szCs w:val="20"/>
              </w:rPr>
              <w:t>TARLA BİTKİLERİ</w:t>
            </w:r>
          </w:p>
        </w:tc>
        <w:tc>
          <w:tcPr>
            <w:tcW w:w="383" w:type="pct"/>
            <w:vAlign w:val="center"/>
          </w:tcPr>
          <w:p w14:paraId="72A4D364" w14:textId="45A4D373" w:rsidR="00ED0DAD" w:rsidRPr="00410FEC" w:rsidRDefault="00ED0DAD" w:rsidP="00ED0DAD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10FEC">
              <w:rPr>
                <w:rFonts w:cs="Times New Roman"/>
                <w:sz w:val="20"/>
                <w:szCs w:val="20"/>
              </w:rPr>
              <w:t>15.04.2022</w:t>
            </w:r>
          </w:p>
        </w:tc>
        <w:tc>
          <w:tcPr>
            <w:tcW w:w="336" w:type="pct"/>
            <w:vAlign w:val="center"/>
          </w:tcPr>
          <w:p w14:paraId="384E9FB6" w14:textId="5F50C575" w:rsidR="00ED0DAD" w:rsidRPr="00410FEC" w:rsidRDefault="00ED0DAD" w:rsidP="00ED0DAD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 w:rsidRPr="00410FEC">
              <w:rPr>
                <w:rFonts w:cs="Times New Roman"/>
                <w:sz w:val="20"/>
                <w:szCs w:val="20"/>
              </w:rPr>
              <w:t>09:00</w:t>
            </w:r>
            <w:proofErr w:type="gramEnd"/>
          </w:p>
        </w:tc>
        <w:tc>
          <w:tcPr>
            <w:tcW w:w="448" w:type="pct"/>
            <w:vAlign w:val="center"/>
          </w:tcPr>
          <w:p w14:paraId="3B51D0AD" w14:textId="38B3FBD0" w:rsidR="00ED0DAD" w:rsidRPr="00410FEC" w:rsidRDefault="00ED0DAD" w:rsidP="00ED0DAD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10FEC">
              <w:rPr>
                <w:rFonts w:cs="Times New Roman"/>
                <w:sz w:val="20"/>
                <w:szCs w:val="20"/>
              </w:rPr>
              <w:t>ZF131-134</w:t>
            </w:r>
          </w:p>
        </w:tc>
        <w:tc>
          <w:tcPr>
            <w:tcW w:w="1049" w:type="pct"/>
            <w:vAlign w:val="center"/>
          </w:tcPr>
          <w:p w14:paraId="2A6528A5" w14:textId="4BA24BA3" w:rsidR="00ED0DAD" w:rsidRPr="00410FEC" w:rsidRDefault="00ED0DAD" w:rsidP="00ED0DAD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Dr. </w:t>
            </w:r>
            <w:proofErr w:type="spellStart"/>
            <w:r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Öğr</w:t>
            </w:r>
            <w:proofErr w:type="spellEnd"/>
            <w:r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. </w:t>
            </w:r>
            <w:proofErr w:type="gramStart"/>
            <w:r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Üyesi  </w:t>
            </w:r>
            <w:r w:rsidRPr="00275368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Adem</w:t>
            </w:r>
            <w:proofErr w:type="gramEnd"/>
            <w:r w:rsidRPr="00275368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 EROL</w:t>
            </w:r>
          </w:p>
        </w:tc>
        <w:tc>
          <w:tcPr>
            <w:tcW w:w="1253" w:type="pct"/>
            <w:vAlign w:val="center"/>
          </w:tcPr>
          <w:p w14:paraId="4CBF423B" w14:textId="1DF7B9D7" w:rsidR="00ED0DAD" w:rsidRPr="00410FEC" w:rsidRDefault="00ED0DAD" w:rsidP="00ED0DAD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Arş. Gör. S</w:t>
            </w:r>
            <w:r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.</w:t>
            </w: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 ÇETİNKAYA-M</w:t>
            </w:r>
            <w:r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.</w:t>
            </w: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 ERDEM</w:t>
            </w:r>
          </w:p>
        </w:tc>
      </w:tr>
      <w:tr w:rsidR="00ED0DAD" w:rsidRPr="00410FEC" w14:paraId="46C2588B" w14:textId="77777777" w:rsidTr="00D46192">
        <w:trPr>
          <w:trHeight w:val="173"/>
        </w:trPr>
        <w:tc>
          <w:tcPr>
            <w:tcW w:w="317" w:type="pct"/>
            <w:vAlign w:val="center"/>
          </w:tcPr>
          <w:p w14:paraId="3B3D8821" w14:textId="23A581B6" w:rsidR="00ED0DAD" w:rsidRPr="00410FEC" w:rsidRDefault="00ED0DAD" w:rsidP="00ED0DAD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410FEC">
              <w:rPr>
                <w:rFonts w:cs="Times New Roman"/>
                <w:sz w:val="20"/>
                <w:szCs w:val="20"/>
              </w:rPr>
              <w:t>BOZ222</w:t>
            </w:r>
          </w:p>
        </w:tc>
        <w:tc>
          <w:tcPr>
            <w:tcW w:w="1214" w:type="pct"/>
            <w:vAlign w:val="center"/>
          </w:tcPr>
          <w:p w14:paraId="429C1D0D" w14:textId="548C0E5B" w:rsidR="00ED0DAD" w:rsidRPr="00410FEC" w:rsidRDefault="00ED0DAD" w:rsidP="00ED0DAD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410FEC">
              <w:rPr>
                <w:rFonts w:cs="Times New Roman"/>
                <w:sz w:val="20"/>
                <w:szCs w:val="20"/>
              </w:rPr>
              <w:t>İNGİLİZCE IV</w:t>
            </w:r>
          </w:p>
        </w:tc>
        <w:tc>
          <w:tcPr>
            <w:tcW w:w="383" w:type="pct"/>
            <w:vAlign w:val="center"/>
          </w:tcPr>
          <w:p w14:paraId="7A134500" w14:textId="6367A32D" w:rsidR="00ED0DAD" w:rsidRPr="00410FEC" w:rsidRDefault="00ED0DAD" w:rsidP="00ED0DAD">
            <w:pPr>
              <w:spacing w:after="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10FEC">
              <w:rPr>
                <w:rFonts w:cs="Times New Roman"/>
                <w:sz w:val="20"/>
                <w:szCs w:val="20"/>
              </w:rPr>
              <w:t>16.04.2022</w:t>
            </w:r>
          </w:p>
        </w:tc>
        <w:tc>
          <w:tcPr>
            <w:tcW w:w="336" w:type="pct"/>
            <w:vAlign w:val="center"/>
          </w:tcPr>
          <w:p w14:paraId="504B0391" w14:textId="71B03E3C" w:rsidR="00ED0DAD" w:rsidRPr="00410FEC" w:rsidRDefault="00ED0DAD" w:rsidP="00ED0DAD">
            <w:pPr>
              <w:spacing w:after="0" w:line="240" w:lineRule="auto"/>
              <w:jc w:val="center"/>
              <w:rPr>
                <w:rFonts w:cs="Times New Roman"/>
                <w:sz w:val="20"/>
                <w:szCs w:val="20"/>
              </w:rPr>
            </w:pPr>
            <w:proofErr w:type="gramStart"/>
            <w:r w:rsidRPr="00410FEC">
              <w:rPr>
                <w:rFonts w:cs="Times New Roman"/>
                <w:sz w:val="20"/>
                <w:szCs w:val="20"/>
              </w:rPr>
              <w:t>13:00</w:t>
            </w:r>
            <w:proofErr w:type="gramEnd"/>
          </w:p>
        </w:tc>
        <w:tc>
          <w:tcPr>
            <w:tcW w:w="448" w:type="pct"/>
            <w:vAlign w:val="center"/>
          </w:tcPr>
          <w:p w14:paraId="68D4A12C" w14:textId="244AA077" w:rsidR="00ED0DAD" w:rsidRPr="00410FEC" w:rsidRDefault="00ED0DAD" w:rsidP="00ED0DAD">
            <w:pPr>
              <w:spacing w:after="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10FEC">
              <w:rPr>
                <w:rFonts w:cs="Times New Roman"/>
                <w:sz w:val="20"/>
                <w:szCs w:val="20"/>
              </w:rPr>
              <w:t>ONLINE</w:t>
            </w:r>
          </w:p>
        </w:tc>
        <w:tc>
          <w:tcPr>
            <w:tcW w:w="1049" w:type="pct"/>
            <w:vAlign w:val="center"/>
          </w:tcPr>
          <w:p w14:paraId="50FBC18C" w14:textId="076EEF2B" w:rsidR="00ED0DAD" w:rsidRPr="00410FEC" w:rsidRDefault="00ED0DAD" w:rsidP="00ED0DAD">
            <w:pPr>
              <w:spacing w:after="0" w:line="240" w:lineRule="auto"/>
              <w:jc w:val="center"/>
              <w:rPr>
                <w:rFonts w:cs="Times New Roman"/>
                <w:sz w:val="20"/>
                <w:szCs w:val="20"/>
              </w:rPr>
            </w:pPr>
            <w:proofErr w:type="spellStart"/>
            <w:r w:rsidRPr="00275368">
              <w:rPr>
                <w:rFonts w:cs="Times New Roman"/>
                <w:sz w:val="20"/>
                <w:szCs w:val="20"/>
              </w:rPr>
              <w:t>Öğr</w:t>
            </w:r>
            <w:proofErr w:type="spellEnd"/>
            <w:r>
              <w:rPr>
                <w:rFonts w:cs="Times New Roman"/>
                <w:sz w:val="20"/>
                <w:szCs w:val="20"/>
              </w:rPr>
              <w:t xml:space="preserve">. </w:t>
            </w:r>
            <w:r w:rsidRPr="00275368">
              <w:rPr>
                <w:rFonts w:cs="Times New Roman"/>
                <w:sz w:val="20"/>
                <w:szCs w:val="20"/>
              </w:rPr>
              <w:t>Gör</w:t>
            </w:r>
            <w:r>
              <w:rPr>
                <w:rFonts w:cs="Times New Roman"/>
                <w:sz w:val="20"/>
                <w:szCs w:val="20"/>
              </w:rPr>
              <w:t xml:space="preserve">. </w:t>
            </w:r>
            <w:r w:rsidRPr="00275368">
              <w:rPr>
                <w:rFonts w:cs="Times New Roman"/>
                <w:sz w:val="20"/>
                <w:szCs w:val="20"/>
              </w:rPr>
              <w:t xml:space="preserve">Nazan </w:t>
            </w:r>
            <w:proofErr w:type="spellStart"/>
            <w:r w:rsidRPr="00275368">
              <w:rPr>
                <w:rFonts w:cs="Times New Roman"/>
                <w:sz w:val="20"/>
                <w:szCs w:val="20"/>
              </w:rPr>
              <w:t>ERDAŞ</w:t>
            </w:r>
            <w:proofErr w:type="spellEnd"/>
          </w:p>
        </w:tc>
        <w:tc>
          <w:tcPr>
            <w:tcW w:w="1253" w:type="pct"/>
            <w:vAlign w:val="center"/>
          </w:tcPr>
          <w:p w14:paraId="4EFC7932" w14:textId="64A2B4B7" w:rsidR="00ED0DAD" w:rsidRPr="00410FEC" w:rsidRDefault="00ED0DAD" w:rsidP="00ED0DAD">
            <w:pPr>
              <w:spacing w:after="0" w:line="240" w:lineRule="auto"/>
              <w:jc w:val="center"/>
              <w:rPr>
                <w:rFonts w:cs="Times New Roman"/>
                <w:sz w:val="20"/>
                <w:szCs w:val="20"/>
              </w:rPr>
            </w:pPr>
          </w:p>
        </w:tc>
      </w:tr>
    </w:tbl>
    <w:p w14:paraId="432D46DA" w14:textId="65597E6C" w:rsidR="004C4240" w:rsidRPr="00410FEC" w:rsidRDefault="005F62E3">
      <w:pPr>
        <w:rPr>
          <w:rFonts w:cs="Times New Roman"/>
          <w:b/>
          <w:color w:val="auto"/>
          <w:sz w:val="20"/>
          <w:szCs w:val="20"/>
        </w:rPr>
      </w:pPr>
      <w:r w:rsidRPr="00410FEC">
        <w:rPr>
          <w:rFonts w:cs="Times New Roman"/>
          <w:b/>
          <w:color w:val="auto"/>
          <w:sz w:val="20"/>
          <w:szCs w:val="20"/>
        </w:rPr>
        <w:br w:type="column"/>
      </w:r>
      <w:r w:rsidR="000A68ED" w:rsidRPr="00410FEC">
        <w:rPr>
          <w:rFonts w:cs="Times New Roman"/>
          <w:b/>
          <w:szCs w:val="24"/>
        </w:rPr>
        <w:lastRenderedPageBreak/>
        <w:t>3. Sınıf</w:t>
      </w:r>
      <w:r w:rsidR="000A68ED" w:rsidRPr="00410FEC">
        <w:rPr>
          <w:rFonts w:cs="Times New Roman"/>
          <w:b/>
          <w:color w:val="auto"/>
          <w:sz w:val="20"/>
          <w:szCs w:val="20"/>
        </w:rPr>
        <w:t xml:space="preserve"> </w:t>
      </w:r>
    </w:p>
    <w:tbl>
      <w:tblPr>
        <w:tblStyle w:val="TabloKlavuzu"/>
        <w:tblW w:w="5000" w:type="pct"/>
        <w:tblLook w:val="04A0" w:firstRow="1" w:lastRow="0" w:firstColumn="1" w:lastColumn="0" w:noHBand="0" w:noVBand="1"/>
      </w:tblPr>
      <w:tblGrid>
        <w:gridCol w:w="895"/>
        <w:gridCol w:w="3588"/>
        <w:gridCol w:w="1116"/>
        <w:gridCol w:w="958"/>
        <w:gridCol w:w="1171"/>
        <w:gridCol w:w="3183"/>
        <w:gridCol w:w="3649"/>
      </w:tblGrid>
      <w:tr w:rsidR="00275368" w:rsidRPr="00410FEC" w14:paraId="341EF37E" w14:textId="6AE559A4" w:rsidTr="00E30A3B">
        <w:tc>
          <w:tcPr>
            <w:tcW w:w="307" w:type="pct"/>
            <w:vAlign w:val="center"/>
          </w:tcPr>
          <w:p w14:paraId="3B03FC53" w14:textId="77777777" w:rsidR="00275368" w:rsidRPr="00410FEC" w:rsidRDefault="00275368" w:rsidP="00C16BC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KODU</w:t>
            </w:r>
          </w:p>
        </w:tc>
        <w:tc>
          <w:tcPr>
            <w:tcW w:w="1232" w:type="pct"/>
            <w:vAlign w:val="center"/>
          </w:tcPr>
          <w:p w14:paraId="22F3E1E8" w14:textId="7C5052C0" w:rsidR="00275368" w:rsidRPr="00410FEC" w:rsidRDefault="00275368" w:rsidP="00BA092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 xml:space="preserve">DERS ADI </w:t>
            </w:r>
          </w:p>
        </w:tc>
        <w:tc>
          <w:tcPr>
            <w:tcW w:w="383" w:type="pct"/>
            <w:vAlign w:val="center"/>
          </w:tcPr>
          <w:p w14:paraId="6881DBEB" w14:textId="77777777" w:rsidR="00275368" w:rsidRPr="00410FEC" w:rsidRDefault="00275368" w:rsidP="00C16BC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TARİHİ</w:t>
            </w:r>
          </w:p>
        </w:tc>
        <w:tc>
          <w:tcPr>
            <w:tcW w:w="329" w:type="pct"/>
            <w:vAlign w:val="center"/>
          </w:tcPr>
          <w:p w14:paraId="58DEA9CD" w14:textId="77777777" w:rsidR="00275368" w:rsidRPr="00410FEC" w:rsidRDefault="00275368" w:rsidP="00C16BC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SAATİ</w:t>
            </w:r>
          </w:p>
        </w:tc>
        <w:tc>
          <w:tcPr>
            <w:tcW w:w="402" w:type="pct"/>
            <w:vAlign w:val="center"/>
          </w:tcPr>
          <w:p w14:paraId="2AE9B196" w14:textId="1A6A9C96" w:rsidR="00275368" w:rsidRPr="00410FEC" w:rsidRDefault="00275368" w:rsidP="00C16BC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YERİ</w:t>
            </w:r>
          </w:p>
        </w:tc>
        <w:tc>
          <w:tcPr>
            <w:tcW w:w="1093" w:type="pct"/>
            <w:vAlign w:val="center"/>
          </w:tcPr>
          <w:p w14:paraId="22F94086" w14:textId="42B9013A" w:rsidR="00275368" w:rsidRPr="00410FEC" w:rsidRDefault="00275368" w:rsidP="009278E5">
            <w:pPr>
              <w:pStyle w:val="Balk2"/>
              <w:outlineLvl w:val="1"/>
            </w:pPr>
            <w:r>
              <w:t>DERS SORUMLUSU</w:t>
            </w:r>
          </w:p>
        </w:tc>
        <w:tc>
          <w:tcPr>
            <w:tcW w:w="1253" w:type="pct"/>
            <w:vAlign w:val="center"/>
          </w:tcPr>
          <w:p w14:paraId="3162C9E3" w14:textId="4BAC1047" w:rsidR="00275368" w:rsidRPr="00410FEC" w:rsidRDefault="00275368" w:rsidP="00C16BC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GÖZETMENLERİ</w:t>
            </w:r>
          </w:p>
        </w:tc>
      </w:tr>
      <w:tr w:rsidR="00275368" w:rsidRPr="00410FEC" w14:paraId="6F72F511" w14:textId="77777777" w:rsidTr="00D46192">
        <w:trPr>
          <w:trHeight w:val="179"/>
        </w:trPr>
        <w:tc>
          <w:tcPr>
            <w:tcW w:w="307" w:type="pct"/>
            <w:vAlign w:val="center"/>
          </w:tcPr>
          <w:p w14:paraId="5C6685BD" w14:textId="72543589" w:rsidR="00275368" w:rsidRPr="00410FEC" w:rsidRDefault="00275368" w:rsidP="009278E5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410FEC">
              <w:rPr>
                <w:rFonts w:cs="Times New Roman"/>
                <w:sz w:val="20"/>
                <w:szCs w:val="20"/>
              </w:rPr>
              <w:t>BTE318</w:t>
            </w:r>
          </w:p>
        </w:tc>
        <w:tc>
          <w:tcPr>
            <w:tcW w:w="1232" w:type="pct"/>
            <w:vAlign w:val="center"/>
          </w:tcPr>
          <w:p w14:paraId="642596AC" w14:textId="2396C035" w:rsidR="00275368" w:rsidRPr="00410FEC" w:rsidRDefault="00275368" w:rsidP="009278E5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410FEC">
              <w:rPr>
                <w:rFonts w:cs="Times New Roman"/>
                <w:sz w:val="20"/>
                <w:szCs w:val="20"/>
              </w:rPr>
              <w:t xml:space="preserve">ORGANİK </w:t>
            </w:r>
            <w:r w:rsidRPr="0079180D">
              <w:rPr>
                <w:rFonts w:cs="Times New Roman"/>
                <w:sz w:val="20"/>
                <w:szCs w:val="20"/>
              </w:rPr>
              <w:t>VE SÜRDÜRÜLEBİLİR TARIM (SEÇ.)</w:t>
            </w:r>
          </w:p>
        </w:tc>
        <w:tc>
          <w:tcPr>
            <w:tcW w:w="383" w:type="pct"/>
            <w:vAlign w:val="center"/>
          </w:tcPr>
          <w:p w14:paraId="11123DB9" w14:textId="2703C84B" w:rsidR="00275368" w:rsidRPr="00410FEC" w:rsidRDefault="00275368" w:rsidP="00D46192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11</w:t>
            </w:r>
            <w:r w:rsidRPr="00410FEC">
              <w:rPr>
                <w:rFonts w:eastAsia="Times New Roman" w:cs="Times New Roman"/>
                <w:color w:val="auto"/>
                <w:sz w:val="20"/>
                <w:szCs w:val="20"/>
              </w:rPr>
              <w:t>.04.2022</w:t>
            </w:r>
          </w:p>
        </w:tc>
        <w:tc>
          <w:tcPr>
            <w:tcW w:w="329" w:type="pct"/>
            <w:vAlign w:val="center"/>
          </w:tcPr>
          <w:p w14:paraId="03D691A4" w14:textId="2D7EA379" w:rsidR="00275368" w:rsidRDefault="00275368" w:rsidP="00D46192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0"/>
                <w:szCs w:val="20"/>
              </w:rPr>
              <w:t>10</w:t>
            </w:r>
            <w:r w:rsidRPr="00410FEC">
              <w:rPr>
                <w:rFonts w:eastAsia="Times New Roman" w:cs="Times New Roman"/>
                <w:color w:val="auto"/>
                <w:sz w:val="20"/>
                <w:szCs w:val="20"/>
              </w:rPr>
              <w:t>:00</w:t>
            </w:r>
            <w:proofErr w:type="gramEnd"/>
          </w:p>
        </w:tc>
        <w:tc>
          <w:tcPr>
            <w:tcW w:w="402" w:type="pct"/>
            <w:vAlign w:val="center"/>
          </w:tcPr>
          <w:p w14:paraId="599DF33A" w14:textId="0108DC86" w:rsidR="00275368" w:rsidRPr="00410FEC" w:rsidRDefault="00275368" w:rsidP="00D46192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ZF131-134</w:t>
            </w:r>
          </w:p>
        </w:tc>
        <w:tc>
          <w:tcPr>
            <w:tcW w:w="1093" w:type="pct"/>
            <w:vAlign w:val="center"/>
          </w:tcPr>
          <w:p w14:paraId="0D9EB835" w14:textId="0D8FA614" w:rsidR="00275368" w:rsidRPr="00410FEC" w:rsidRDefault="00275368" w:rsidP="00D46192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  <w:r w:rsidRPr="00275368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Prof</w:t>
            </w:r>
            <w:r w:rsidR="009F0086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. </w:t>
            </w:r>
            <w:r w:rsidRPr="00275368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Dr</w:t>
            </w:r>
            <w:r w:rsidR="009F0086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. </w:t>
            </w:r>
            <w:r w:rsidRPr="00275368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Leyla </w:t>
            </w:r>
            <w:proofErr w:type="spellStart"/>
            <w:r w:rsidRPr="00275368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İDİKUT</w:t>
            </w:r>
            <w:proofErr w:type="spellEnd"/>
          </w:p>
        </w:tc>
        <w:tc>
          <w:tcPr>
            <w:tcW w:w="1253" w:type="pct"/>
            <w:vAlign w:val="center"/>
          </w:tcPr>
          <w:p w14:paraId="1B88F02F" w14:textId="1948F056" w:rsidR="00275368" w:rsidRPr="00410FEC" w:rsidRDefault="00275368" w:rsidP="00D46192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Arş. Gör. S</w:t>
            </w:r>
            <w:r w:rsidR="009278E5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.</w:t>
            </w: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 ÇETİNKAYA-M</w:t>
            </w:r>
            <w:r w:rsidR="009278E5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.</w:t>
            </w: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 ERDEM</w:t>
            </w:r>
          </w:p>
        </w:tc>
      </w:tr>
      <w:tr w:rsidR="00275368" w:rsidRPr="00410FEC" w14:paraId="5DE6DB61" w14:textId="77777777" w:rsidTr="00D46192">
        <w:trPr>
          <w:trHeight w:val="179"/>
        </w:trPr>
        <w:tc>
          <w:tcPr>
            <w:tcW w:w="307" w:type="pct"/>
            <w:vAlign w:val="center"/>
          </w:tcPr>
          <w:p w14:paraId="50DDD485" w14:textId="52F7E513" w:rsidR="00275368" w:rsidRPr="00410FEC" w:rsidRDefault="00275368" w:rsidP="009278E5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410FEC">
              <w:rPr>
                <w:rFonts w:cs="Times New Roman"/>
                <w:sz w:val="20"/>
                <w:szCs w:val="20"/>
              </w:rPr>
              <w:t>BTE308</w:t>
            </w:r>
          </w:p>
        </w:tc>
        <w:tc>
          <w:tcPr>
            <w:tcW w:w="1232" w:type="pct"/>
            <w:vAlign w:val="center"/>
          </w:tcPr>
          <w:p w14:paraId="692ED97E" w14:textId="0B1BEA7D" w:rsidR="00275368" w:rsidRPr="00410FEC" w:rsidRDefault="00275368" w:rsidP="009278E5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410FEC">
              <w:rPr>
                <w:rFonts w:cs="Times New Roman"/>
                <w:sz w:val="20"/>
                <w:szCs w:val="20"/>
              </w:rPr>
              <w:t>TARIM MUHASEBESİ</w:t>
            </w:r>
          </w:p>
        </w:tc>
        <w:tc>
          <w:tcPr>
            <w:tcW w:w="383" w:type="pct"/>
            <w:vAlign w:val="center"/>
          </w:tcPr>
          <w:p w14:paraId="455A952F" w14:textId="48FF760E" w:rsidR="00275368" w:rsidRDefault="00275368" w:rsidP="00D4619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color w:val="auto"/>
                <w:sz w:val="20"/>
                <w:szCs w:val="20"/>
              </w:rPr>
              <w:t>11.04.2022</w:t>
            </w:r>
          </w:p>
        </w:tc>
        <w:tc>
          <w:tcPr>
            <w:tcW w:w="329" w:type="pct"/>
            <w:vAlign w:val="center"/>
          </w:tcPr>
          <w:p w14:paraId="3F1A00D2" w14:textId="0B60DD37" w:rsidR="00275368" w:rsidRDefault="00275368" w:rsidP="00D4619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 w:rsidRPr="00410FEC">
              <w:rPr>
                <w:rFonts w:eastAsia="Times New Roman" w:cs="Times New Roman"/>
                <w:color w:val="auto"/>
                <w:sz w:val="20"/>
                <w:szCs w:val="20"/>
              </w:rPr>
              <w:t>14:00</w:t>
            </w:r>
            <w:proofErr w:type="gramEnd"/>
          </w:p>
        </w:tc>
        <w:tc>
          <w:tcPr>
            <w:tcW w:w="402" w:type="pct"/>
            <w:vAlign w:val="center"/>
          </w:tcPr>
          <w:p w14:paraId="639E3C79" w14:textId="1E135090" w:rsidR="00275368" w:rsidRPr="00410FEC" w:rsidRDefault="00275368" w:rsidP="00D46192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ZF131-134</w:t>
            </w:r>
          </w:p>
        </w:tc>
        <w:tc>
          <w:tcPr>
            <w:tcW w:w="1093" w:type="pct"/>
            <w:vAlign w:val="center"/>
          </w:tcPr>
          <w:p w14:paraId="2965A462" w14:textId="389FDBD4" w:rsidR="00275368" w:rsidRPr="00410FEC" w:rsidRDefault="009278E5" w:rsidP="00D46192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Dr</w:t>
            </w:r>
            <w:r w:rsidR="009F0086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. </w:t>
            </w:r>
            <w:proofErr w:type="spellStart"/>
            <w:r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Öğr</w:t>
            </w:r>
            <w:proofErr w:type="spellEnd"/>
            <w:r w:rsidR="009F0086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. </w:t>
            </w:r>
            <w:r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Üyesi </w:t>
            </w:r>
            <w:r w:rsidR="00275368" w:rsidRPr="00275368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Mücahit PAKSOY</w:t>
            </w:r>
          </w:p>
        </w:tc>
        <w:tc>
          <w:tcPr>
            <w:tcW w:w="1253" w:type="pct"/>
            <w:vAlign w:val="center"/>
          </w:tcPr>
          <w:p w14:paraId="4882D309" w14:textId="0412482C" w:rsidR="00275368" w:rsidRPr="00410FEC" w:rsidRDefault="00275368" w:rsidP="00D46192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Arş. Gör. S</w:t>
            </w:r>
            <w:r w:rsidR="009278E5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.</w:t>
            </w: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 ÇETİNKAYA-M</w:t>
            </w:r>
            <w:r w:rsidR="009278E5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.</w:t>
            </w: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 ERDEM</w:t>
            </w:r>
          </w:p>
        </w:tc>
      </w:tr>
      <w:tr w:rsidR="00275368" w:rsidRPr="00410FEC" w14:paraId="42FD9E56" w14:textId="77777777" w:rsidTr="00D46192">
        <w:trPr>
          <w:trHeight w:val="179"/>
        </w:trPr>
        <w:tc>
          <w:tcPr>
            <w:tcW w:w="307" w:type="pct"/>
            <w:vAlign w:val="center"/>
          </w:tcPr>
          <w:p w14:paraId="1DA7A84A" w14:textId="02B45DD1" w:rsidR="00275368" w:rsidRPr="00410FEC" w:rsidRDefault="00275368" w:rsidP="009278E5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410FEC">
              <w:rPr>
                <w:rFonts w:cs="Times New Roman"/>
                <w:sz w:val="20"/>
                <w:szCs w:val="20"/>
              </w:rPr>
              <w:t>BTE302</w:t>
            </w:r>
          </w:p>
        </w:tc>
        <w:tc>
          <w:tcPr>
            <w:tcW w:w="1232" w:type="pct"/>
            <w:vAlign w:val="center"/>
          </w:tcPr>
          <w:p w14:paraId="43EFD308" w14:textId="5C7FC03D" w:rsidR="00275368" w:rsidRPr="00410FEC" w:rsidRDefault="00275368" w:rsidP="009278E5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proofErr w:type="gramStart"/>
            <w:r w:rsidRPr="00410FEC">
              <w:rPr>
                <w:rFonts w:cs="Times New Roman"/>
                <w:sz w:val="20"/>
                <w:szCs w:val="20"/>
              </w:rPr>
              <w:t>MAKRO EKONOMİ</w:t>
            </w:r>
            <w:proofErr w:type="gramEnd"/>
          </w:p>
        </w:tc>
        <w:tc>
          <w:tcPr>
            <w:tcW w:w="383" w:type="pct"/>
            <w:vAlign w:val="center"/>
          </w:tcPr>
          <w:p w14:paraId="627FC3EE" w14:textId="2BFECF89" w:rsidR="00275368" w:rsidRDefault="00275368" w:rsidP="00D4619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12.04.</w:t>
            </w:r>
            <w:r w:rsidRPr="0090776D">
              <w:rPr>
                <w:rFonts w:eastAsia="Times New Roman" w:cs="Times New Roman"/>
                <w:color w:val="auto"/>
                <w:sz w:val="20"/>
                <w:szCs w:val="20"/>
              </w:rPr>
              <w:t>2022</w:t>
            </w:r>
          </w:p>
        </w:tc>
        <w:tc>
          <w:tcPr>
            <w:tcW w:w="329" w:type="pct"/>
            <w:vAlign w:val="center"/>
          </w:tcPr>
          <w:p w14:paraId="5A8C5C1F" w14:textId="696C9069" w:rsidR="00275368" w:rsidRDefault="00275368" w:rsidP="00D4619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11</w:t>
            </w: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:00</w:t>
            </w:r>
            <w:proofErr w:type="gramEnd"/>
          </w:p>
        </w:tc>
        <w:tc>
          <w:tcPr>
            <w:tcW w:w="402" w:type="pct"/>
            <w:vAlign w:val="center"/>
          </w:tcPr>
          <w:p w14:paraId="55B70939" w14:textId="04ECFD97" w:rsidR="00275368" w:rsidRPr="00410FEC" w:rsidRDefault="00275368" w:rsidP="00D46192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ZF131-134</w:t>
            </w:r>
          </w:p>
        </w:tc>
        <w:tc>
          <w:tcPr>
            <w:tcW w:w="1093" w:type="pct"/>
            <w:vAlign w:val="center"/>
          </w:tcPr>
          <w:p w14:paraId="6F39E209" w14:textId="5912A999" w:rsidR="00275368" w:rsidRPr="00410FEC" w:rsidRDefault="00275368" w:rsidP="00D46192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  <w:r w:rsidRPr="00275368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Prof</w:t>
            </w:r>
            <w:r w:rsidR="009F0086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. </w:t>
            </w:r>
            <w:r w:rsidRPr="00275368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Dr</w:t>
            </w:r>
            <w:r w:rsidR="009F0086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. </w:t>
            </w:r>
            <w:r w:rsidRPr="00275368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Emine </w:t>
            </w:r>
            <w:proofErr w:type="spellStart"/>
            <w:r w:rsidRPr="00275368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İKİKAT</w:t>
            </w:r>
            <w:proofErr w:type="spellEnd"/>
            <w:r w:rsidRPr="00275368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 TÜMER</w:t>
            </w:r>
          </w:p>
        </w:tc>
        <w:tc>
          <w:tcPr>
            <w:tcW w:w="1253" w:type="pct"/>
            <w:vAlign w:val="center"/>
          </w:tcPr>
          <w:p w14:paraId="69E9A220" w14:textId="3A09ED6A" w:rsidR="00275368" w:rsidRPr="00410FEC" w:rsidRDefault="00275368" w:rsidP="00D46192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Arş. Gör. S</w:t>
            </w:r>
            <w:r w:rsidR="009278E5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.</w:t>
            </w: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 ÇETİNKAYA-M</w:t>
            </w:r>
            <w:r w:rsidR="009278E5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.</w:t>
            </w: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 ERDEM</w:t>
            </w:r>
          </w:p>
        </w:tc>
      </w:tr>
      <w:tr w:rsidR="00ED0DAD" w:rsidRPr="00410FEC" w14:paraId="146563C9" w14:textId="77777777" w:rsidTr="00D46192">
        <w:trPr>
          <w:trHeight w:val="179"/>
        </w:trPr>
        <w:tc>
          <w:tcPr>
            <w:tcW w:w="307" w:type="pct"/>
            <w:vAlign w:val="center"/>
          </w:tcPr>
          <w:p w14:paraId="55F9B028" w14:textId="5A9E66B9" w:rsidR="00ED0DAD" w:rsidRPr="00410FEC" w:rsidRDefault="00ED0DAD" w:rsidP="00ED0DAD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410FEC">
              <w:rPr>
                <w:rFonts w:cs="Times New Roman"/>
                <w:sz w:val="20"/>
                <w:szCs w:val="20"/>
              </w:rPr>
              <w:t>BTE306</w:t>
            </w:r>
          </w:p>
        </w:tc>
        <w:tc>
          <w:tcPr>
            <w:tcW w:w="1232" w:type="pct"/>
            <w:vAlign w:val="center"/>
          </w:tcPr>
          <w:p w14:paraId="66E7D51B" w14:textId="09D7AAB7" w:rsidR="00ED0DAD" w:rsidRPr="00410FEC" w:rsidRDefault="00ED0DAD" w:rsidP="00ED0DAD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410FEC">
              <w:rPr>
                <w:rFonts w:cs="Times New Roman"/>
                <w:sz w:val="20"/>
                <w:szCs w:val="20"/>
              </w:rPr>
              <w:t>EKONOMİSTLER İÇİN İSTATİSTİK</w:t>
            </w:r>
          </w:p>
        </w:tc>
        <w:tc>
          <w:tcPr>
            <w:tcW w:w="383" w:type="pct"/>
            <w:vAlign w:val="center"/>
          </w:tcPr>
          <w:p w14:paraId="66E76032" w14:textId="31BCEA59" w:rsidR="00ED0DAD" w:rsidRPr="00410FEC" w:rsidRDefault="00ED0DAD" w:rsidP="00ED0DAD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13</w:t>
            </w:r>
            <w:r w:rsidRPr="00410FEC">
              <w:rPr>
                <w:rFonts w:eastAsia="Times New Roman" w:cs="Times New Roman"/>
                <w:color w:val="auto"/>
                <w:sz w:val="20"/>
                <w:szCs w:val="20"/>
              </w:rPr>
              <w:t>.04.2022</w:t>
            </w:r>
          </w:p>
        </w:tc>
        <w:tc>
          <w:tcPr>
            <w:tcW w:w="329" w:type="pct"/>
            <w:vAlign w:val="center"/>
          </w:tcPr>
          <w:p w14:paraId="556253E0" w14:textId="37773731" w:rsidR="00ED0DAD" w:rsidRDefault="00ED0DAD" w:rsidP="00ED0DAD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0"/>
                <w:szCs w:val="20"/>
              </w:rPr>
              <w:t>14</w:t>
            </w:r>
            <w:r w:rsidRPr="00410FEC">
              <w:rPr>
                <w:rFonts w:eastAsia="Times New Roman" w:cs="Times New Roman"/>
                <w:color w:val="auto"/>
                <w:sz w:val="20"/>
                <w:szCs w:val="20"/>
              </w:rPr>
              <w:t>:00</w:t>
            </w:r>
            <w:proofErr w:type="gramEnd"/>
          </w:p>
        </w:tc>
        <w:tc>
          <w:tcPr>
            <w:tcW w:w="402" w:type="pct"/>
            <w:vAlign w:val="center"/>
          </w:tcPr>
          <w:p w14:paraId="38389FED" w14:textId="738D2AFD" w:rsidR="00ED0DAD" w:rsidRPr="00410FEC" w:rsidRDefault="00ED0DAD" w:rsidP="00ED0DAD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ZF131-134</w:t>
            </w:r>
          </w:p>
        </w:tc>
        <w:tc>
          <w:tcPr>
            <w:tcW w:w="1093" w:type="pct"/>
            <w:vAlign w:val="center"/>
          </w:tcPr>
          <w:p w14:paraId="6F5C21FC" w14:textId="09B72419" w:rsidR="00ED0DAD" w:rsidRPr="00275368" w:rsidRDefault="00ED0DAD" w:rsidP="00ED0DAD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Dr. </w:t>
            </w:r>
            <w:proofErr w:type="spellStart"/>
            <w:r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Öğr</w:t>
            </w:r>
            <w:proofErr w:type="spellEnd"/>
            <w:r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. Üyesi </w:t>
            </w:r>
            <w:r w:rsidRPr="00275368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H</w:t>
            </w:r>
            <w:r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. </w:t>
            </w:r>
            <w:r w:rsidRPr="00275368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Burak AĞIR</w:t>
            </w:r>
          </w:p>
        </w:tc>
        <w:tc>
          <w:tcPr>
            <w:tcW w:w="1253" w:type="pct"/>
            <w:vAlign w:val="center"/>
          </w:tcPr>
          <w:p w14:paraId="3C90A70D" w14:textId="51F0940B" w:rsidR="00ED0DAD" w:rsidRPr="00410FEC" w:rsidRDefault="00ED0DAD" w:rsidP="00ED0DAD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Arş. Gör. S</w:t>
            </w:r>
            <w:r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.</w:t>
            </w: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 ÇETİNKAYA-M</w:t>
            </w:r>
            <w:r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.</w:t>
            </w: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 ERDEM</w:t>
            </w:r>
          </w:p>
        </w:tc>
      </w:tr>
      <w:tr w:rsidR="00ED0DAD" w:rsidRPr="00410FEC" w14:paraId="689696B6" w14:textId="77777777" w:rsidTr="00D46192">
        <w:trPr>
          <w:trHeight w:val="179"/>
        </w:trPr>
        <w:tc>
          <w:tcPr>
            <w:tcW w:w="307" w:type="pct"/>
            <w:vAlign w:val="center"/>
          </w:tcPr>
          <w:p w14:paraId="68660C68" w14:textId="00F5C80F" w:rsidR="00ED0DAD" w:rsidRPr="00410FEC" w:rsidRDefault="00ED0DAD" w:rsidP="00ED0DAD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410FEC">
              <w:rPr>
                <w:rFonts w:cs="Times New Roman"/>
                <w:sz w:val="20"/>
                <w:szCs w:val="20"/>
              </w:rPr>
              <w:t>BTE316</w:t>
            </w:r>
          </w:p>
        </w:tc>
        <w:tc>
          <w:tcPr>
            <w:tcW w:w="1232" w:type="pct"/>
            <w:vAlign w:val="center"/>
          </w:tcPr>
          <w:p w14:paraId="2DF6E7DF" w14:textId="700893BB" w:rsidR="00ED0DAD" w:rsidRPr="00410FEC" w:rsidRDefault="00ED0DAD" w:rsidP="00ED0DAD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410FEC">
              <w:rPr>
                <w:rFonts w:cs="Times New Roman"/>
                <w:sz w:val="20"/>
                <w:szCs w:val="20"/>
              </w:rPr>
              <w:t>BİTKİ BESLEME VE GÜBRELEME (SEÇ.)</w:t>
            </w:r>
          </w:p>
        </w:tc>
        <w:tc>
          <w:tcPr>
            <w:tcW w:w="383" w:type="pct"/>
            <w:vAlign w:val="center"/>
          </w:tcPr>
          <w:p w14:paraId="742A13AD" w14:textId="14185430" w:rsidR="00ED0DAD" w:rsidRDefault="00ED0DAD" w:rsidP="00ED0DAD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bookmarkStart w:id="0" w:name="_GoBack"/>
            <w:bookmarkEnd w:id="0"/>
            <w:r w:rsidRPr="00410FEC">
              <w:rPr>
                <w:rFonts w:eastAsia="Times New Roman" w:cs="Times New Roman"/>
                <w:color w:val="auto"/>
                <w:sz w:val="20"/>
                <w:szCs w:val="20"/>
              </w:rPr>
              <w:t>14.04.2022</w:t>
            </w:r>
          </w:p>
        </w:tc>
        <w:tc>
          <w:tcPr>
            <w:tcW w:w="329" w:type="pct"/>
            <w:vAlign w:val="center"/>
          </w:tcPr>
          <w:p w14:paraId="0D41C07F" w14:textId="04627FFF" w:rsidR="00ED0DAD" w:rsidRPr="00410FEC" w:rsidRDefault="00ED0DAD" w:rsidP="00ED0DAD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 w:rsidRPr="00410FEC">
              <w:rPr>
                <w:rFonts w:eastAsia="Times New Roman" w:cs="Times New Roman"/>
                <w:color w:val="auto"/>
                <w:sz w:val="20"/>
                <w:szCs w:val="20"/>
              </w:rPr>
              <w:t>13:00</w:t>
            </w:r>
            <w:proofErr w:type="gramEnd"/>
          </w:p>
        </w:tc>
        <w:tc>
          <w:tcPr>
            <w:tcW w:w="402" w:type="pct"/>
            <w:vAlign w:val="center"/>
          </w:tcPr>
          <w:p w14:paraId="2E828A4D" w14:textId="51D502D9" w:rsidR="00ED0DAD" w:rsidRPr="00410FEC" w:rsidRDefault="00ED0DAD" w:rsidP="00ED0DAD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ZF131-134</w:t>
            </w:r>
          </w:p>
        </w:tc>
        <w:tc>
          <w:tcPr>
            <w:tcW w:w="1093" w:type="pct"/>
            <w:vAlign w:val="center"/>
          </w:tcPr>
          <w:p w14:paraId="3A2630C3" w14:textId="15338108" w:rsidR="00ED0DAD" w:rsidRPr="00410FEC" w:rsidRDefault="00ED0DAD" w:rsidP="00ED0DAD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  <w:r w:rsidRPr="00275368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Prof</w:t>
            </w:r>
            <w:r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. </w:t>
            </w:r>
            <w:r w:rsidRPr="00275368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Dr</w:t>
            </w:r>
            <w:r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. </w:t>
            </w:r>
            <w:r w:rsidRPr="00275368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Hüseyin DİKİCİ</w:t>
            </w:r>
          </w:p>
        </w:tc>
        <w:tc>
          <w:tcPr>
            <w:tcW w:w="1253" w:type="pct"/>
            <w:vAlign w:val="center"/>
          </w:tcPr>
          <w:p w14:paraId="61006E5C" w14:textId="72DFF5DC" w:rsidR="00ED0DAD" w:rsidRPr="00410FEC" w:rsidRDefault="00ED0DAD" w:rsidP="00ED0DAD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Arş. Gör. S</w:t>
            </w:r>
            <w:r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.</w:t>
            </w: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 ÇETİNKAYA-M</w:t>
            </w:r>
            <w:r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.</w:t>
            </w: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 ERDEM</w:t>
            </w:r>
          </w:p>
        </w:tc>
      </w:tr>
      <w:tr w:rsidR="00ED0DAD" w:rsidRPr="00410FEC" w14:paraId="08E633E9" w14:textId="35E7DB83" w:rsidTr="00D46192">
        <w:tc>
          <w:tcPr>
            <w:tcW w:w="307" w:type="pct"/>
            <w:vAlign w:val="center"/>
          </w:tcPr>
          <w:p w14:paraId="3C75936E" w14:textId="3FA06B4E" w:rsidR="00ED0DAD" w:rsidRPr="00410FEC" w:rsidRDefault="00ED0DAD" w:rsidP="00ED0DAD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10FEC">
              <w:rPr>
                <w:rFonts w:cs="Times New Roman"/>
                <w:sz w:val="20"/>
                <w:szCs w:val="20"/>
              </w:rPr>
              <w:t>BTE304</w:t>
            </w:r>
          </w:p>
        </w:tc>
        <w:tc>
          <w:tcPr>
            <w:tcW w:w="1232" w:type="pct"/>
            <w:vAlign w:val="center"/>
          </w:tcPr>
          <w:p w14:paraId="05A5AE31" w14:textId="512A6C7C" w:rsidR="00ED0DAD" w:rsidRPr="00410FEC" w:rsidRDefault="00ED0DAD" w:rsidP="00ED0DAD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10FEC">
              <w:rPr>
                <w:rFonts w:cs="Times New Roman"/>
                <w:sz w:val="20"/>
                <w:szCs w:val="20"/>
              </w:rPr>
              <w:t>ÜRETİM EKONOMİSİ</w:t>
            </w:r>
          </w:p>
        </w:tc>
        <w:tc>
          <w:tcPr>
            <w:tcW w:w="383" w:type="pct"/>
            <w:vAlign w:val="center"/>
          </w:tcPr>
          <w:p w14:paraId="7FA97A26" w14:textId="33475BE6" w:rsidR="00ED0DAD" w:rsidRPr="00410FEC" w:rsidRDefault="00ED0DAD" w:rsidP="00ED0DAD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15</w:t>
            </w:r>
            <w:r w:rsidRPr="00410FEC">
              <w:rPr>
                <w:rFonts w:eastAsia="Times New Roman" w:cs="Times New Roman"/>
                <w:color w:val="auto"/>
                <w:sz w:val="20"/>
                <w:szCs w:val="20"/>
              </w:rPr>
              <w:t>.04.2022</w:t>
            </w:r>
          </w:p>
        </w:tc>
        <w:tc>
          <w:tcPr>
            <w:tcW w:w="329" w:type="pct"/>
            <w:vAlign w:val="center"/>
          </w:tcPr>
          <w:p w14:paraId="23BFFC11" w14:textId="4C48B01F" w:rsidR="00ED0DAD" w:rsidRPr="00410FEC" w:rsidRDefault="00ED0DAD" w:rsidP="00ED0DAD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0"/>
                <w:szCs w:val="20"/>
              </w:rPr>
              <w:t>10</w:t>
            </w:r>
            <w:r w:rsidRPr="00410FEC">
              <w:rPr>
                <w:rFonts w:eastAsia="Times New Roman" w:cs="Times New Roman"/>
                <w:color w:val="auto"/>
                <w:sz w:val="20"/>
                <w:szCs w:val="20"/>
              </w:rPr>
              <w:t>:00</w:t>
            </w:r>
            <w:proofErr w:type="gramEnd"/>
          </w:p>
        </w:tc>
        <w:tc>
          <w:tcPr>
            <w:tcW w:w="402" w:type="pct"/>
            <w:vAlign w:val="center"/>
          </w:tcPr>
          <w:p w14:paraId="7C50F9E7" w14:textId="55631D12" w:rsidR="00ED0DAD" w:rsidRPr="00410FEC" w:rsidRDefault="00ED0DAD" w:rsidP="00ED0DAD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ZF131-134</w:t>
            </w:r>
          </w:p>
        </w:tc>
        <w:tc>
          <w:tcPr>
            <w:tcW w:w="1093" w:type="pct"/>
            <w:vAlign w:val="center"/>
          </w:tcPr>
          <w:p w14:paraId="1A865081" w14:textId="1586BEFF" w:rsidR="00ED0DAD" w:rsidRPr="00410FEC" w:rsidRDefault="00ED0DAD" w:rsidP="00ED0DAD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Dr. </w:t>
            </w:r>
            <w:proofErr w:type="spellStart"/>
            <w:r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Öğr</w:t>
            </w:r>
            <w:proofErr w:type="spellEnd"/>
            <w:r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. </w:t>
            </w:r>
            <w:proofErr w:type="gramStart"/>
            <w:r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Üyesi </w:t>
            </w:r>
            <w:r w:rsidRPr="00275368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 Muhammed</w:t>
            </w:r>
            <w:proofErr w:type="gramEnd"/>
            <w:r w:rsidRPr="00275368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 ÇUHADAR</w:t>
            </w:r>
          </w:p>
        </w:tc>
        <w:tc>
          <w:tcPr>
            <w:tcW w:w="1253" w:type="pct"/>
            <w:vAlign w:val="center"/>
          </w:tcPr>
          <w:p w14:paraId="2C4D967D" w14:textId="54B2EC71" w:rsidR="00ED0DAD" w:rsidRPr="00410FEC" w:rsidRDefault="00ED0DAD" w:rsidP="00ED0DAD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Arş. Gör. S</w:t>
            </w:r>
            <w:r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.</w:t>
            </w: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 ÇETİNKAYA-M</w:t>
            </w:r>
            <w:r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.</w:t>
            </w: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 ERDEM</w:t>
            </w:r>
          </w:p>
        </w:tc>
      </w:tr>
      <w:tr w:rsidR="00ED0DAD" w:rsidRPr="00410FEC" w14:paraId="390A86F6" w14:textId="2923FA36" w:rsidTr="00D46192">
        <w:tc>
          <w:tcPr>
            <w:tcW w:w="307" w:type="pct"/>
            <w:vAlign w:val="center"/>
          </w:tcPr>
          <w:p w14:paraId="773DF726" w14:textId="759404CB" w:rsidR="00ED0DAD" w:rsidRPr="00410FEC" w:rsidRDefault="00ED0DAD" w:rsidP="00ED0DAD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10FEC">
              <w:rPr>
                <w:rFonts w:cs="Times New Roman"/>
                <w:sz w:val="20"/>
                <w:szCs w:val="20"/>
              </w:rPr>
              <w:t>BTE310</w:t>
            </w:r>
          </w:p>
        </w:tc>
        <w:tc>
          <w:tcPr>
            <w:tcW w:w="1232" w:type="pct"/>
            <w:vAlign w:val="center"/>
          </w:tcPr>
          <w:p w14:paraId="1F3F599A" w14:textId="7C38AABC" w:rsidR="00ED0DAD" w:rsidRPr="00410FEC" w:rsidRDefault="00ED0DAD" w:rsidP="00ED0DAD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10FEC">
              <w:rPr>
                <w:rFonts w:cs="Times New Roman"/>
                <w:sz w:val="20"/>
                <w:szCs w:val="20"/>
              </w:rPr>
              <w:t>TARIM İŞLETMELERİNİN FİNANSMANI</w:t>
            </w:r>
          </w:p>
        </w:tc>
        <w:tc>
          <w:tcPr>
            <w:tcW w:w="383" w:type="pct"/>
            <w:vAlign w:val="center"/>
          </w:tcPr>
          <w:p w14:paraId="5C5D38E4" w14:textId="2CB26355" w:rsidR="00ED0DAD" w:rsidRPr="00410FEC" w:rsidRDefault="00ED0DAD" w:rsidP="00ED0DAD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color w:val="auto"/>
                <w:sz w:val="20"/>
                <w:szCs w:val="20"/>
              </w:rPr>
              <w:t>15.04.2022</w:t>
            </w:r>
          </w:p>
        </w:tc>
        <w:tc>
          <w:tcPr>
            <w:tcW w:w="329" w:type="pct"/>
            <w:vAlign w:val="center"/>
          </w:tcPr>
          <w:p w14:paraId="7F5C7BC2" w14:textId="204200F4" w:rsidR="00ED0DAD" w:rsidRPr="00410FEC" w:rsidRDefault="00ED0DAD" w:rsidP="00ED0DAD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 w:rsidRPr="00410FEC">
              <w:rPr>
                <w:rFonts w:eastAsia="Times New Roman" w:cs="Times New Roman"/>
                <w:color w:val="auto"/>
                <w:sz w:val="20"/>
                <w:szCs w:val="20"/>
              </w:rPr>
              <w:t>13:00</w:t>
            </w:r>
            <w:proofErr w:type="gramEnd"/>
          </w:p>
        </w:tc>
        <w:tc>
          <w:tcPr>
            <w:tcW w:w="402" w:type="pct"/>
            <w:vAlign w:val="center"/>
          </w:tcPr>
          <w:p w14:paraId="1A04C820" w14:textId="182A07F5" w:rsidR="00ED0DAD" w:rsidRPr="00410FEC" w:rsidRDefault="00ED0DAD" w:rsidP="00ED0DAD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ZF131-134</w:t>
            </w:r>
          </w:p>
        </w:tc>
        <w:tc>
          <w:tcPr>
            <w:tcW w:w="1093" w:type="pct"/>
            <w:vAlign w:val="center"/>
          </w:tcPr>
          <w:p w14:paraId="64CD63A1" w14:textId="4A67211B" w:rsidR="00ED0DAD" w:rsidRPr="00410FEC" w:rsidRDefault="00ED0DAD" w:rsidP="00ED0DAD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Dr. </w:t>
            </w:r>
            <w:proofErr w:type="spellStart"/>
            <w:r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Öğr</w:t>
            </w:r>
            <w:proofErr w:type="spellEnd"/>
            <w:r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. Üyesi </w:t>
            </w:r>
            <w:r w:rsidRPr="00275368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Mücahit PAKSOY</w:t>
            </w:r>
          </w:p>
        </w:tc>
        <w:tc>
          <w:tcPr>
            <w:tcW w:w="1253" w:type="pct"/>
            <w:vAlign w:val="center"/>
          </w:tcPr>
          <w:p w14:paraId="6E8265FF" w14:textId="0FD1F4B3" w:rsidR="00ED0DAD" w:rsidRPr="00410FEC" w:rsidRDefault="00ED0DAD" w:rsidP="00ED0DAD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Arş. Gör. S</w:t>
            </w:r>
            <w:r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.</w:t>
            </w: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 ÇETİNKAYA-M</w:t>
            </w:r>
            <w:r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.</w:t>
            </w: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 ERDEM</w:t>
            </w:r>
          </w:p>
        </w:tc>
      </w:tr>
      <w:tr w:rsidR="00ED0DAD" w:rsidRPr="00410FEC" w14:paraId="08A98405" w14:textId="3CEAC089" w:rsidTr="00D46192">
        <w:tc>
          <w:tcPr>
            <w:tcW w:w="307" w:type="pct"/>
            <w:vAlign w:val="center"/>
          </w:tcPr>
          <w:p w14:paraId="24831D1E" w14:textId="469CF8B4" w:rsidR="00ED0DAD" w:rsidRPr="00410FEC" w:rsidRDefault="00ED0DAD" w:rsidP="00ED0DAD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410FEC">
              <w:rPr>
                <w:rFonts w:cs="Times New Roman"/>
                <w:sz w:val="20"/>
                <w:szCs w:val="20"/>
              </w:rPr>
              <w:t>BTE313</w:t>
            </w:r>
          </w:p>
        </w:tc>
        <w:tc>
          <w:tcPr>
            <w:tcW w:w="1232" w:type="pct"/>
            <w:vAlign w:val="center"/>
          </w:tcPr>
          <w:p w14:paraId="5500BF45" w14:textId="3C503DF6" w:rsidR="00ED0DAD" w:rsidRPr="00410FEC" w:rsidRDefault="00ED0DAD" w:rsidP="00ED0DAD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410FEC">
              <w:rPr>
                <w:rFonts w:cs="Times New Roman"/>
                <w:sz w:val="20"/>
                <w:szCs w:val="20"/>
              </w:rPr>
              <w:t>MESLEKİ UYGULAMA I</w:t>
            </w:r>
          </w:p>
        </w:tc>
        <w:tc>
          <w:tcPr>
            <w:tcW w:w="383" w:type="pct"/>
            <w:vAlign w:val="center"/>
          </w:tcPr>
          <w:p w14:paraId="18B69CD3" w14:textId="29195F15" w:rsidR="00ED0DAD" w:rsidRPr="00410FEC" w:rsidRDefault="00ED0DAD" w:rsidP="00ED0DAD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color w:val="auto"/>
                <w:sz w:val="20"/>
                <w:szCs w:val="20"/>
              </w:rPr>
              <w:t>15.04.2022</w:t>
            </w:r>
          </w:p>
        </w:tc>
        <w:tc>
          <w:tcPr>
            <w:tcW w:w="329" w:type="pct"/>
            <w:vAlign w:val="center"/>
          </w:tcPr>
          <w:p w14:paraId="30AB0D91" w14:textId="0DC34AC9" w:rsidR="00ED0DAD" w:rsidRPr="00410FEC" w:rsidRDefault="00ED0DAD" w:rsidP="00ED0DAD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 w:rsidRPr="00410FEC">
              <w:rPr>
                <w:rFonts w:eastAsia="Times New Roman" w:cs="Times New Roman"/>
                <w:color w:val="auto"/>
                <w:sz w:val="20"/>
                <w:szCs w:val="20"/>
              </w:rPr>
              <w:t>16:00</w:t>
            </w:r>
            <w:proofErr w:type="gramEnd"/>
          </w:p>
        </w:tc>
        <w:tc>
          <w:tcPr>
            <w:tcW w:w="402" w:type="pct"/>
            <w:vAlign w:val="center"/>
          </w:tcPr>
          <w:p w14:paraId="2D342F05" w14:textId="5D1874F0" w:rsidR="00ED0DAD" w:rsidRPr="00410FEC" w:rsidRDefault="00ED0DAD" w:rsidP="00ED0DAD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ZF131-134</w:t>
            </w:r>
          </w:p>
        </w:tc>
        <w:tc>
          <w:tcPr>
            <w:tcW w:w="1093" w:type="pct"/>
            <w:vAlign w:val="center"/>
          </w:tcPr>
          <w:p w14:paraId="18EF95D6" w14:textId="164DAC65" w:rsidR="00ED0DAD" w:rsidRPr="00410FEC" w:rsidRDefault="00ED0DAD" w:rsidP="00ED0DAD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  <w:r w:rsidRPr="00275368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Bölüm Öğretim Üyeleri</w:t>
            </w:r>
          </w:p>
        </w:tc>
        <w:tc>
          <w:tcPr>
            <w:tcW w:w="1253" w:type="pct"/>
            <w:vAlign w:val="center"/>
          </w:tcPr>
          <w:p w14:paraId="4CEC642A" w14:textId="4EC12F85" w:rsidR="00ED0DAD" w:rsidRPr="00410FEC" w:rsidRDefault="00ED0DAD" w:rsidP="00ED0DAD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Arş. Gör. S</w:t>
            </w:r>
            <w:r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.</w:t>
            </w: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 ÇETİNKAYA-M</w:t>
            </w:r>
            <w:r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.</w:t>
            </w: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 ERDEM</w:t>
            </w:r>
          </w:p>
        </w:tc>
      </w:tr>
    </w:tbl>
    <w:p w14:paraId="572DDA9C" w14:textId="1E84D97C" w:rsidR="00BD501F" w:rsidRDefault="00BD501F">
      <w:pPr>
        <w:rPr>
          <w:rFonts w:cs="Times New Roman"/>
          <w:color w:val="auto"/>
          <w:sz w:val="20"/>
          <w:szCs w:val="20"/>
        </w:rPr>
      </w:pPr>
    </w:p>
    <w:p w14:paraId="699833B3" w14:textId="77777777" w:rsidR="00EE5627" w:rsidRPr="00410FEC" w:rsidRDefault="00EE5627">
      <w:pPr>
        <w:rPr>
          <w:rFonts w:cs="Times New Roman"/>
          <w:color w:val="auto"/>
          <w:sz w:val="20"/>
          <w:szCs w:val="20"/>
        </w:rPr>
      </w:pPr>
    </w:p>
    <w:p w14:paraId="11113ED1" w14:textId="77777777" w:rsidR="004C4240" w:rsidRPr="00410FEC" w:rsidRDefault="000A68ED">
      <w:pPr>
        <w:rPr>
          <w:rFonts w:cs="Times New Roman"/>
          <w:b/>
          <w:szCs w:val="24"/>
        </w:rPr>
      </w:pPr>
      <w:r w:rsidRPr="00410FEC">
        <w:rPr>
          <w:rFonts w:cs="Times New Roman"/>
          <w:b/>
          <w:szCs w:val="24"/>
        </w:rPr>
        <w:t xml:space="preserve">4. Sınıf </w:t>
      </w:r>
    </w:p>
    <w:tbl>
      <w:tblPr>
        <w:tblStyle w:val="TabloKlavuzu"/>
        <w:tblW w:w="5000" w:type="pct"/>
        <w:tblLook w:val="04A0" w:firstRow="1" w:lastRow="0" w:firstColumn="1" w:lastColumn="0" w:noHBand="0" w:noVBand="1"/>
      </w:tblPr>
      <w:tblGrid>
        <w:gridCol w:w="982"/>
        <w:gridCol w:w="3443"/>
        <w:gridCol w:w="1116"/>
        <w:gridCol w:w="970"/>
        <w:gridCol w:w="1185"/>
        <w:gridCol w:w="3212"/>
        <w:gridCol w:w="3652"/>
      </w:tblGrid>
      <w:tr w:rsidR="00275368" w:rsidRPr="00410FEC" w14:paraId="5B1B003E" w14:textId="50F4B957" w:rsidTr="00E30A3B">
        <w:tc>
          <w:tcPr>
            <w:tcW w:w="337" w:type="pct"/>
            <w:vAlign w:val="center"/>
          </w:tcPr>
          <w:p w14:paraId="5DA3A03B" w14:textId="77777777" w:rsidR="00275368" w:rsidRPr="00410FEC" w:rsidRDefault="00275368" w:rsidP="00275368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KODU</w:t>
            </w:r>
          </w:p>
        </w:tc>
        <w:tc>
          <w:tcPr>
            <w:tcW w:w="1182" w:type="pct"/>
            <w:vAlign w:val="center"/>
          </w:tcPr>
          <w:p w14:paraId="6946DC23" w14:textId="308396D9" w:rsidR="00275368" w:rsidRPr="00410FEC" w:rsidRDefault="00275368" w:rsidP="00275368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 xml:space="preserve">DERS ADI </w:t>
            </w:r>
          </w:p>
        </w:tc>
        <w:tc>
          <w:tcPr>
            <w:tcW w:w="383" w:type="pct"/>
            <w:vAlign w:val="center"/>
          </w:tcPr>
          <w:p w14:paraId="3E0B84FB" w14:textId="77777777" w:rsidR="00275368" w:rsidRPr="00410FEC" w:rsidRDefault="00275368" w:rsidP="00275368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TARİHİ</w:t>
            </w:r>
          </w:p>
        </w:tc>
        <w:tc>
          <w:tcPr>
            <w:tcW w:w="333" w:type="pct"/>
            <w:vAlign w:val="center"/>
          </w:tcPr>
          <w:p w14:paraId="5AF96F5E" w14:textId="77777777" w:rsidR="00275368" w:rsidRPr="00410FEC" w:rsidRDefault="00275368" w:rsidP="00275368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SAATİ</w:t>
            </w:r>
          </w:p>
        </w:tc>
        <w:tc>
          <w:tcPr>
            <w:tcW w:w="407" w:type="pct"/>
            <w:vAlign w:val="center"/>
          </w:tcPr>
          <w:p w14:paraId="3042CD2C" w14:textId="5338A577" w:rsidR="00275368" w:rsidRPr="00410FEC" w:rsidRDefault="00275368" w:rsidP="00275368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YERİ</w:t>
            </w:r>
          </w:p>
        </w:tc>
        <w:tc>
          <w:tcPr>
            <w:tcW w:w="1103" w:type="pct"/>
            <w:vAlign w:val="center"/>
          </w:tcPr>
          <w:p w14:paraId="0E007F89" w14:textId="652A7F28" w:rsidR="00275368" w:rsidRPr="00410FEC" w:rsidRDefault="00275368" w:rsidP="009278E5">
            <w:pPr>
              <w:pStyle w:val="Balk2"/>
              <w:outlineLvl w:val="1"/>
            </w:pPr>
            <w:r>
              <w:t>DERS SORUMLUSU</w:t>
            </w:r>
          </w:p>
        </w:tc>
        <w:tc>
          <w:tcPr>
            <w:tcW w:w="1253" w:type="pct"/>
            <w:vAlign w:val="center"/>
          </w:tcPr>
          <w:p w14:paraId="0FD794BE" w14:textId="0AF9034E" w:rsidR="00275368" w:rsidRPr="00410FEC" w:rsidRDefault="00275368" w:rsidP="00275368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GÖZETMENLERİ</w:t>
            </w:r>
          </w:p>
        </w:tc>
      </w:tr>
      <w:tr w:rsidR="00275368" w:rsidRPr="00410FEC" w14:paraId="76A46AB4" w14:textId="77777777" w:rsidTr="00D46192">
        <w:tc>
          <w:tcPr>
            <w:tcW w:w="337" w:type="pct"/>
            <w:vAlign w:val="center"/>
          </w:tcPr>
          <w:p w14:paraId="5E15BFAC" w14:textId="31E960AA" w:rsidR="00275368" w:rsidRPr="00410FEC" w:rsidRDefault="00275368" w:rsidP="009278E5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410FEC">
              <w:rPr>
                <w:rFonts w:cs="Times New Roman"/>
                <w:sz w:val="20"/>
                <w:szCs w:val="20"/>
              </w:rPr>
              <w:t>BTE456</w:t>
            </w:r>
          </w:p>
        </w:tc>
        <w:tc>
          <w:tcPr>
            <w:tcW w:w="1182" w:type="pct"/>
            <w:vAlign w:val="center"/>
          </w:tcPr>
          <w:p w14:paraId="036716A9" w14:textId="612E2BF4" w:rsidR="00275368" w:rsidRPr="00410FEC" w:rsidRDefault="00275368" w:rsidP="009278E5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410FEC">
              <w:rPr>
                <w:rFonts w:cs="Times New Roman"/>
                <w:sz w:val="20"/>
                <w:szCs w:val="20"/>
              </w:rPr>
              <w:t>TARIMSAL PAZARLAMA</w:t>
            </w:r>
          </w:p>
        </w:tc>
        <w:tc>
          <w:tcPr>
            <w:tcW w:w="383" w:type="pct"/>
            <w:vAlign w:val="center"/>
          </w:tcPr>
          <w:p w14:paraId="24DCF776" w14:textId="43591372" w:rsidR="00275368" w:rsidRPr="00410FEC" w:rsidRDefault="00275368" w:rsidP="00D46192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410FEC">
              <w:rPr>
                <w:rFonts w:eastAsia="Times New Roman" w:cs="Times New Roman"/>
                <w:color w:val="auto"/>
                <w:sz w:val="20"/>
                <w:szCs w:val="20"/>
              </w:rPr>
              <w:t>11.04.2022</w:t>
            </w:r>
          </w:p>
        </w:tc>
        <w:tc>
          <w:tcPr>
            <w:tcW w:w="333" w:type="pct"/>
            <w:vAlign w:val="center"/>
          </w:tcPr>
          <w:p w14:paraId="4C0E27D5" w14:textId="4B4BD428" w:rsidR="00275368" w:rsidRPr="00410FEC" w:rsidRDefault="00275368" w:rsidP="00D46192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0"/>
                <w:szCs w:val="20"/>
              </w:rPr>
              <w:t>11</w:t>
            </w:r>
            <w:r w:rsidRPr="00410FEC">
              <w:rPr>
                <w:rFonts w:eastAsia="Times New Roman" w:cs="Times New Roman"/>
                <w:color w:val="auto"/>
                <w:sz w:val="20"/>
                <w:szCs w:val="20"/>
              </w:rPr>
              <w:t>:00</w:t>
            </w:r>
            <w:proofErr w:type="gramEnd"/>
          </w:p>
        </w:tc>
        <w:tc>
          <w:tcPr>
            <w:tcW w:w="407" w:type="pct"/>
            <w:vAlign w:val="center"/>
          </w:tcPr>
          <w:p w14:paraId="561AF889" w14:textId="3716D0E8" w:rsidR="00275368" w:rsidRPr="00410FEC" w:rsidRDefault="00275368" w:rsidP="00D46192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ZF131-134</w:t>
            </w:r>
          </w:p>
        </w:tc>
        <w:tc>
          <w:tcPr>
            <w:tcW w:w="1103" w:type="pct"/>
            <w:vAlign w:val="center"/>
          </w:tcPr>
          <w:p w14:paraId="0364994D" w14:textId="211DFAA6" w:rsidR="00275368" w:rsidRPr="00410FEC" w:rsidRDefault="009278E5" w:rsidP="00D46192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  <w:r w:rsidRPr="009278E5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Prof.</w:t>
            </w:r>
            <w:r w:rsidR="009F0086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 </w:t>
            </w:r>
            <w:r w:rsidRPr="009278E5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Dr.</w:t>
            </w:r>
            <w:r w:rsidR="009F0086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 </w:t>
            </w:r>
            <w:r w:rsidRPr="009278E5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Cuma AKBAY</w:t>
            </w:r>
          </w:p>
        </w:tc>
        <w:tc>
          <w:tcPr>
            <w:tcW w:w="1253" w:type="pct"/>
            <w:vAlign w:val="center"/>
          </w:tcPr>
          <w:p w14:paraId="63BD77A9" w14:textId="58D5ED2B" w:rsidR="00275368" w:rsidRPr="00410FEC" w:rsidRDefault="00275368" w:rsidP="00D46192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Arş. Gör. S</w:t>
            </w:r>
            <w:r w:rsidR="009278E5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.</w:t>
            </w: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 ÇETİNKAYA-M</w:t>
            </w:r>
            <w:r w:rsidR="009278E5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.</w:t>
            </w: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 ERDEM</w:t>
            </w:r>
          </w:p>
        </w:tc>
      </w:tr>
      <w:tr w:rsidR="00275368" w:rsidRPr="00410FEC" w14:paraId="2F755291" w14:textId="77777777" w:rsidTr="00D46192">
        <w:tc>
          <w:tcPr>
            <w:tcW w:w="337" w:type="pct"/>
            <w:vAlign w:val="center"/>
          </w:tcPr>
          <w:p w14:paraId="3E8AB857" w14:textId="31147261" w:rsidR="00275368" w:rsidRPr="00410FEC" w:rsidRDefault="00275368" w:rsidP="009278E5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410FEC">
              <w:rPr>
                <w:rFonts w:cs="Times New Roman"/>
                <w:sz w:val="20"/>
                <w:szCs w:val="20"/>
              </w:rPr>
              <w:t>BTE474</w:t>
            </w:r>
          </w:p>
        </w:tc>
        <w:tc>
          <w:tcPr>
            <w:tcW w:w="1182" w:type="pct"/>
            <w:vAlign w:val="center"/>
          </w:tcPr>
          <w:p w14:paraId="6ACEBF7D" w14:textId="7874BE3D" w:rsidR="00275368" w:rsidRPr="00410FEC" w:rsidRDefault="00275368" w:rsidP="009278E5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410FEC">
              <w:rPr>
                <w:rFonts w:cs="Times New Roman"/>
                <w:sz w:val="20"/>
                <w:szCs w:val="20"/>
              </w:rPr>
              <w:t>MESLEKİ DEONTOLOJİ</w:t>
            </w:r>
          </w:p>
        </w:tc>
        <w:tc>
          <w:tcPr>
            <w:tcW w:w="383" w:type="pct"/>
            <w:vAlign w:val="center"/>
          </w:tcPr>
          <w:p w14:paraId="18950F1B" w14:textId="31B3238C" w:rsidR="00275368" w:rsidRPr="00410FEC" w:rsidRDefault="00275368" w:rsidP="00D4619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color w:val="auto"/>
                <w:sz w:val="20"/>
                <w:szCs w:val="20"/>
              </w:rPr>
              <w:t>11.04.2022</w:t>
            </w:r>
          </w:p>
        </w:tc>
        <w:tc>
          <w:tcPr>
            <w:tcW w:w="333" w:type="pct"/>
            <w:vAlign w:val="center"/>
          </w:tcPr>
          <w:p w14:paraId="2971397B" w14:textId="40676F3A" w:rsidR="00275368" w:rsidRDefault="00275368" w:rsidP="00D4619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 w:rsidRPr="00410FEC">
              <w:rPr>
                <w:rFonts w:eastAsia="Times New Roman" w:cs="Times New Roman"/>
                <w:color w:val="auto"/>
                <w:sz w:val="20"/>
                <w:szCs w:val="20"/>
              </w:rPr>
              <w:t>16:00</w:t>
            </w:r>
            <w:proofErr w:type="gramEnd"/>
          </w:p>
        </w:tc>
        <w:tc>
          <w:tcPr>
            <w:tcW w:w="407" w:type="pct"/>
            <w:vAlign w:val="center"/>
          </w:tcPr>
          <w:p w14:paraId="77B6DFC6" w14:textId="5B22D4D7" w:rsidR="00275368" w:rsidRPr="00410FEC" w:rsidRDefault="00275368" w:rsidP="00D46192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ZF131-134</w:t>
            </w:r>
          </w:p>
        </w:tc>
        <w:tc>
          <w:tcPr>
            <w:tcW w:w="1103" w:type="pct"/>
            <w:vAlign w:val="center"/>
          </w:tcPr>
          <w:p w14:paraId="23B742C2" w14:textId="4F5722DD" w:rsidR="00275368" w:rsidRPr="00410FEC" w:rsidRDefault="009278E5" w:rsidP="00D46192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Dr. </w:t>
            </w:r>
            <w:proofErr w:type="spellStart"/>
            <w:r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Öğr</w:t>
            </w:r>
            <w:proofErr w:type="spellEnd"/>
            <w:r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. </w:t>
            </w:r>
            <w:proofErr w:type="gramStart"/>
            <w:r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Üyesi </w:t>
            </w:r>
            <w:r w:rsidRPr="00275368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 Muhammed</w:t>
            </w:r>
            <w:proofErr w:type="gramEnd"/>
            <w:r w:rsidRPr="00275368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 ÇUHADAR</w:t>
            </w:r>
          </w:p>
        </w:tc>
        <w:tc>
          <w:tcPr>
            <w:tcW w:w="1253" w:type="pct"/>
            <w:vAlign w:val="center"/>
          </w:tcPr>
          <w:p w14:paraId="3DB3A2B2" w14:textId="5496ED7B" w:rsidR="00275368" w:rsidRPr="00410FEC" w:rsidRDefault="00275368" w:rsidP="00D46192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Arş. Gör. S</w:t>
            </w:r>
            <w:r w:rsidR="009278E5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.</w:t>
            </w: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 ÇETİNKAYA-M</w:t>
            </w:r>
            <w:r w:rsidR="009278E5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.</w:t>
            </w: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 ERDEM</w:t>
            </w:r>
          </w:p>
        </w:tc>
      </w:tr>
      <w:tr w:rsidR="00275368" w:rsidRPr="00410FEC" w14:paraId="548A7093" w14:textId="77777777" w:rsidTr="00D46192">
        <w:tc>
          <w:tcPr>
            <w:tcW w:w="337" w:type="pct"/>
            <w:vAlign w:val="center"/>
          </w:tcPr>
          <w:p w14:paraId="7193B84F" w14:textId="0345A879" w:rsidR="00275368" w:rsidRPr="00410FEC" w:rsidRDefault="00275368" w:rsidP="009278E5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410FEC">
              <w:rPr>
                <w:rFonts w:cs="Times New Roman"/>
                <w:sz w:val="20"/>
                <w:szCs w:val="20"/>
              </w:rPr>
              <w:t>BTE468</w:t>
            </w:r>
          </w:p>
        </w:tc>
        <w:tc>
          <w:tcPr>
            <w:tcW w:w="1182" w:type="pct"/>
            <w:vAlign w:val="center"/>
          </w:tcPr>
          <w:p w14:paraId="4B12B220" w14:textId="225CD21F" w:rsidR="00275368" w:rsidRPr="00410FEC" w:rsidRDefault="00275368" w:rsidP="009278E5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410FEC">
              <w:rPr>
                <w:rFonts w:cs="Times New Roman"/>
                <w:sz w:val="20"/>
                <w:szCs w:val="20"/>
              </w:rPr>
              <w:t>TARIM HUKUKU</w:t>
            </w:r>
          </w:p>
        </w:tc>
        <w:tc>
          <w:tcPr>
            <w:tcW w:w="383" w:type="pct"/>
            <w:vAlign w:val="center"/>
          </w:tcPr>
          <w:p w14:paraId="2748402E" w14:textId="5DF5B086" w:rsidR="00275368" w:rsidRPr="00410FEC" w:rsidRDefault="00275368" w:rsidP="00D4619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12</w:t>
            </w:r>
            <w:r w:rsidRPr="00410FEC">
              <w:rPr>
                <w:rFonts w:eastAsia="Times New Roman" w:cs="Times New Roman"/>
                <w:color w:val="auto"/>
                <w:sz w:val="20"/>
                <w:szCs w:val="20"/>
              </w:rPr>
              <w:t>.04.2022</w:t>
            </w:r>
          </w:p>
        </w:tc>
        <w:tc>
          <w:tcPr>
            <w:tcW w:w="333" w:type="pct"/>
            <w:vAlign w:val="center"/>
          </w:tcPr>
          <w:p w14:paraId="19D2F44A" w14:textId="3581FD8A" w:rsidR="00275368" w:rsidRPr="00410FEC" w:rsidRDefault="00275368" w:rsidP="00D4619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0"/>
                <w:szCs w:val="20"/>
              </w:rPr>
              <w:t>14</w:t>
            </w:r>
            <w:r w:rsidRPr="00410FEC">
              <w:rPr>
                <w:rFonts w:eastAsia="Times New Roman" w:cs="Times New Roman"/>
                <w:color w:val="auto"/>
                <w:sz w:val="20"/>
                <w:szCs w:val="20"/>
              </w:rPr>
              <w:t>:00</w:t>
            </w:r>
            <w:proofErr w:type="gramEnd"/>
          </w:p>
        </w:tc>
        <w:tc>
          <w:tcPr>
            <w:tcW w:w="407" w:type="pct"/>
            <w:vAlign w:val="center"/>
          </w:tcPr>
          <w:p w14:paraId="4CF26A9D" w14:textId="56E87072" w:rsidR="00275368" w:rsidRPr="00410FEC" w:rsidRDefault="00275368" w:rsidP="00D46192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ZF131-134</w:t>
            </w:r>
          </w:p>
        </w:tc>
        <w:tc>
          <w:tcPr>
            <w:tcW w:w="1103" w:type="pct"/>
            <w:vAlign w:val="center"/>
          </w:tcPr>
          <w:p w14:paraId="45D3504A" w14:textId="7CCF9F26" w:rsidR="00275368" w:rsidRPr="00410FEC" w:rsidRDefault="009278E5" w:rsidP="00D46192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  <w:r w:rsidRPr="009278E5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Prof. Dr. İ. GÜVENÇ-</w:t>
            </w:r>
            <w:r w:rsidR="009F0086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 Dr. </w:t>
            </w:r>
            <w:proofErr w:type="spellStart"/>
            <w:r w:rsidR="009F0086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Öğr</w:t>
            </w:r>
            <w:proofErr w:type="spellEnd"/>
            <w:r w:rsidR="009F0086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. Üyesi </w:t>
            </w:r>
            <w:r w:rsidRPr="009278E5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C. Kaynakçı BAYDAR</w:t>
            </w:r>
          </w:p>
        </w:tc>
        <w:tc>
          <w:tcPr>
            <w:tcW w:w="1253" w:type="pct"/>
            <w:vAlign w:val="center"/>
          </w:tcPr>
          <w:p w14:paraId="0AF0D790" w14:textId="47CBFF24" w:rsidR="00275368" w:rsidRPr="00410FEC" w:rsidRDefault="00275368" w:rsidP="00D46192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Arş. Gör. S</w:t>
            </w:r>
            <w:r w:rsidR="009278E5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.</w:t>
            </w: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 ÇETİNKAYA-M</w:t>
            </w:r>
            <w:r w:rsidR="009278E5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.</w:t>
            </w: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 ERDEM</w:t>
            </w:r>
          </w:p>
        </w:tc>
      </w:tr>
      <w:tr w:rsidR="00275368" w:rsidRPr="00410FEC" w14:paraId="734AC3F0" w14:textId="5C71FFA2" w:rsidTr="00D46192">
        <w:tc>
          <w:tcPr>
            <w:tcW w:w="337" w:type="pct"/>
            <w:vAlign w:val="center"/>
          </w:tcPr>
          <w:p w14:paraId="35E52E7B" w14:textId="20E4E1DC" w:rsidR="00275368" w:rsidRPr="00410FEC" w:rsidRDefault="00275368" w:rsidP="009278E5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410FEC">
              <w:rPr>
                <w:rFonts w:cs="Times New Roman"/>
                <w:sz w:val="20"/>
                <w:szCs w:val="20"/>
              </w:rPr>
              <w:t>BTE454</w:t>
            </w:r>
          </w:p>
        </w:tc>
        <w:tc>
          <w:tcPr>
            <w:tcW w:w="1182" w:type="pct"/>
            <w:vAlign w:val="center"/>
          </w:tcPr>
          <w:p w14:paraId="3434E400" w14:textId="7176453D" w:rsidR="00275368" w:rsidRPr="00410FEC" w:rsidRDefault="00275368" w:rsidP="009278E5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410FEC">
              <w:rPr>
                <w:rFonts w:cs="Times New Roman"/>
                <w:sz w:val="20"/>
                <w:szCs w:val="20"/>
              </w:rPr>
              <w:t>TARIMA DAYALI SANAYİ İŞLETMELERİ (SEÇ.)</w:t>
            </w:r>
          </w:p>
        </w:tc>
        <w:tc>
          <w:tcPr>
            <w:tcW w:w="383" w:type="pct"/>
            <w:vAlign w:val="center"/>
          </w:tcPr>
          <w:p w14:paraId="79F4E4C9" w14:textId="457C64DF" w:rsidR="00275368" w:rsidRPr="00410FEC" w:rsidRDefault="00275368" w:rsidP="00D46192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410FEC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12.04.2022</w:t>
            </w:r>
          </w:p>
        </w:tc>
        <w:tc>
          <w:tcPr>
            <w:tcW w:w="333" w:type="pct"/>
            <w:vAlign w:val="center"/>
          </w:tcPr>
          <w:p w14:paraId="42F9FC83" w14:textId="55900FBB" w:rsidR="00275368" w:rsidRPr="00410FEC" w:rsidRDefault="00275368" w:rsidP="00D46192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gramStart"/>
            <w:r w:rsidRPr="00410FEC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16:00</w:t>
            </w:r>
            <w:proofErr w:type="gramEnd"/>
          </w:p>
        </w:tc>
        <w:tc>
          <w:tcPr>
            <w:tcW w:w="407" w:type="pct"/>
            <w:vAlign w:val="center"/>
          </w:tcPr>
          <w:p w14:paraId="7D866A0B" w14:textId="573599D3" w:rsidR="00275368" w:rsidRPr="00410FEC" w:rsidRDefault="00275368" w:rsidP="00D46192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ZF131-134</w:t>
            </w:r>
          </w:p>
        </w:tc>
        <w:tc>
          <w:tcPr>
            <w:tcW w:w="1103" w:type="pct"/>
            <w:vAlign w:val="center"/>
          </w:tcPr>
          <w:p w14:paraId="05240E81" w14:textId="29477371" w:rsidR="00275368" w:rsidRPr="00410FEC" w:rsidRDefault="009278E5" w:rsidP="00D46192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  <w:r w:rsidRPr="009278E5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Dr.</w:t>
            </w:r>
            <w:r w:rsidR="00D46192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 </w:t>
            </w:r>
            <w:r w:rsidRPr="009278E5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Serhan CANDEMİR</w:t>
            </w:r>
          </w:p>
        </w:tc>
        <w:tc>
          <w:tcPr>
            <w:tcW w:w="1253" w:type="pct"/>
            <w:vAlign w:val="center"/>
          </w:tcPr>
          <w:p w14:paraId="7CE86F49" w14:textId="60EE8BFE" w:rsidR="00275368" w:rsidRPr="00410FEC" w:rsidRDefault="00275368" w:rsidP="00D4619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Arş. Gör. S</w:t>
            </w:r>
            <w:r w:rsidR="009278E5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.</w:t>
            </w: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 ÇETİNKAYA-M</w:t>
            </w:r>
            <w:r w:rsidR="009278E5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.</w:t>
            </w: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 ERDEM</w:t>
            </w:r>
          </w:p>
        </w:tc>
      </w:tr>
      <w:tr w:rsidR="00275368" w:rsidRPr="00410FEC" w14:paraId="63F3350C" w14:textId="7C02370E" w:rsidTr="00D46192">
        <w:tc>
          <w:tcPr>
            <w:tcW w:w="337" w:type="pct"/>
            <w:vAlign w:val="center"/>
          </w:tcPr>
          <w:p w14:paraId="0DD43CE4" w14:textId="0D8FA78B" w:rsidR="00275368" w:rsidRPr="00410FEC" w:rsidRDefault="00275368" w:rsidP="009278E5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410FEC">
              <w:rPr>
                <w:rFonts w:cs="Times New Roman"/>
                <w:sz w:val="20"/>
                <w:szCs w:val="20"/>
              </w:rPr>
              <w:t>BTE462</w:t>
            </w:r>
          </w:p>
        </w:tc>
        <w:tc>
          <w:tcPr>
            <w:tcW w:w="1182" w:type="pct"/>
            <w:vAlign w:val="center"/>
          </w:tcPr>
          <w:p w14:paraId="2230BE76" w14:textId="5B1B3C7D" w:rsidR="00275368" w:rsidRPr="00410FEC" w:rsidRDefault="00275368" w:rsidP="009278E5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410FEC">
              <w:rPr>
                <w:rFonts w:cs="Times New Roman"/>
                <w:sz w:val="20"/>
                <w:szCs w:val="20"/>
              </w:rPr>
              <w:t>MEZUNİYET ÇALIŞMASI I</w:t>
            </w:r>
          </w:p>
        </w:tc>
        <w:tc>
          <w:tcPr>
            <w:tcW w:w="383" w:type="pct"/>
            <w:vAlign w:val="center"/>
          </w:tcPr>
          <w:p w14:paraId="43078138" w14:textId="3EEC5BB4" w:rsidR="00275368" w:rsidRPr="00410FEC" w:rsidRDefault="00275368" w:rsidP="00D4619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color w:val="auto"/>
                <w:sz w:val="20"/>
                <w:szCs w:val="20"/>
              </w:rPr>
              <w:t>13.04.2022</w:t>
            </w:r>
          </w:p>
        </w:tc>
        <w:tc>
          <w:tcPr>
            <w:tcW w:w="333" w:type="pct"/>
            <w:vAlign w:val="center"/>
          </w:tcPr>
          <w:p w14:paraId="11F51EB5" w14:textId="0C86EF7F" w:rsidR="00275368" w:rsidRPr="00410FEC" w:rsidRDefault="00275368" w:rsidP="00D4619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 w:rsidRPr="00410FEC">
              <w:rPr>
                <w:rFonts w:eastAsia="Times New Roman" w:cs="Times New Roman"/>
                <w:color w:val="auto"/>
                <w:sz w:val="20"/>
                <w:szCs w:val="20"/>
              </w:rPr>
              <w:t>15:00</w:t>
            </w:r>
            <w:proofErr w:type="gramEnd"/>
          </w:p>
        </w:tc>
        <w:tc>
          <w:tcPr>
            <w:tcW w:w="407" w:type="pct"/>
            <w:vAlign w:val="center"/>
          </w:tcPr>
          <w:p w14:paraId="03A7C5AC" w14:textId="2F9E8C37" w:rsidR="00275368" w:rsidRPr="00410FEC" w:rsidRDefault="00275368" w:rsidP="00D4619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ZF134</w:t>
            </w:r>
          </w:p>
        </w:tc>
        <w:tc>
          <w:tcPr>
            <w:tcW w:w="1103" w:type="pct"/>
            <w:vAlign w:val="center"/>
          </w:tcPr>
          <w:p w14:paraId="508C0189" w14:textId="19500577" w:rsidR="00275368" w:rsidRPr="00410FEC" w:rsidRDefault="009278E5" w:rsidP="00D46192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  <w:r w:rsidRPr="00275368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Bölüm Öğretim Üyeleri</w:t>
            </w:r>
          </w:p>
        </w:tc>
        <w:tc>
          <w:tcPr>
            <w:tcW w:w="1253" w:type="pct"/>
            <w:vAlign w:val="center"/>
          </w:tcPr>
          <w:p w14:paraId="372C266C" w14:textId="77CED3DC" w:rsidR="00275368" w:rsidRPr="00410FEC" w:rsidRDefault="00275368" w:rsidP="00D4619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Arş. Gör. S</w:t>
            </w:r>
            <w:r w:rsidR="009278E5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.</w:t>
            </w: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 ÇETİNKAYA-M</w:t>
            </w:r>
            <w:r w:rsidR="009278E5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.</w:t>
            </w: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 ERDEM</w:t>
            </w:r>
          </w:p>
        </w:tc>
      </w:tr>
      <w:tr w:rsidR="00275368" w:rsidRPr="00410FEC" w14:paraId="23768B2C" w14:textId="77777777" w:rsidTr="00D46192">
        <w:tc>
          <w:tcPr>
            <w:tcW w:w="337" w:type="pct"/>
            <w:vAlign w:val="center"/>
          </w:tcPr>
          <w:p w14:paraId="72322638" w14:textId="22DA5030" w:rsidR="00275368" w:rsidRPr="00410FEC" w:rsidRDefault="00275368" w:rsidP="009278E5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410FEC">
              <w:rPr>
                <w:rFonts w:cs="Times New Roman"/>
                <w:sz w:val="20"/>
                <w:szCs w:val="20"/>
              </w:rPr>
              <w:t>BTE466</w:t>
            </w:r>
          </w:p>
        </w:tc>
        <w:tc>
          <w:tcPr>
            <w:tcW w:w="1182" w:type="pct"/>
            <w:vAlign w:val="center"/>
          </w:tcPr>
          <w:p w14:paraId="08F129C8" w14:textId="2C42F909" w:rsidR="00275368" w:rsidRPr="00410FEC" w:rsidRDefault="00275368" w:rsidP="009278E5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410FEC">
              <w:rPr>
                <w:rFonts w:cs="Times New Roman"/>
                <w:sz w:val="20"/>
                <w:szCs w:val="20"/>
              </w:rPr>
              <w:t>AVRUPA BİRLİĞİ VE TÜRK TARIMI (SEÇ.)</w:t>
            </w:r>
          </w:p>
        </w:tc>
        <w:tc>
          <w:tcPr>
            <w:tcW w:w="383" w:type="pct"/>
            <w:vAlign w:val="center"/>
          </w:tcPr>
          <w:p w14:paraId="26DCA5D0" w14:textId="20589F92" w:rsidR="00275368" w:rsidRPr="00410FEC" w:rsidRDefault="00275368" w:rsidP="00D4619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color w:val="auto"/>
                <w:sz w:val="20"/>
                <w:szCs w:val="20"/>
              </w:rPr>
              <w:t>13.04.2022</w:t>
            </w:r>
          </w:p>
        </w:tc>
        <w:tc>
          <w:tcPr>
            <w:tcW w:w="333" w:type="pct"/>
            <w:vAlign w:val="center"/>
          </w:tcPr>
          <w:p w14:paraId="79D1F354" w14:textId="02EE5A97" w:rsidR="00275368" w:rsidRPr="00410FEC" w:rsidRDefault="00275368" w:rsidP="00D4619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 w:rsidRPr="00410FEC">
              <w:rPr>
                <w:rFonts w:eastAsia="Times New Roman" w:cs="Times New Roman"/>
                <w:color w:val="auto"/>
                <w:sz w:val="20"/>
                <w:szCs w:val="20"/>
              </w:rPr>
              <w:t>16:00</w:t>
            </w:r>
            <w:proofErr w:type="gramEnd"/>
          </w:p>
        </w:tc>
        <w:tc>
          <w:tcPr>
            <w:tcW w:w="407" w:type="pct"/>
            <w:vAlign w:val="center"/>
          </w:tcPr>
          <w:p w14:paraId="0670C465" w14:textId="0D160F53" w:rsidR="00275368" w:rsidRPr="00410FEC" w:rsidRDefault="00275368" w:rsidP="00D46192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ZF131-134</w:t>
            </w:r>
          </w:p>
        </w:tc>
        <w:tc>
          <w:tcPr>
            <w:tcW w:w="1103" w:type="pct"/>
            <w:vAlign w:val="center"/>
          </w:tcPr>
          <w:p w14:paraId="457F2AE5" w14:textId="54412B90" w:rsidR="00275368" w:rsidRPr="00410FEC" w:rsidRDefault="009278E5" w:rsidP="00D46192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  <w:r w:rsidRPr="009278E5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Prof.</w:t>
            </w:r>
            <w:r w:rsidR="00D46192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 </w:t>
            </w:r>
            <w:r w:rsidRPr="009278E5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Dr.</w:t>
            </w:r>
            <w:r w:rsidR="00D46192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 </w:t>
            </w:r>
            <w:r w:rsidRPr="009278E5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Emine </w:t>
            </w:r>
            <w:proofErr w:type="spellStart"/>
            <w:r w:rsidRPr="009278E5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İKİKAT</w:t>
            </w:r>
            <w:proofErr w:type="spellEnd"/>
            <w:r w:rsidRPr="009278E5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 TÜMER</w:t>
            </w:r>
          </w:p>
        </w:tc>
        <w:tc>
          <w:tcPr>
            <w:tcW w:w="1253" w:type="pct"/>
            <w:vAlign w:val="center"/>
          </w:tcPr>
          <w:p w14:paraId="2F2B194E" w14:textId="7CEAA9F0" w:rsidR="00275368" w:rsidRPr="00410FEC" w:rsidRDefault="00275368" w:rsidP="00D46192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Arş. Gör. S</w:t>
            </w:r>
            <w:r w:rsidR="009278E5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.</w:t>
            </w: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 ÇETİNKAYA-M</w:t>
            </w:r>
            <w:r w:rsidR="009278E5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.</w:t>
            </w: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 ERDEM</w:t>
            </w:r>
          </w:p>
        </w:tc>
      </w:tr>
      <w:tr w:rsidR="00275368" w:rsidRPr="00410FEC" w14:paraId="5379E3ED" w14:textId="33CAD7AD" w:rsidTr="00D46192">
        <w:tc>
          <w:tcPr>
            <w:tcW w:w="337" w:type="pct"/>
            <w:vAlign w:val="center"/>
          </w:tcPr>
          <w:p w14:paraId="28A8DDBB" w14:textId="1CF411C3" w:rsidR="00275368" w:rsidRPr="00410FEC" w:rsidRDefault="00275368" w:rsidP="009278E5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410FEC">
              <w:rPr>
                <w:rFonts w:cs="Times New Roman"/>
                <w:sz w:val="20"/>
                <w:szCs w:val="20"/>
              </w:rPr>
              <w:t>BTE458</w:t>
            </w:r>
          </w:p>
        </w:tc>
        <w:tc>
          <w:tcPr>
            <w:tcW w:w="1182" w:type="pct"/>
            <w:vAlign w:val="center"/>
          </w:tcPr>
          <w:p w14:paraId="714F26E6" w14:textId="4FE88ECF" w:rsidR="00275368" w:rsidRPr="00410FEC" w:rsidRDefault="00275368" w:rsidP="009278E5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410FEC">
              <w:rPr>
                <w:rFonts w:cs="Times New Roman"/>
                <w:sz w:val="20"/>
                <w:szCs w:val="20"/>
              </w:rPr>
              <w:t>TARIMSAL YAYIM VE İLETİŞİM</w:t>
            </w:r>
          </w:p>
        </w:tc>
        <w:tc>
          <w:tcPr>
            <w:tcW w:w="383" w:type="pct"/>
            <w:vAlign w:val="center"/>
          </w:tcPr>
          <w:p w14:paraId="049428D7" w14:textId="61C7E431" w:rsidR="00275368" w:rsidRPr="00410FEC" w:rsidRDefault="00275368" w:rsidP="00D4619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14</w:t>
            </w:r>
            <w:r w:rsidRPr="00410FEC">
              <w:rPr>
                <w:rFonts w:eastAsia="Times New Roman" w:cs="Times New Roman"/>
                <w:color w:val="auto"/>
                <w:sz w:val="20"/>
                <w:szCs w:val="20"/>
              </w:rPr>
              <w:t>.04.2022</w:t>
            </w:r>
          </w:p>
        </w:tc>
        <w:tc>
          <w:tcPr>
            <w:tcW w:w="333" w:type="pct"/>
            <w:vAlign w:val="center"/>
          </w:tcPr>
          <w:p w14:paraId="42EF6725" w14:textId="22AA1ED2" w:rsidR="00275368" w:rsidRPr="00410FEC" w:rsidRDefault="00275368" w:rsidP="00D4619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 w:rsidRPr="00410FEC">
              <w:rPr>
                <w:rFonts w:eastAsia="Times New Roman" w:cs="Times New Roman"/>
                <w:color w:val="auto"/>
                <w:sz w:val="20"/>
                <w:szCs w:val="20"/>
              </w:rPr>
              <w:t>14:00</w:t>
            </w:r>
            <w:proofErr w:type="gramEnd"/>
          </w:p>
        </w:tc>
        <w:tc>
          <w:tcPr>
            <w:tcW w:w="407" w:type="pct"/>
            <w:vAlign w:val="center"/>
          </w:tcPr>
          <w:p w14:paraId="7554C244" w14:textId="4877518C" w:rsidR="00275368" w:rsidRPr="00410FEC" w:rsidRDefault="00275368" w:rsidP="00D4619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ZF131-134</w:t>
            </w:r>
          </w:p>
        </w:tc>
        <w:tc>
          <w:tcPr>
            <w:tcW w:w="1103" w:type="pct"/>
            <w:vAlign w:val="center"/>
          </w:tcPr>
          <w:p w14:paraId="435E69BC" w14:textId="687DF67C" w:rsidR="00275368" w:rsidRPr="00410FEC" w:rsidRDefault="00D46192" w:rsidP="00D46192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Dr. Öğr. Üyesi </w:t>
            </w:r>
            <w:r w:rsidRPr="009278E5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C. Kaynakçı BAYDAR</w:t>
            </w:r>
          </w:p>
        </w:tc>
        <w:tc>
          <w:tcPr>
            <w:tcW w:w="1253" w:type="pct"/>
            <w:vAlign w:val="center"/>
          </w:tcPr>
          <w:p w14:paraId="0940C0EC" w14:textId="2B42921D" w:rsidR="00275368" w:rsidRPr="00410FEC" w:rsidRDefault="00275368" w:rsidP="00D4619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Arş. Gör. S</w:t>
            </w:r>
            <w:r w:rsidR="009278E5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.</w:t>
            </w: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 ÇETİNKAYA-M</w:t>
            </w:r>
            <w:r w:rsidR="009278E5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.</w:t>
            </w: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 ERDEM</w:t>
            </w:r>
          </w:p>
        </w:tc>
      </w:tr>
      <w:tr w:rsidR="00275368" w:rsidRPr="00410FEC" w14:paraId="62ADD8FA" w14:textId="42E67A7D" w:rsidTr="00D46192">
        <w:tc>
          <w:tcPr>
            <w:tcW w:w="337" w:type="pct"/>
            <w:vAlign w:val="center"/>
          </w:tcPr>
          <w:p w14:paraId="2DE11031" w14:textId="108FC6D4" w:rsidR="00275368" w:rsidRPr="00410FEC" w:rsidRDefault="00275368" w:rsidP="009278E5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410FEC">
              <w:rPr>
                <w:rFonts w:cs="Times New Roman"/>
                <w:sz w:val="20"/>
                <w:szCs w:val="20"/>
              </w:rPr>
              <w:t>BTE464</w:t>
            </w:r>
          </w:p>
        </w:tc>
        <w:tc>
          <w:tcPr>
            <w:tcW w:w="1182" w:type="pct"/>
            <w:vAlign w:val="center"/>
          </w:tcPr>
          <w:p w14:paraId="2E36F0B5" w14:textId="75895189" w:rsidR="00275368" w:rsidRPr="00410FEC" w:rsidRDefault="00275368" w:rsidP="009278E5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410FEC">
              <w:rPr>
                <w:rFonts w:cs="Times New Roman"/>
                <w:sz w:val="20"/>
                <w:szCs w:val="20"/>
              </w:rPr>
              <w:t>KIRSAL KALKINMA (SEÇ.)</w:t>
            </w:r>
          </w:p>
        </w:tc>
        <w:tc>
          <w:tcPr>
            <w:tcW w:w="383" w:type="pct"/>
            <w:vAlign w:val="center"/>
          </w:tcPr>
          <w:p w14:paraId="0CBD1F7B" w14:textId="0FF4D112" w:rsidR="00275368" w:rsidRPr="00410FEC" w:rsidRDefault="00275368" w:rsidP="00D4619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15</w:t>
            </w:r>
            <w:r w:rsidRPr="00410FEC">
              <w:rPr>
                <w:rFonts w:eastAsia="Times New Roman" w:cs="Times New Roman"/>
                <w:color w:val="auto"/>
                <w:sz w:val="20"/>
                <w:szCs w:val="20"/>
              </w:rPr>
              <w:t>.04.2022</w:t>
            </w:r>
          </w:p>
        </w:tc>
        <w:tc>
          <w:tcPr>
            <w:tcW w:w="333" w:type="pct"/>
            <w:vAlign w:val="center"/>
          </w:tcPr>
          <w:p w14:paraId="4E6D6F59" w14:textId="0260B3B4" w:rsidR="00275368" w:rsidRPr="00410FEC" w:rsidRDefault="00275368" w:rsidP="00D4619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0"/>
                <w:szCs w:val="20"/>
              </w:rPr>
              <w:t>15</w:t>
            </w:r>
            <w:r w:rsidRPr="00410FEC">
              <w:rPr>
                <w:rFonts w:eastAsia="Times New Roman" w:cs="Times New Roman"/>
                <w:color w:val="auto"/>
                <w:sz w:val="20"/>
                <w:szCs w:val="20"/>
              </w:rPr>
              <w:t>:00</w:t>
            </w:r>
            <w:proofErr w:type="gramEnd"/>
          </w:p>
        </w:tc>
        <w:tc>
          <w:tcPr>
            <w:tcW w:w="407" w:type="pct"/>
            <w:vAlign w:val="center"/>
          </w:tcPr>
          <w:p w14:paraId="575595FA" w14:textId="655A193C" w:rsidR="00275368" w:rsidRPr="00410FEC" w:rsidRDefault="00275368" w:rsidP="00D4619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ZF131-134</w:t>
            </w:r>
          </w:p>
        </w:tc>
        <w:tc>
          <w:tcPr>
            <w:tcW w:w="1103" w:type="pct"/>
            <w:vAlign w:val="center"/>
          </w:tcPr>
          <w:p w14:paraId="000129B3" w14:textId="4D574D90" w:rsidR="00275368" w:rsidRPr="00410FEC" w:rsidRDefault="00D46192" w:rsidP="00D46192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Dr. </w:t>
            </w:r>
            <w:proofErr w:type="spellStart"/>
            <w:r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Öğr</w:t>
            </w:r>
            <w:proofErr w:type="spellEnd"/>
            <w:r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. Üyesi </w:t>
            </w:r>
            <w:r w:rsidRPr="009278E5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C. Kaynakçı BAYDAR</w:t>
            </w:r>
          </w:p>
        </w:tc>
        <w:tc>
          <w:tcPr>
            <w:tcW w:w="1253" w:type="pct"/>
            <w:vAlign w:val="center"/>
          </w:tcPr>
          <w:p w14:paraId="58231189" w14:textId="059645ED" w:rsidR="00275368" w:rsidRPr="00410FEC" w:rsidRDefault="00275368" w:rsidP="00D4619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Arş. Gör. S</w:t>
            </w:r>
            <w:r w:rsidR="009278E5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.</w:t>
            </w: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 ÇETİNKAYA-M</w:t>
            </w:r>
            <w:r w:rsidR="009278E5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>.</w:t>
            </w:r>
            <w:r w:rsidRPr="00410FEC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 ERDEM</w:t>
            </w:r>
          </w:p>
        </w:tc>
      </w:tr>
    </w:tbl>
    <w:p w14:paraId="7E6D730D" w14:textId="77777777" w:rsidR="004C4240" w:rsidRPr="00410FEC" w:rsidRDefault="004C4240" w:rsidP="00A03DA3">
      <w:pPr>
        <w:spacing w:after="0" w:line="240" w:lineRule="auto"/>
        <w:jc w:val="both"/>
        <w:rPr>
          <w:rFonts w:cs="Times New Roman"/>
          <w:color w:val="auto"/>
          <w:sz w:val="20"/>
          <w:szCs w:val="20"/>
        </w:rPr>
      </w:pPr>
    </w:p>
    <w:sectPr w:rsidR="004C4240" w:rsidRPr="00410FEC" w:rsidSect="009278E5">
      <w:pgSz w:w="16838" w:h="11906" w:orient="landscape"/>
      <w:pgMar w:top="851" w:right="1134" w:bottom="0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2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BEIzUxNTAwtjc2NDCyUdpeDU4uLM/DyQAtNaACTTxYssAAAA"/>
  </w:docVars>
  <w:rsids>
    <w:rsidRoot w:val="00C95361"/>
    <w:rsid w:val="000034A8"/>
    <w:rsid w:val="000128EA"/>
    <w:rsid w:val="00030982"/>
    <w:rsid w:val="00031F11"/>
    <w:rsid w:val="0004302D"/>
    <w:rsid w:val="00043463"/>
    <w:rsid w:val="00052DEA"/>
    <w:rsid w:val="00055A40"/>
    <w:rsid w:val="000604D7"/>
    <w:rsid w:val="000612E0"/>
    <w:rsid w:val="00065DC0"/>
    <w:rsid w:val="0008488E"/>
    <w:rsid w:val="00091E57"/>
    <w:rsid w:val="000A48BA"/>
    <w:rsid w:val="000A66B1"/>
    <w:rsid w:val="000A68ED"/>
    <w:rsid w:val="000B56DA"/>
    <w:rsid w:val="000D5BDC"/>
    <w:rsid w:val="000D6114"/>
    <w:rsid w:val="000D7666"/>
    <w:rsid w:val="000E5D10"/>
    <w:rsid w:val="000E5FBC"/>
    <w:rsid w:val="000F148C"/>
    <w:rsid w:val="000F1BD4"/>
    <w:rsid w:val="0010482C"/>
    <w:rsid w:val="00115042"/>
    <w:rsid w:val="0011589D"/>
    <w:rsid w:val="00135D6A"/>
    <w:rsid w:val="00146387"/>
    <w:rsid w:val="00147860"/>
    <w:rsid w:val="00165914"/>
    <w:rsid w:val="00173FED"/>
    <w:rsid w:val="001838BC"/>
    <w:rsid w:val="00192CF0"/>
    <w:rsid w:val="00197773"/>
    <w:rsid w:val="00197F9B"/>
    <w:rsid w:val="001C1EA1"/>
    <w:rsid w:val="001D0B7E"/>
    <w:rsid w:val="001D7C32"/>
    <w:rsid w:val="001F38EA"/>
    <w:rsid w:val="0020162C"/>
    <w:rsid w:val="0020193C"/>
    <w:rsid w:val="00214CE0"/>
    <w:rsid w:val="002162E3"/>
    <w:rsid w:val="00235E96"/>
    <w:rsid w:val="00244DCA"/>
    <w:rsid w:val="00244DF8"/>
    <w:rsid w:val="00247D32"/>
    <w:rsid w:val="0025522D"/>
    <w:rsid w:val="002552E5"/>
    <w:rsid w:val="00264222"/>
    <w:rsid w:val="002700E2"/>
    <w:rsid w:val="00272505"/>
    <w:rsid w:val="00273593"/>
    <w:rsid w:val="00275368"/>
    <w:rsid w:val="0028156D"/>
    <w:rsid w:val="00281C8F"/>
    <w:rsid w:val="002B4457"/>
    <w:rsid w:val="002B7C6C"/>
    <w:rsid w:val="002C2D3C"/>
    <w:rsid w:val="002C41BC"/>
    <w:rsid w:val="002E4C04"/>
    <w:rsid w:val="003124B4"/>
    <w:rsid w:val="00316524"/>
    <w:rsid w:val="00322134"/>
    <w:rsid w:val="003239B8"/>
    <w:rsid w:val="00332D32"/>
    <w:rsid w:val="00371AD6"/>
    <w:rsid w:val="003916A4"/>
    <w:rsid w:val="00394DEA"/>
    <w:rsid w:val="003C752E"/>
    <w:rsid w:val="003D38DF"/>
    <w:rsid w:val="0040401C"/>
    <w:rsid w:val="004058A4"/>
    <w:rsid w:val="00410FEC"/>
    <w:rsid w:val="004149C8"/>
    <w:rsid w:val="004232AE"/>
    <w:rsid w:val="004319CC"/>
    <w:rsid w:val="0044579F"/>
    <w:rsid w:val="0044673C"/>
    <w:rsid w:val="00446F6E"/>
    <w:rsid w:val="00450FF7"/>
    <w:rsid w:val="00460119"/>
    <w:rsid w:val="004608E2"/>
    <w:rsid w:val="00471585"/>
    <w:rsid w:val="00480F4C"/>
    <w:rsid w:val="00482A72"/>
    <w:rsid w:val="004A72A9"/>
    <w:rsid w:val="004B23E6"/>
    <w:rsid w:val="004C4240"/>
    <w:rsid w:val="004C5E07"/>
    <w:rsid w:val="004D16FB"/>
    <w:rsid w:val="004E25CB"/>
    <w:rsid w:val="004F7ECF"/>
    <w:rsid w:val="00500AD1"/>
    <w:rsid w:val="00515E0D"/>
    <w:rsid w:val="00517980"/>
    <w:rsid w:val="00521E32"/>
    <w:rsid w:val="00523E2B"/>
    <w:rsid w:val="005516E4"/>
    <w:rsid w:val="0055202E"/>
    <w:rsid w:val="0055610E"/>
    <w:rsid w:val="00560052"/>
    <w:rsid w:val="00560A93"/>
    <w:rsid w:val="0056666A"/>
    <w:rsid w:val="00582D01"/>
    <w:rsid w:val="00584273"/>
    <w:rsid w:val="00587D72"/>
    <w:rsid w:val="005A2B99"/>
    <w:rsid w:val="005A2E40"/>
    <w:rsid w:val="005C4508"/>
    <w:rsid w:val="005C6381"/>
    <w:rsid w:val="005E15AF"/>
    <w:rsid w:val="005E7CE2"/>
    <w:rsid w:val="005F0672"/>
    <w:rsid w:val="005F62E3"/>
    <w:rsid w:val="00606810"/>
    <w:rsid w:val="0062590D"/>
    <w:rsid w:val="00634C92"/>
    <w:rsid w:val="00636F41"/>
    <w:rsid w:val="0065126E"/>
    <w:rsid w:val="00666326"/>
    <w:rsid w:val="00670DE1"/>
    <w:rsid w:val="006760A0"/>
    <w:rsid w:val="006866B2"/>
    <w:rsid w:val="00696A16"/>
    <w:rsid w:val="006A0B3F"/>
    <w:rsid w:val="006B43B3"/>
    <w:rsid w:val="006B4FFC"/>
    <w:rsid w:val="006C36E4"/>
    <w:rsid w:val="006C5483"/>
    <w:rsid w:val="006D11BE"/>
    <w:rsid w:val="006D3345"/>
    <w:rsid w:val="006D7071"/>
    <w:rsid w:val="006E0DFC"/>
    <w:rsid w:val="006E5DA2"/>
    <w:rsid w:val="0070200F"/>
    <w:rsid w:val="00714362"/>
    <w:rsid w:val="00730650"/>
    <w:rsid w:val="00732940"/>
    <w:rsid w:val="00733C41"/>
    <w:rsid w:val="007370DA"/>
    <w:rsid w:val="007400A4"/>
    <w:rsid w:val="00744BC4"/>
    <w:rsid w:val="007468C0"/>
    <w:rsid w:val="00761E5C"/>
    <w:rsid w:val="00762EB0"/>
    <w:rsid w:val="007659C9"/>
    <w:rsid w:val="00770308"/>
    <w:rsid w:val="00783F93"/>
    <w:rsid w:val="0079180D"/>
    <w:rsid w:val="007953FD"/>
    <w:rsid w:val="007B5347"/>
    <w:rsid w:val="007C0934"/>
    <w:rsid w:val="007C1758"/>
    <w:rsid w:val="007C6ACD"/>
    <w:rsid w:val="007C7253"/>
    <w:rsid w:val="007D2839"/>
    <w:rsid w:val="0080492C"/>
    <w:rsid w:val="00805D6F"/>
    <w:rsid w:val="00807ABC"/>
    <w:rsid w:val="00810AD0"/>
    <w:rsid w:val="008253F9"/>
    <w:rsid w:val="00837FB0"/>
    <w:rsid w:val="008453F9"/>
    <w:rsid w:val="008533BA"/>
    <w:rsid w:val="0086023E"/>
    <w:rsid w:val="0087764E"/>
    <w:rsid w:val="008978C4"/>
    <w:rsid w:val="008A1BAD"/>
    <w:rsid w:val="008A1BCB"/>
    <w:rsid w:val="008A5500"/>
    <w:rsid w:val="008A707F"/>
    <w:rsid w:val="008B11B6"/>
    <w:rsid w:val="008C16B3"/>
    <w:rsid w:val="008C4108"/>
    <w:rsid w:val="008C5451"/>
    <w:rsid w:val="008D35DD"/>
    <w:rsid w:val="008E7044"/>
    <w:rsid w:val="008F38A8"/>
    <w:rsid w:val="008F5554"/>
    <w:rsid w:val="0090776D"/>
    <w:rsid w:val="00913FFD"/>
    <w:rsid w:val="00915F5D"/>
    <w:rsid w:val="00916E4F"/>
    <w:rsid w:val="009278E5"/>
    <w:rsid w:val="0096433E"/>
    <w:rsid w:val="0098241D"/>
    <w:rsid w:val="009929BD"/>
    <w:rsid w:val="00993274"/>
    <w:rsid w:val="009A15A6"/>
    <w:rsid w:val="009B1F7D"/>
    <w:rsid w:val="009B281A"/>
    <w:rsid w:val="009B43E9"/>
    <w:rsid w:val="009D2F0D"/>
    <w:rsid w:val="009E06E6"/>
    <w:rsid w:val="009F0086"/>
    <w:rsid w:val="009F1826"/>
    <w:rsid w:val="00A00C43"/>
    <w:rsid w:val="00A03DA3"/>
    <w:rsid w:val="00A04D70"/>
    <w:rsid w:val="00A3026F"/>
    <w:rsid w:val="00A40437"/>
    <w:rsid w:val="00A44AA3"/>
    <w:rsid w:val="00A80665"/>
    <w:rsid w:val="00A81F79"/>
    <w:rsid w:val="00AA0B03"/>
    <w:rsid w:val="00AA6D0A"/>
    <w:rsid w:val="00AA7D49"/>
    <w:rsid w:val="00AC5542"/>
    <w:rsid w:val="00AD75FF"/>
    <w:rsid w:val="00AD7F90"/>
    <w:rsid w:val="00AE12D0"/>
    <w:rsid w:val="00AE137B"/>
    <w:rsid w:val="00AF45FB"/>
    <w:rsid w:val="00AF4BE1"/>
    <w:rsid w:val="00B03070"/>
    <w:rsid w:val="00B2300B"/>
    <w:rsid w:val="00B23326"/>
    <w:rsid w:val="00B41DD8"/>
    <w:rsid w:val="00B60742"/>
    <w:rsid w:val="00B9076D"/>
    <w:rsid w:val="00BA092E"/>
    <w:rsid w:val="00BA1E71"/>
    <w:rsid w:val="00BA20D7"/>
    <w:rsid w:val="00BA2C35"/>
    <w:rsid w:val="00BB2DFE"/>
    <w:rsid w:val="00BB518F"/>
    <w:rsid w:val="00BD3ACD"/>
    <w:rsid w:val="00BD501F"/>
    <w:rsid w:val="00BD6779"/>
    <w:rsid w:val="00BF3EC4"/>
    <w:rsid w:val="00C033C6"/>
    <w:rsid w:val="00C0359D"/>
    <w:rsid w:val="00C10746"/>
    <w:rsid w:val="00C1514F"/>
    <w:rsid w:val="00C16BC4"/>
    <w:rsid w:val="00C25321"/>
    <w:rsid w:val="00C35389"/>
    <w:rsid w:val="00C358EB"/>
    <w:rsid w:val="00C36D0B"/>
    <w:rsid w:val="00C57705"/>
    <w:rsid w:val="00C6667F"/>
    <w:rsid w:val="00C85058"/>
    <w:rsid w:val="00C94694"/>
    <w:rsid w:val="00C95361"/>
    <w:rsid w:val="00C95FB4"/>
    <w:rsid w:val="00CB275C"/>
    <w:rsid w:val="00CB3D7B"/>
    <w:rsid w:val="00CD030E"/>
    <w:rsid w:val="00CD31DC"/>
    <w:rsid w:val="00CF2EBC"/>
    <w:rsid w:val="00CF3617"/>
    <w:rsid w:val="00CF3E48"/>
    <w:rsid w:val="00CF7A7F"/>
    <w:rsid w:val="00D34382"/>
    <w:rsid w:val="00D46192"/>
    <w:rsid w:val="00D530AA"/>
    <w:rsid w:val="00D64E4E"/>
    <w:rsid w:val="00D7324D"/>
    <w:rsid w:val="00D744BC"/>
    <w:rsid w:val="00D7475D"/>
    <w:rsid w:val="00D91371"/>
    <w:rsid w:val="00DA5B55"/>
    <w:rsid w:val="00DA72AE"/>
    <w:rsid w:val="00DB351D"/>
    <w:rsid w:val="00DC1715"/>
    <w:rsid w:val="00DC7B7E"/>
    <w:rsid w:val="00DD1B77"/>
    <w:rsid w:val="00DD5289"/>
    <w:rsid w:val="00DF0E73"/>
    <w:rsid w:val="00DF11FC"/>
    <w:rsid w:val="00DF7BA0"/>
    <w:rsid w:val="00E04BB6"/>
    <w:rsid w:val="00E1096F"/>
    <w:rsid w:val="00E12307"/>
    <w:rsid w:val="00E157EA"/>
    <w:rsid w:val="00E15DD2"/>
    <w:rsid w:val="00E21B83"/>
    <w:rsid w:val="00E23B75"/>
    <w:rsid w:val="00E26DF9"/>
    <w:rsid w:val="00E27C49"/>
    <w:rsid w:val="00E30A3B"/>
    <w:rsid w:val="00E31B0B"/>
    <w:rsid w:val="00E35B1B"/>
    <w:rsid w:val="00E4611F"/>
    <w:rsid w:val="00E47BAB"/>
    <w:rsid w:val="00E543A0"/>
    <w:rsid w:val="00E6134D"/>
    <w:rsid w:val="00E72A69"/>
    <w:rsid w:val="00E83D75"/>
    <w:rsid w:val="00E8495F"/>
    <w:rsid w:val="00E9710C"/>
    <w:rsid w:val="00EA0F31"/>
    <w:rsid w:val="00EA7238"/>
    <w:rsid w:val="00EB2FC6"/>
    <w:rsid w:val="00EC1EB9"/>
    <w:rsid w:val="00ED0DAD"/>
    <w:rsid w:val="00EE5627"/>
    <w:rsid w:val="00EE7B22"/>
    <w:rsid w:val="00EF0D7E"/>
    <w:rsid w:val="00EF5200"/>
    <w:rsid w:val="00EF5591"/>
    <w:rsid w:val="00F01438"/>
    <w:rsid w:val="00F0325C"/>
    <w:rsid w:val="00F04ACE"/>
    <w:rsid w:val="00F15F6C"/>
    <w:rsid w:val="00F2127D"/>
    <w:rsid w:val="00F32F6C"/>
    <w:rsid w:val="00F34DFA"/>
    <w:rsid w:val="00F44411"/>
    <w:rsid w:val="00F57E5C"/>
    <w:rsid w:val="00F61D74"/>
    <w:rsid w:val="00F628BA"/>
    <w:rsid w:val="00F6415A"/>
    <w:rsid w:val="00F71FC6"/>
    <w:rsid w:val="00F81671"/>
    <w:rsid w:val="00F84982"/>
    <w:rsid w:val="00F9500C"/>
    <w:rsid w:val="00F97CEE"/>
    <w:rsid w:val="00FB316A"/>
    <w:rsid w:val="00FB3AE4"/>
    <w:rsid w:val="00FC2282"/>
    <w:rsid w:val="00FD5046"/>
    <w:rsid w:val="00FE2C39"/>
    <w:rsid w:val="00FF0E78"/>
    <w:rsid w:val="00FF28F8"/>
    <w:rsid w:val="00FF3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A60A33"/>
  <w15:docId w15:val="{B4BEC499-01E4-4E2B-9667-02537FF4E4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15F6C"/>
    <w:pPr>
      <w:spacing w:after="200" w:line="276" w:lineRule="auto"/>
    </w:pPr>
    <w:rPr>
      <w:rFonts w:ascii="Times New Roman" w:eastAsiaTheme="minorEastAsia" w:hAnsi="Times New Roman"/>
      <w:color w:val="000000" w:themeColor="text1"/>
      <w:sz w:val="24"/>
      <w:lang w:eastAsia="tr-TR"/>
    </w:rPr>
  </w:style>
  <w:style w:type="paragraph" w:styleId="Balk1">
    <w:name w:val="heading 1"/>
    <w:basedOn w:val="Normal"/>
    <w:next w:val="Normal"/>
    <w:link w:val="Balk1Char"/>
    <w:uiPriority w:val="9"/>
    <w:qFormat/>
    <w:rsid w:val="00F15F6C"/>
    <w:pPr>
      <w:keepNext/>
      <w:keepLines/>
      <w:spacing w:before="240" w:after="0"/>
      <w:outlineLvl w:val="0"/>
    </w:pPr>
    <w:rPr>
      <w:rFonts w:eastAsiaTheme="majorEastAsia" w:cstheme="majorBidi"/>
      <w:b/>
      <w:szCs w:val="32"/>
      <w:lang w:eastAsia="en-US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9278E5"/>
    <w:pPr>
      <w:keepNext/>
      <w:spacing w:after="0" w:line="240" w:lineRule="auto"/>
      <w:jc w:val="center"/>
      <w:outlineLvl w:val="1"/>
    </w:pPr>
    <w:rPr>
      <w:rFonts w:eastAsia="Times New Roman" w:cs="Times New Roman"/>
      <w:b/>
      <w:bCs/>
      <w:color w:val="auto"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F15F6C"/>
    <w:rPr>
      <w:rFonts w:ascii="Times New Roman" w:eastAsiaTheme="majorEastAsia" w:hAnsi="Times New Roman" w:cstheme="majorBidi"/>
      <w:b/>
      <w:color w:val="000000" w:themeColor="text1"/>
      <w:sz w:val="24"/>
      <w:szCs w:val="32"/>
    </w:rPr>
  </w:style>
  <w:style w:type="table" w:styleId="TabloKlavuzu">
    <w:name w:val="Table Grid"/>
    <w:basedOn w:val="NormalTablo"/>
    <w:uiPriority w:val="39"/>
    <w:rsid w:val="004C42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A404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40437"/>
    <w:rPr>
      <w:rFonts w:ascii="Segoe UI" w:eastAsiaTheme="minorEastAsia" w:hAnsi="Segoe UI" w:cs="Segoe UI"/>
      <w:color w:val="000000" w:themeColor="text1"/>
      <w:sz w:val="18"/>
      <w:szCs w:val="18"/>
      <w:lang w:eastAsia="tr-TR"/>
    </w:rPr>
  </w:style>
  <w:style w:type="character" w:customStyle="1" w:styleId="Balk2Char">
    <w:name w:val="Başlık 2 Char"/>
    <w:basedOn w:val="VarsaylanParagrafYazTipi"/>
    <w:link w:val="Balk2"/>
    <w:uiPriority w:val="9"/>
    <w:rsid w:val="009278E5"/>
    <w:rPr>
      <w:rFonts w:ascii="Times New Roman" w:eastAsia="Times New Roman" w:hAnsi="Times New Roman" w:cs="Times New Roman"/>
      <w:b/>
      <w:bCs/>
      <w:sz w:val="20"/>
      <w:szCs w:val="20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27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C03EE0-B41F-4041-B47B-525F4831E8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752</Words>
  <Characters>4291</Characters>
  <Application>Microsoft Office Word</Application>
  <DocSecurity>0</DocSecurity>
  <Lines>35</Lines>
  <Paragraphs>1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3</cp:revision>
  <cp:lastPrinted>2021-11-17T12:54:00Z</cp:lastPrinted>
  <dcterms:created xsi:type="dcterms:W3CDTF">2022-04-11T10:15:00Z</dcterms:created>
  <dcterms:modified xsi:type="dcterms:W3CDTF">2022-04-11T10:18:00Z</dcterms:modified>
</cp:coreProperties>
</file>